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9345" w:type="dxa"/>
        <w:tblLayout w:type="fixed"/>
        <w:tblLook w:val="04A0"/>
      </w:tblPr>
      <w:tblGrid>
        <w:gridCol w:w="1839"/>
        <w:gridCol w:w="1133"/>
        <w:gridCol w:w="1165"/>
        <w:gridCol w:w="2603"/>
        <w:gridCol w:w="2605"/>
      </w:tblGrid>
      <w:tr w:rsidR="00954F50" w:rsidTr="00954F50">
        <w:tc>
          <w:tcPr>
            <w:tcW w:w="934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>
              <w:rPr>
                <w:kern w:val="0"/>
              </w:rPr>
              <w:br w:type="page"/>
            </w:r>
            <w:r>
              <w:rPr>
                <w:b/>
                <w:bCs/>
              </w:rPr>
              <w:t>ФЕДЕРАЛЬНОЕ ГОСУДАРСТВЕННОЕ БЮДЖЕТНОЕ ОБРАЗОВАТЕЛЬНОЕ УЧРЕЖДЕНИЕ ВЫСШЕГО ОБРАЗОВАНИЯ</w:t>
            </w:r>
          </w:p>
          <w:p w:rsidR="00954F50" w:rsidRDefault="00954F50" w:rsidP="004578FC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«МОСКОВСКИЙ АВИАЦИОННЫЙ ИНСТИТУТ</w:t>
            </w:r>
          </w:p>
          <w:p w:rsidR="00954F50" w:rsidRDefault="00954F50" w:rsidP="004578FC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НАЦИОНАЛЬНЫЙ ИССЛЕДОВАТЕЛЬСКИЙ УНИВЕРСИТЕТ)»</w:t>
            </w:r>
          </w:p>
          <w:p w:rsidR="00954F50" w:rsidRDefault="00954F50" w:rsidP="004578FC">
            <w:pPr>
              <w:spacing w:line="240" w:lineRule="auto"/>
              <w:ind w:firstLine="0"/>
              <w:jc w:val="center"/>
              <w:rPr>
                <w:b/>
                <w:bCs/>
              </w:rPr>
            </w:pPr>
          </w:p>
        </w:tc>
      </w:tr>
      <w:tr w:rsidR="00954F50" w:rsidTr="00954F50">
        <w:tc>
          <w:tcPr>
            <w:tcW w:w="9345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b/>
              </w:rPr>
            </w:pPr>
          </w:p>
          <w:p w:rsidR="00954F50" w:rsidRDefault="00954F50" w:rsidP="004578FC">
            <w:pPr>
              <w:ind w:firstLine="36"/>
              <w:jc w:val="center"/>
              <w:rPr>
                <w:b/>
              </w:rPr>
            </w:pPr>
          </w:p>
          <w:p w:rsidR="00954F50" w:rsidRDefault="00954F50" w:rsidP="004578FC">
            <w:pPr>
              <w:ind w:firstLine="36"/>
              <w:jc w:val="center"/>
              <w:rPr>
                <w:b/>
              </w:rPr>
            </w:pPr>
          </w:p>
          <w:p w:rsidR="00954F50" w:rsidRDefault="00954F50" w:rsidP="004578FC">
            <w:pPr>
              <w:ind w:firstLine="36"/>
              <w:jc w:val="center"/>
              <w:rPr>
                <w:b/>
              </w:rPr>
            </w:pPr>
          </w:p>
          <w:p w:rsidR="00954F50" w:rsidRDefault="00954F50" w:rsidP="00954F50">
            <w:pPr>
              <w:ind w:firstLine="0"/>
              <w:rPr>
                <w:b/>
              </w:rPr>
            </w:pPr>
          </w:p>
          <w:p w:rsidR="00954F50" w:rsidRDefault="00954F50" w:rsidP="004578FC">
            <w:pPr>
              <w:ind w:firstLine="36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Журнал практики</w:t>
            </w:r>
          </w:p>
          <w:p w:rsidR="00954F50" w:rsidRDefault="00954F50" w:rsidP="004578FC">
            <w:pPr>
              <w:ind w:firstLine="36"/>
              <w:jc w:val="center"/>
              <w:rPr>
                <w:b/>
              </w:rPr>
            </w:pPr>
          </w:p>
        </w:tc>
      </w:tr>
      <w:tr w:rsidR="00954F50" w:rsidTr="00954F50"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22"/>
            </w:pPr>
            <w:r>
              <w:t xml:space="preserve">Институт № </w:t>
            </w:r>
            <w:r w:rsidRPr="00954F50">
              <w:rPr>
                <w:u w:val="single"/>
              </w:rPr>
              <w:t>3_</w:t>
            </w:r>
          </w:p>
        </w:tc>
        <w:tc>
          <w:tcPr>
            <w:tcW w:w="750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«_</w:t>
            </w:r>
            <w:r>
              <w:rPr>
                <w:u w:val="single"/>
              </w:rPr>
              <w:t>Системы управления, информатика и электроэнергетика</w:t>
            </w:r>
            <w:r>
              <w:t>__»</w:t>
            </w:r>
          </w:p>
        </w:tc>
      </w:tr>
      <w:tr w:rsidR="00954F50" w:rsidTr="00954F50"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22"/>
            </w:pPr>
          </w:p>
        </w:tc>
        <w:tc>
          <w:tcPr>
            <w:tcW w:w="750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</w:tr>
      <w:tr w:rsidR="00954F50" w:rsidTr="00954F50"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22"/>
            </w:pPr>
            <w:r>
              <w:t xml:space="preserve">Кафедра </w:t>
            </w:r>
          </w:p>
        </w:tc>
        <w:tc>
          <w:tcPr>
            <w:tcW w:w="22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</w:t>
            </w:r>
            <w:r>
              <w:rPr>
                <w:u w:val="single"/>
              </w:rPr>
              <w:t>304</w:t>
            </w:r>
            <w:r>
              <w:t>_____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 xml:space="preserve">Учебная группа </w:t>
            </w: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</w:t>
            </w:r>
            <w:r>
              <w:rPr>
                <w:color w:val="000000" w:themeColor="text1" w:themeShade="80"/>
                <w:u w:val="single"/>
              </w:rPr>
              <w:t>М30-119БВ-24</w:t>
            </w:r>
            <w:r>
              <w:t>__</w:t>
            </w:r>
          </w:p>
        </w:tc>
      </w:tr>
      <w:tr w:rsidR="00954F50" w:rsidTr="00954F50">
        <w:tc>
          <w:tcPr>
            <w:tcW w:w="1839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22"/>
            </w:pPr>
          </w:p>
        </w:tc>
        <w:tc>
          <w:tcPr>
            <w:tcW w:w="229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260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ФИО обучающегося</w:t>
            </w: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3F464C">
            <w:pPr>
              <w:ind w:firstLine="0"/>
            </w:pPr>
            <w:r>
              <w:t>______</w:t>
            </w:r>
            <w:r w:rsidR="003F464C" w:rsidRPr="003F464C">
              <w:rPr>
                <w:u w:val="single"/>
              </w:rPr>
              <w:t xml:space="preserve"> Нарзиев Артемий Тимурович</w:t>
            </w:r>
            <w:r>
              <w:t>__</w:t>
            </w:r>
            <w:r w:rsidR="003F464C">
              <w:t>_____</w:t>
            </w:r>
            <w:r>
              <w:t>_____________</w:t>
            </w: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</w:pP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Направление подготовки/</w:t>
            </w:r>
          </w:p>
          <w:p w:rsidR="00954F50" w:rsidRDefault="00954F50" w:rsidP="004578FC">
            <w:pPr>
              <w:ind w:firstLine="36"/>
            </w:pPr>
            <w:r>
              <w:t>специальность</w:t>
            </w: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Pr="008E553E" w:rsidRDefault="00954F50" w:rsidP="008E553E">
            <w:pPr>
              <w:ind w:firstLine="36"/>
              <w:rPr>
                <w:lang w:val="en-US"/>
              </w:rPr>
            </w:pPr>
            <w:r>
              <w:t>_____</w:t>
            </w:r>
            <w:r>
              <w:rPr>
                <w:bCs/>
                <w:color w:val="000000" w:themeColor="text1" w:themeShade="80"/>
                <w:u w:val="single"/>
              </w:rPr>
              <w:t>09.03.04</w:t>
            </w:r>
            <w:r>
              <w:t>___________________________________________</w:t>
            </w:r>
            <w:r w:rsidR="008E553E">
              <w:rPr>
                <w:color w:val="000000" w:themeColor="text1" w:themeShade="80"/>
                <w:u w:val="single"/>
              </w:rPr>
              <w:t>Программная</w:t>
            </w:r>
            <w:r w:rsidR="008E553E">
              <w:rPr>
                <w:color w:val="000000" w:themeColor="text1" w:themeShade="80"/>
                <w:u w:val="single"/>
                <w:lang w:val="en-US"/>
              </w:rPr>
              <w:t xml:space="preserve"> </w:t>
            </w:r>
            <w:r w:rsidR="008E553E">
              <w:rPr>
                <w:color w:val="000000" w:themeColor="text1" w:themeShade="80"/>
                <w:u w:val="single"/>
              </w:rPr>
              <w:t>инженерия</w:t>
            </w:r>
            <w:r>
              <w:rPr>
                <w:color w:val="000000" w:themeColor="text1" w:themeShade="80"/>
                <w:u w:val="single"/>
              </w:rPr>
              <w:t>____________________</w:t>
            </w:r>
            <w:r>
              <w:t>___</w:t>
            </w: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шифр, наименование направления подготовки/специальности</w:t>
            </w: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Вид практики</w:t>
            </w: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</w:t>
            </w:r>
            <w:r>
              <w:rPr>
                <w:color w:val="000000" w:themeColor="text1" w:themeShade="80"/>
                <w:u w:val="single"/>
              </w:rPr>
              <w:t>ознакомительная</w:t>
            </w:r>
            <w:r>
              <w:t>______________________________</w:t>
            </w: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учебная, производственная, преддипломная или другой вид практики</w:t>
            </w:r>
          </w:p>
        </w:tc>
      </w:tr>
      <w:tr w:rsidR="00954F50" w:rsidTr="00954F50">
        <w:tc>
          <w:tcPr>
            <w:tcW w:w="29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Оценка за практику</w:t>
            </w:r>
          </w:p>
        </w:tc>
        <w:tc>
          <w:tcPr>
            <w:tcW w:w="637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rPr>
                <w:u w:val="single"/>
              </w:rPr>
            </w:pPr>
            <w:r>
              <w:t>_________________ Давыдкина Е.А.</w:t>
            </w:r>
          </w:p>
        </w:tc>
      </w:tr>
    </w:tbl>
    <w:p w:rsidR="00954F50" w:rsidRDefault="00954F50" w:rsidP="00954F50">
      <w:pPr>
        <w:ind w:firstLine="0"/>
      </w:pPr>
    </w:p>
    <w:p w:rsidR="00954F50" w:rsidRDefault="00954F50" w:rsidP="00954F50">
      <w:pPr>
        <w:ind w:firstLine="0"/>
        <w:jc w:val="right"/>
      </w:pPr>
    </w:p>
    <w:p w:rsidR="00954F50" w:rsidRDefault="00954F50" w:rsidP="00954F50">
      <w:pPr>
        <w:ind w:firstLine="0"/>
        <w:jc w:val="center"/>
      </w:pPr>
    </w:p>
    <w:p w:rsidR="00954F50" w:rsidRDefault="00954F50" w:rsidP="00954F50">
      <w:pPr>
        <w:ind w:firstLine="0"/>
        <w:jc w:val="center"/>
      </w:pPr>
    </w:p>
    <w:p w:rsidR="00954F50" w:rsidRDefault="00954F50" w:rsidP="00954F50">
      <w:pPr>
        <w:ind w:firstLine="0"/>
        <w:jc w:val="center"/>
      </w:pPr>
    </w:p>
    <w:p w:rsidR="00954F50" w:rsidRDefault="00954F50" w:rsidP="00954F50">
      <w:pPr>
        <w:ind w:firstLine="0"/>
        <w:jc w:val="center"/>
      </w:pPr>
    </w:p>
    <w:p w:rsidR="00954F50" w:rsidRDefault="00954F50" w:rsidP="00954F50">
      <w:pPr>
        <w:ind w:firstLine="0"/>
        <w:jc w:val="center"/>
      </w:pPr>
    </w:p>
    <w:p w:rsidR="00954F50" w:rsidRDefault="00954F50" w:rsidP="00954F50">
      <w:pPr>
        <w:ind w:firstLine="0"/>
        <w:jc w:val="center"/>
      </w:pPr>
      <w:r>
        <w:t>Москва</w:t>
      </w:r>
    </w:p>
    <w:p w:rsidR="00954F50" w:rsidRPr="00954F50" w:rsidRDefault="00954F50" w:rsidP="00954F50">
      <w:pPr>
        <w:ind w:firstLine="0"/>
        <w:jc w:val="center"/>
      </w:pPr>
      <w:r w:rsidRPr="00954F50">
        <w:t>2025</w:t>
      </w:r>
    </w:p>
    <w:tbl>
      <w:tblPr>
        <w:tblStyle w:val="a3"/>
        <w:tblW w:w="9345" w:type="dxa"/>
        <w:tblLayout w:type="fixed"/>
        <w:tblLook w:val="04A0"/>
      </w:tblPr>
      <w:tblGrid>
        <w:gridCol w:w="3396"/>
        <w:gridCol w:w="2975"/>
        <w:gridCol w:w="2974"/>
      </w:tblGrid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lastRenderedPageBreak/>
              <w:t>Место и сроки проведения практики: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Наименование организации:</w:t>
            </w:r>
          </w:p>
        </w:tc>
        <w:tc>
          <w:tcPr>
            <w:tcW w:w="5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</w:pPr>
            <w:r>
              <w:t>_</w:t>
            </w:r>
            <w:r>
              <w:rPr>
                <w:bCs/>
                <w:color w:val="000000" w:themeColor="text1" w:themeShade="80"/>
                <w:u w:val="single"/>
              </w:rPr>
              <w:t>Федеральное государственное бюджетное образовательное учреждение высшего образования «Московский авиационный институт (национальный исследовательский университет)»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Сроки проведения практики</w:t>
            </w:r>
          </w:p>
        </w:tc>
        <w:tc>
          <w:tcPr>
            <w:tcW w:w="5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</w:pP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дата начала практики:</w:t>
            </w:r>
          </w:p>
        </w:tc>
        <w:tc>
          <w:tcPr>
            <w:tcW w:w="5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</w:pPr>
            <w:r>
              <w:t>_________</w:t>
            </w:r>
            <w:r>
              <w:rPr>
                <w:color w:val="000000" w:themeColor="text1" w:themeShade="80"/>
                <w:u w:val="single"/>
              </w:rPr>
              <w:t>10.02.2025</w:t>
            </w:r>
            <w:r>
              <w:t>_____________________________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дата окончания практики:</w:t>
            </w:r>
          </w:p>
        </w:tc>
        <w:tc>
          <w:tcPr>
            <w:tcW w:w="59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</w:pPr>
            <w:r>
              <w:t>_________</w:t>
            </w:r>
            <w:r>
              <w:rPr>
                <w:color w:val="000000" w:themeColor="text1" w:themeShade="80"/>
                <w:u w:val="single"/>
              </w:rPr>
              <w:t>07.06.2025</w:t>
            </w:r>
            <w:r>
              <w:t>_____________________________</w:t>
            </w:r>
          </w:p>
        </w:tc>
      </w:tr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Инструктаж по технике безопасности: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___________________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/__</w:t>
            </w:r>
            <w:r>
              <w:rPr>
                <w:u w:val="single"/>
              </w:rPr>
              <w:t>Е.А.Давыдкина</w:t>
            </w:r>
            <w:r>
              <w:t>__/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_</w:t>
            </w:r>
            <w:r>
              <w:rPr>
                <w:u w:val="single"/>
              </w:rPr>
              <w:t>10</w:t>
            </w:r>
            <w:r>
              <w:t>__ _</w:t>
            </w:r>
            <w:r>
              <w:rPr>
                <w:u w:val="single"/>
              </w:rPr>
              <w:t>февраля</w:t>
            </w:r>
            <w:r>
              <w:t>_ 20</w:t>
            </w:r>
            <w:r>
              <w:rPr>
                <w:u w:val="single"/>
              </w:rPr>
              <w:t>25</w:t>
            </w:r>
            <w:r>
              <w:t>г.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подпись проводившего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расшифровка подписи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дата проведения</w:t>
            </w:r>
          </w:p>
        </w:tc>
      </w:tr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Индивидуальное задание обучающегося:</w:t>
            </w:r>
          </w:p>
          <w:p w:rsidR="00954F50" w:rsidRDefault="00954F50" w:rsidP="004578FC">
            <w:pPr>
              <w:spacing w:line="240" w:lineRule="auto"/>
              <w:ind w:left="142" w:firstLine="0"/>
              <w:textAlignment w:val="baseline"/>
              <w:rPr>
                <w:b/>
                <w:i/>
                <w:sz w:val="20"/>
              </w:rPr>
            </w:pPr>
          </w:p>
        </w:tc>
      </w:tr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8E553E" w:rsidP="004578FC">
            <w:pPr>
              <w:ind w:firstLine="36"/>
            </w:pPr>
            <w:r>
              <w:rPr>
                <w:noProof/>
                <w:lang w:eastAsia="ru-RU"/>
              </w:rPr>
              <w:drawing>
                <wp:inline distT="0" distB="0" distL="0" distR="0">
                  <wp:extent cx="5791200" cy="3289300"/>
                  <wp:effectExtent l="19050" t="0" r="0" b="0"/>
                  <wp:docPr id="8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0" cy="3289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54F50" w:rsidRDefault="00954F50" w:rsidP="00954F50">
      <w:r>
        <w:br w:type="page"/>
      </w:r>
    </w:p>
    <w:tbl>
      <w:tblPr>
        <w:tblStyle w:val="a3"/>
        <w:tblW w:w="9345" w:type="dxa"/>
        <w:tblLayout w:type="fixed"/>
        <w:tblLook w:val="04A0"/>
      </w:tblPr>
      <w:tblGrid>
        <w:gridCol w:w="9345"/>
      </w:tblGrid>
      <w:tr w:rsidR="00954F50" w:rsidTr="004578FC"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</w:tcPr>
          <w:p w:rsidR="00954F50" w:rsidRPr="00FE1C8D" w:rsidRDefault="00954F50" w:rsidP="004578FC">
            <w:pPr>
              <w:ind w:left="360" w:firstLine="0"/>
              <w:rPr>
                <w:b/>
              </w:rPr>
            </w:pPr>
          </w:p>
          <w:p w:rsidR="00954F50" w:rsidRPr="00FE1C8D" w:rsidRDefault="00954F50" w:rsidP="004578FC">
            <w:pPr>
              <w:ind w:left="360" w:firstLine="0"/>
              <w:rPr>
                <w:b/>
              </w:rPr>
            </w:pPr>
          </w:p>
          <w:p w:rsidR="00954F50" w:rsidRPr="00FE1C8D" w:rsidRDefault="00954F50" w:rsidP="004578FC">
            <w:pPr>
              <w:ind w:left="360" w:firstLine="0"/>
              <w:rPr>
                <w:b/>
              </w:rPr>
            </w:pPr>
          </w:p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План выполнения индивидуального задания обучающегося:</w:t>
            </w:r>
          </w:p>
        </w:tc>
      </w:tr>
    </w:tbl>
    <w:tbl>
      <w:tblPr>
        <w:tblW w:w="5000" w:type="pct"/>
        <w:tblLayout w:type="fixed"/>
        <w:tblLook w:val="01E0"/>
      </w:tblPr>
      <w:tblGrid>
        <w:gridCol w:w="718"/>
        <w:gridCol w:w="1436"/>
        <w:gridCol w:w="5405"/>
        <w:gridCol w:w="2294"/>
      </w:tblGrid>
      <w:tr w:rsidR="00954F50" w:rsidTr="004578FC">
        <w:trPr>
          <w:cantSplit/>
          <w:trHeight w:val="844"/>
        </w:trPr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  <w:rPr>
                <w:b/>
              </w:rPr>
            </w:pPr>
            <w:r>
              <w:rPr>
                <w:b/>
              </w:rPr>
              <w:t>№ п/п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-78" w:right="-108" w:hanging="22"/>
              <w:jc w:val="center"/>
              <w:rPr>
                <w:b/>
              </w:rPr>
            </w:pPr>
            <w:r>
              <w:rPr>
                <w:b/>
              </w:rPr>
              <w:t>Место проведения</w:t>
            </w:r>
          </w:p>
        </w:tc>
        <w:tc>
          <w:tcPr>
            <w:tcW w:w="5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5"/>
              <w:jc w:val="center"/>
              <w:rPr>
                <w:b/>
              </w:rPr>
            </w:pPr>
            <w:r>
              <w:rPr>
                <w:b/>
              </w:rPr>
              <w:t>Тема</w:t>
            </w:r>
          </w:p>
        </w:tc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  <w:rPr>
                <w:b/>
              </w:rPr>
            </w:pPr>
            <w:r>
              <w:rPr>
                <w:b/>
              </w:rPr>
              <w:t>Период выполнения</w:t>
            </w:r>
          </w:p>
        </w:tc>
      </w:tr>
      <w:tr w:rsidR="00954F50" w:rsidTr="004578FC">
        <w:trPr>
          <w:cantSplit/>
          <w:trHeight w:val="302"/>
        </w:trPr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1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  <w:r>
              <w:t>МАИ</w:t>
            </w:r>
          </w:p>
        </w:tc>
        <w:tc>
          <w:tcPr>
            <w:tcW w:w="5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 w:themeFill="background1"/>
              <w:spacing w:line="240" w:lineRule="auto"/>
            </w:pPr>
            <w:r>
              <w:rPr>
                <w:color w:val="000000" w:themeColor="text1" w:themeShade="80"/>
              </w:rPr>
              <w:t>Вводное занятие и инструктаж по технике безопасности</w:t>
            </w:r>
          </w:p>
        </w:tc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color w:val="000000" w:themeColor="text1" w:themeShade="80"/>
              </w:rPr>
              <w:t>10.02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2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 w:themeFill="background1"/>
              <w:spacing w:line="240" w:lineRule="auto"/>
            </w:pPr>
            <w:r>
              <w:rPr>
                <w:color w:val="000000" w:themeColor="text1" w:themeShade="80"/>
              </w:rPr>
              <w:t>Разработка части кода ПО по тестированию исходных данных</w:t>
            </w:r>
          </w:p>
        </w:tc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color w:val="000000" w:themeColor="text1" w:themeShade="80"/>
              </w:rPr>
              <w:t>21.02.2025</w:t>
            </w:r>
          </w:p>
        </w:tc>
      </w:tr>
      <w:tr w:rsidR="00954F50" w:rsidTr="004578FC">
        <w:trPr>
          <w:cantSplit/>
          <w:trHeight w:val="155"/>
        </w:trPr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3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/>
              <w:spacing w:line="240" w:lineRule="auto"/>
            </w:pPr>
            <w:r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  <w:t>Контрольная встреча с руководителем практики для обсуждения программы</w:t>
            </w:r>
          </w:p>
        </w:tc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color w:val="000000" w:themeColor="text1" w:themeShade="80"/>
              </w:rPr>
              <w:t>28.02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4</w:t>
            </w:r>
          </w:p>
        </w:tc>
        <w:tc>
          <w:tcPr>
            <w:tcW w:w="1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/>
              <w:spacing w:line="240" w:lineRule="auto"/>
            </w:pPr>
            <w:r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  <w:t>Контрольная встреча с руководителем практики для обсуждения программы</w:t>
            </w:r>
          </w:p>
        </w:tc>
        <w:tc>
          <w:tcPr>
            <w:tcW w:w="2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color w:val="000000" w:themeColor="text1" w:themeShade="80"/>
              </w:rPr>
              <w:t>21.03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5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pStyle w:val="TableParagraph"/>
              <w:widowControl w:val="0"/>
              <w:spacing w:before="0" w:after="0" w:line="240" w:lineRule="auto"/>
              <w:ind w:left="107"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</w:rPr>
              <w:t xml:space="preserve">Разработка части кода ПО,  </w:t>
            </w:r>
            <w:r w:rsidRPr="009F0BF3">
              <w:rPr>
                <w:sz w:val="24"/>
              </w:rPr>
              <w:t>сортирующую записи с использованием индексной сортировки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  <w:lang w:val="en-US"/>
              </w:rPr>
              <w:t>28.03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6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/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Pr="001A06AA" w:rsidRDefault="00954F50" w:rsidP="004578FC">
            <w:pPr>
              <w:widowControl w:val="0"/>
              <w:shd w:val="clear" w:color="auto" w:fill="FFFFFF"/>
              <w:spacing w:line="240" w:lineRule="auto"/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</w:pPr>
            <w:bookmarkStart w:id="0" w:name="__RefHeading___Toc90141_3868190183"/>
            <w:bookmarkEnd w:id="0"/>
            <w:r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  <w:t>Контрольная встреча с руководителем практики для обсуждения программы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Pr="00197FBB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</w:rPr>
              <w:t>11</w:t>
            </w:r>
            <w:r>
              <w:rPr>
                <w:bCs/>
                <w:color w:val="000000" w:themeColor="text1" w:themeShade="80"/>
                <w:lang w:val="en-US"/>
              </w:rPr>
              <w:t>.0</w:t>
            </w:r>
            <w:r>
              <w:rPr>
                <w:bCs/>
                <w:color w:val="000000" w:themeColor="text1" w:themeShade="80"/>
              </w:rPr>
              <w:t>4</w:t>
            </w:r>
            <w:r>
              <w:rPr>
                <w:bCs/>
                <w:color w:val="000000" w:themeColor="text1" w:themeShade="80"/>
                <w:lang w:val="en-US"/>
              </w:rPr>
              <w:t>.202</w:t>
            </w:r>
            <w:r>
              <w:rPr>
                <w:bCs/>
                <w:color w:val="000000" w:themeColor="text1" w:themeShade="80"/>
              </w:rPr>
              <w:t>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7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pStyle w:val="TableParagraph"/>
              <w:widowControl w:val="0"/>
              <w:spacing w:before="0" w:after="0" w:line="240" w:lineRule="auto"/>
              <w:ind w:left="107" w:firstLine="0"/>
              <w:jc w:val="left"/>
              <w:rPr>
                <w:sz w:val="24"/>
                <w:szCs w:val="24"/>
              </w:rPr>
            </w:pPr>
            <w:r>
              <w:rPr>
                <w:rStyle w:val="af2"/>
                <w:color w:val="000000" w:themeColor="text1" w:themeShade="80"/>
                <w:sz w:val="24"/>
                <w:szCs w:val="24"/>
              </w:rPr>
              <w:t>Контрольная встреча с руководителем практики для обсуждения программы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Pr="00197FBB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</w:rPr>
              <w:t>2</w:t>
            </w:r>
            <w:r>
              <w:rPr>
                <w:bCs/>
                <w:color w:val="000000" w:themeColor="text1" w:themeShade="80"/>
                <w:lang w:val="en-US"/>
              </w:rPr>
              <w:t>5.0</w:t>
            </w:r>
            <w:r>
              <w:rPr>
                <w:bCs/>
                <w:color w:val="000000" w:themeColor="text1" w:themeShade="80"/>
              </w:rPr>
              <w:t>4</w:t>
            </w:r>
            <w:r>
              <w:rPr>
                <w:bCs/>
                <w:color w:val="000000" w:themeColor="text1" w:themeShade="80"/>
                <w:lang w:val="en-US"/>
              </w:rPr>
              <w:t>.202</w:t>
            </w:r>
            <w:r>
              <w:rPr>
                <w:bCs/>
                <w:color w:val="000000" w:themeColor="text1" w:themeShade="80"/>
              </w:rPr>
              <w:t>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8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 w:themeFill="background1"/>
              <w:spacing w:line="240" w:lineRule="auto"/>
            </w:pPr>
            <w:r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  <w:t>Контрольная встреча с руководителем практики для обсуждения программы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</w:rPr>
              <w:t>16.05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9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 w:themeFill="background1"/>
              <w:spacing w:line="240" w:lineRule="auto"/>
            </w:pPr>
            <w:r>
              <w:rPr>
                <w:rStyle w:val="af2"/>
                <w:rFonts w:ascii="Times New Roman" w:eastAsia="Times New Roman" w:hAnsi="Times New Roman" w:cs="Times New Roman"/>
                <w:color w:val="000000" w:themeColor="text1" w:themeShade="80"/>
              </w:rPr>
              <w:t>Подготовка отчета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</w:rPr>
              <w:t>30.05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10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/>
              <w:spacing w:line="240" w:lineRule="auto"/>
            </w:pPr>
            <w:r>
              <w:rPr>
                <w:color w:val="000000" w:themeColor="text1" w:themeShade="80"/>
              </w:rPr>
              <w:t>Контрольная встреча с руководителем практики для обсуждения отчета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color w:val="000000" w:themeColor="text1" w:themeShade="80"/>
              </w:rPr>
              <w:t>05</w:t>
            </w:r>
            <w:bookmarkStart w:id="1" w:name="_GoBack"/>
            <w:bookmarkEnd w:id="1"/>
            <w:r>
              <w:rPr>
                <w:color w:val="000000" w:themeColor="text1" w:themeShade="80"/>
              </w:rPr>
              <w:t>.06.2025</w:t>
            </w:r>
          </w:p>
        </w:tc>
      </w:tr>
      <w:tr w:rsidR="00954F50" w:rsidTr="004578FC">
        <w:trPr>
          <w:cantSplit/>
        </w:trPr>
        <w:tc>
          <w:tcPr>
            <w:tcW w:w="7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t>11</w:t>
            </w:r>
          </w:p>
        </w:tc>
        <w:tc>
          <w:tcPr>
            <w:tcW w:w="14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left="142" w:firstLine="0"/>
              <w:jc w:val="center"/>
            </w:pPr>
          </w:p>
        </w:tc>
        <w:tc>
          <w:tcPr>
            <w:tcW w:w="52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54F50" w:rsidRDefault="00954F50" w:rsidP="004578FC">
            <w:pPr>
              <w:widowControl w:val="0"/>
              <w:shd w:val="clear" w:color="auto" w:fill="FFFFFF"/>
              <w:spacing w:line="240" w:lineRule="auto"/>
            </w:pPr>
            <w:r>
              <w:rPr>
                <w:color w:val="000000" w:themeColor="text1" w:themeShade="80"/>
              </w:rPr>
              <w:t>Сдача отчетов</w:t>
            </w:r>
          </w:p>
        </w:tc>
        <w:tc>
          <w:tcPr>
            <w:tcW w:w="22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4F50" w:rsidRDefault="00954F50" w:rsidP="004578FC">
            <w:pPr>
              <w:widowControl w:val="0"/>
              <w:spacing w:line="240" w:lineRule="auto"/>
              <w:ind w:firstLine="0"/>
              <w:jc w:val="center"/>
            </w:pPr>
            <w:r>
              <w:rPr>
                <w:bCs/>
                <w:color w:val="000000" w:themeColor="text1" w:themeShade="80"/>
              </w:rPr>
              <w:t>07.06.2025</w:t>
            </w:r>
          </w:p>
        </w:tc>
      </w:tr>
    </w:tbl>
    <w:p w:rsidR="00954F50" w:rsidRDefault="00954F50" w:rsidP="00954F50">
      <w:pPr>
        <w:pStyle w:val="ae"/>
      </w:pPr>
    </w:p>
    <w:tbl>
      <w:tblPr>
        <w:tblStyle w:val="a3"/>
        <w:tblW w:w="9345" w:type="dxa"/>
        <w:tblLayout w:type="fixed"/>
        <w:tblLook w:val="04A0"/>
      </w:tblPr>
      <w:tblGrid>
        <w:gridCol w:w="3396"/>
        <w:gridCol w:w="2975"/>
        <w:gridCol w:w="2974"/>
      </w:tblGrid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0"/>
              <w:rPr>
                <w:b/>
              </w:rPr>
            </w:pPr>
            <w:r>
              <w:rPr>
                <w:b/>
              </w:rPr>
              <w:t>Утверждаю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___________________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/__</w:t>
            </w:r>
            <w:r>
              <w:rPr>
                <w:u w:val="single"/>
              </w:rPr>
              <w:t>Е.А. Давыдкина</w:t>
            </w:r>
            <w:r>
              <w:t>__/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_</w:t>
            </w:r>
            <w:r>
              <w:rPr>
                <w:u w:val="single"/>
                <w:lang w:val="en-US"/>
              </w:rPr>
              <w:t>10</w:t>
            </w:r>
            <w:r>
              <w:t>_ _</w:t>
            </w:r>
            <w:r>
              <w:rPr>
                <w:u w:val="single"/>
              </w:rPr>
              <w:t>февраля</w:t>
            </w:r>
            <w:r>
              <w:t>_ 20</w:t>
            </w:r>
            <w:r>
              <w:rPr>
                <w:u w:val="single"/>
              </w:rPr>
              <w:t>25</w:t>
            </w:r>
            <w:r>
              <w:t>г.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подпись руководителя от МАИ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расшифровка подписи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дата утверждения*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spacing w:line="240" w:lineRule="auto"/>
              <w:ind w:firstLine="0"/>
              <w:jc w:val="center"/>
              <w:rPr>
                <w:i/>
                <w:vertAlign w:val="superscript"/>
              </w:rPr>
            </w:pP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</w:p>
        </w:tc>
      </w:tr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rPr>
                <w:b/>
              </w:rPr>
            </w:pPr>
            <w:r>
              <w:rPr>
                <w:b/>
              </w:rPr>
              <w:t>Ознакомлен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___________________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/____</w:t>
            </w:r>
            <w:r w:rsidR="003F464C" w:rsidRPr="003F464C">
              <w:rPr>
                <w:u w:val="single"/>
              </w:rPr>
              <w:t xml:space="preserve"> А.Т.Нарзиев</w:t>
            </w:r>
            <w:r>
              <w:t>____/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_</w:t>
            </w:r>
            <w:r>
              <w:rPr>
                <w:u w:val="single"/>
                <w:lang w:val="en-US"/>
              </w:rPr>
              <w:t>10</w:t>
            </w:r>
            <w:r>
              <w:t>_ _</w:t>
            </w:r>
            <w:r>
              <w:rPr>
                <w:u w:val="single"/>
              </w:rPr>
              <w:t>февраля</w:t>
            </w:r>
            <w:r>
              <w:t>_ 20</w:t>
            </w:r>
            <w:r>
              <w:rPr>
                <w:u w:val="single"/>
              </w:rPr>
              <w:t>25</w:t>
            </w:r>
            <w:r>
              <w:t>г.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подпись обучающегося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расшифровка подписи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дата ознакомления*</w:t>
            </w:r>
          </w:p>
        </w:tc>
      </w:tr>
    </w:tbl>
    <w:p w:rsidR="00954F50" w:rsidRDefault="00954F50" w:rsidP="00954F50">
      <w:pPr>
        <w:spacing w:line="240" w:lineRule="auto"/>
        <w:ind w:firstLine="0"/>
        <w:rPr>
          <w:i/>
          <w:sz w:val="22"/>
          <w:lang w:eastAsia="ru-RU"/>
        </w:rPr>
        <w:sectPr w:rsidR="00954F50">
          <w:pgSz w:w="11906" w:h="16838"/>
          <w:pgMar w:top="1134" w:right="851" w:bottom="1134" w:left="1418" w:header="0" w:footer="0" w:gutter="0"/>
          <w:cols w:space="720"/>
          <w:formProt w:val="0"/>
          <w:docGrid w:linePitch="360"/>
        </w:sectPr>
      </w:pPr>
      <w:r>
        <w:rPr>
          <w:i/>
          <w:sz w:val="22"/>
          <w:lang w:eastAsia="ru-RU"/>
        </w:rPr>
        <w:t>*Дата утверждения и ознакомления – дата начала практики</w:t>
      </w:r>
    </w:p>
    <w:tbl>
      <w:tblPr>
        <w:tblStyle w:val="a3"/>
        <w:tblW w:w="9345" w:type="dxa"/>
        <w:tblLayout w:type="fixed"/>
        <w:tblLook w:val="04A0"/>
      </w:tblPr>
      <w:tblGrid>
        <w:gridCol w:w="3396"/>
        <w:gridCol w:w="2975"/>
        <w:gridCol w:w="2974"/>
      </w:tblGrid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lastRenderedPageBreak/>
              <w:t>Отзыв руководителя практики от организации/предприятия:</w:t>
            </w:r>
          </w:p>
        </w:tc>
      </w:tr>
      <w:tr w:rsidR="00954F50" w:rsidTr="004578FC">
        <w:tc>
          <w:tcPr>
            <w:tcW w:w="934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</w:pPr>
            <w:r>
              <w:t>__________________________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/__</w:t>
            </w:r>
            <w:r>
              <w:rPr>
                <w:u w:val="single"/>
              </w:rPr>
              <w:t>Е.А.Давыдкина</w:t>
            </w:r>
            <w:r>
              <w:t>___/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</w:pPr>
            <w:r>
              <w:t>__</w:t>
            </w:r>
            <w:r>
              <w:rPr>
                <w:u w:val="single"/>
              </w:rPr>
              <w:t>07</w:t>
            </w:r>
            <w:r>
              <w:t>_ __</w:t>
            </w:r>
            <w:r>
              <w:rPr>
                <w:u w:val="single"/>
              </w:rPr>
              <w:t>июня</w:t>
            </w:r>
            <w:r>
              <w:t>___ 2025г.</w:t>
            </w:r>
          </w:p>
        </w:tc>
      </w:tr>
      <w:tr w:rsidR="00954F50" w:rsidTr="004578FC">
        <w:tc>
          <w:tcPr>
            <w:tcW w:w="3396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подпись руководителя от организации/предприятии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расшифровка подписи</w:t>
            </w:r>
          </w:p>
        </w:tc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>
              <w:rPr>
                <w:i/>
                <w:vertAlign w:val="superscript"/>
              </w:rPr>
              <w:t>дата</w:t>
            </w:r>
          </w:p>
        </w:tc>
      </w:tr>
    </w:tbl>
    <w:p w:rsidR="00954F50" w:rsidRDefault="00954F50" w:rsidP="00954F50">
      <w:pPr>
        <w:ind w:firstLine="0"/>
      </w:pPr>
    </w:p>
    <w:p w:rsidR="00954F50" w:rsidRDefault="00954F50" w:rsidP="00954F50">
      <w:r>
        <w:br w:type="page"/>
      </w:r>
    </w:p>
    <w:tbl>
      <w:tblPr>
        <w:tblStyle w:val="a3"/>
        <w:tblW w:w="9345" w:type="dxa"/>
        <w:tblLayout w:type="fixed"/>
        <w:tblLook w:val="04A0"/>
      </w:tblPr>
      <w:tblGrid>
        <w:gridCol w:w="9345"/>
      </w:tblGrid>
      <w:tr w:rsidR="00954F50" w:rsidTr="004578FC">
        <w:tc>
          <w:tcPr>
            <w:tcW w:w="9345" w:type="dxa"/>
            <w:tcBorders>
              <w:top w:val="nil"/>
              <w:left w:val="nil"/>
              <w:bottom w:val="nil"/>
              <w:right w:val="nil"/>
            </w:tcBorders>
          </w:tcPr>
          <w:p w:rsidR="00954F50" w:rsidRDefault="00954F50" w:rsidP="00954F50">
            <w:pPr>
              <w:pStyle w:val="a8"/>
              <w:numPr>
                <w:ilvl w:val="0"/>
                <w:numId w:val="18"/>
              </w:numPr>
              <w:suppressAutoHyphens/>
              <w:spacing w:after="0" w:line="324" w:lineRule="auto"/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lastRenderedPageBreak/>
              <w:t>Отчет обучающего по практике:</w:t>
            </w:r>
          </w:p>
        </w:tc>
      </w:tr>
    </w:tbl>
    <w:p w:rsidR="00954F50" w:rsidRDefault="00954F50" w:rsidP="00954F50">
      <w:pPr>
        <w:pStyle w:val="1"/>
        <w:spacing w:before="0"/>
        <w:ind w:firstLine="0"/>
        <w:rPr>
          <w:rFonts w:ascii="Times New Roman" w:hAnsi="Times New Roman"/>
          <w:b w:val="0"/>
          <w:bCs/>
          <w:sz w:val="28"/>
          <w:szCs w:val="28"/>
        </w:rPr>
      </w:pPr>
      <w:bookmarkStart w:id="2" w:name="__RefHeading___Toc90143_3868190183"/>
      <w:bookmarkStart w:id="3" w:name="_Toc1540"/>
      <w:bookmarkEnd w:id="2"/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397"/>
        <w:gridCol w:w="2974"/>
        <w:gridCol w:w="2974"/>
      </w:tblGrid>
      <w:tr w:rsidR="00954F50" w:rsidRPr="00486CF6" w:rsidTr="004578FC">
        <w:tc>
          <w:tcPr>
            <w:tcW w:w="3397" w:type="dxa"/>
          </w:tcPr>
          <w:p w:rsidR="00954F50" w:rsidRPr="00486CF6" w:rsidRDefault="00954F50" w:rsidP="004578FC">
            <w:pPr>
              <w:ind w:firstLine="36"/>
            </w:pPr>
            <w:r w:rsidRPr="00486CF6">
              <w:t>__________________________</w:t>
            </w:r>
          </w:p>
        </w:tc>
        <w:tc>
          <w:tcPr>
            <w:tcW w:w="2974" w:type="dxa"/>
          </w:tcPr>
          <w:p w:rsidR="00954F50" w:rsidRPr="00486CF6" w:rsidRDefault="00954F50" w:rsidP="003F464C">
            <w:pPr>
              <w:ind w:firstLine="36"/>
              <w:jc w:val="center"/>
            </w:pPr>
            <w:r w:rsidRPr="00486CF6">
              <w:t>/__</w:t>
            </w:r>
            <w:r w:rsidR="003F464C" w:rsidRPr="003F464C">
              <w:rPr>
                <w:u w:val="single"/>
              </w:rPr>
              <w:t xml:space="preserve"> А.Т.Нарзиев</w:t>
            </w:r>
            <w:r w:rsidRPr="00486CF6">
              <w:t>_</w:t>
            </w:r>
            <w:r w:rsidR="003F464C">
              <w:t>__</w:t>
            </w:r>
            <w:r w:rsidRPr="00486CF6">
              <w:t>_/</w:t>
            </w:r>
          </w:p>
        </w:tc>
        <w:tc>
          <w:tcPr>
            <w:tcW w:w="2974" w:type="dxa"/>
          </w:tcPr>
          <w:p w:rsidR="00954F50" w:rsidRPr="00486CF6" w:rsidRDefault="00954F50" w:rsidP="004578FC">
            <w:pPr>
              <w:ind w:firstLine="36"/>
              <w:jc w:val="center"/>
            </w:pPr>
            <w:r w:rsidRPr="00486CF6">
              <w:t>_</w:t>
            </w:r>
            <w:r>
              <w:rPr>
                <w:u w:val="single"/>
              </w:rPr>
              <w:t>07</w:t>
            </w:r>
            <w:r w:rsidRPr="00486CF6">
              <w:t>_ ___</w:t>
            </w:r>
            <w:r>
              <w:rPr>
                <w:u w:val="single"/>
              </w:rPr>
              <w:t>июня</w:t>
            </w:r>
            <w:r w:rsidRPr="00486CF6">
              <w:t>___ 20</w:t>
            </w:r>
            <w:r>
              <w:t xml:space="preserve">25 </w:t>
            </w:r>
            <w:r w:rsidRPr="00486CF6">
              <w:t>г.</w:t>
            </w:r>
          </w:p>
        </w:tc>
      </w:tr>
      <w:tr w:rsidR="00954F50" w:rsidRPr="00486CF6" w:rsidTr="004578FC">
        <w:tc>
          <w:tcPr>
            <w:tcW w:w="3397" w:type="dxa"/>
          </w:tcPr>
          <w:p w:rsidR="00954F50" w:rsidRPr="00486CF6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 w:rsidRPr="00486CF6">
              <w:rPr>
                <w:i/>
                <w:vertAlign w:val="superscript"/>
              </w:rPr>
              <w:t xml:space="preserve">подпись </w:t>
            </w:r>
            <w:r>
              <w:rPr>
                <w:i/>
                <w:vertAlign w:val="superscript"/>
              </w:rPr>
              <w:t>обучающегося</w:t>
            </w:r>
          </w:p>
        </w:tc>
        <w:tc>
          <w:tcPr>
            <w:tcW w:w="2974" w:type="dxa"/>
          </w:tcPr>
          <w:p w:rsidR="00954F50" w:rsidRPr="00486CF6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 w:rsidRPr="00486CF6">
              <w:rPr>
                <w:i/>
                <w:vertAlign w:val="superscript"/>
              </w:rPr>
              <w:t>расшифровка подписи</w:t>
            </w:r>
          </w:p>
        </w:tc>
        <w:tc>
          <w:tcPr>
            <w:tcW w:w="2974" w:type="dxa"/>
          </w:tcPr>
          <w:p w:rsidR="00954F50" w:rsidRPr="00486CF6" w:rsidRDefault="00954F50" w:rsidP="004578FC">
            <w:pPr>
              <w:ind w:firstLine="36"/>
              <w:jc w:val="center"/>
              <w:rPr>
                <w:i/>
                <w:vertAlign w:val="superscript"/>
              </w:rPr>
            </w:pPr>
            <w:r w:rsidRPr="00486CF6">
              <w:rPr>
                <w:i/>
                <w:vertAlign w:val="superscript"/>
              </w:rPr>
              <w:t>дата</w:t>
            </w:r>
          </w:p>
        </w:tc>
      </w:tr>
      <w:bookmarkEnd w:id="3"/>
    </w:tbl>
    <w:p w:rsidR="00954F50" w:rsidRDefault="00954F50" w:rsidP="00954F50">
      <w:pPr>
        <w:spacing w:line="240" w:lineRule="auto"/>
        <w:ind w:firstLine="0"/>
        <w:rPr>
          <w:rFonts w:eastAsiaTheme="majorEastAsia" w:cstheme="majorBidi"/>
          <w:b/>
          <w:bCs/>
          <w:color w:val="365F91" w:themeColor="accent1" w:themeShade="BF"/>
          <w:szCs w:val="28"/>
        </w:rPr>
      </w:pPr>
    </w:p>
    <w:p w:rsidR="003A0098" w:rsidRPr="008E553E" w:rsidRDefault="00954F50" w:rsidP="00F128FB">
      <w:pPr>
        <w:spacing w:after="200" w:line="276" w:lineRule="auto"/>
        <w:ind w:firstLine="0"/>
        <w:rPr>
          <w:lang w:val="en-US"/>
        </w:rPr>
      </w:pPr>
      <w:r>
        <w:br w:type="page"/>
      </w:r>
    </w:p>
    <w:p w:rsidR="003A0098" w:rsidRPr="003A0098" w:rsidRDefault="003A0098" w:rsidP="00FB6246">
      <w:pPr>
        <w:pStyle w:val="1"/>
      </w:pPr>
      <w:bookmarkStart w:id="4" w:name="_Toc193048936"/>
      <w:bookmarkStart w:id="5" w:name="_Toc193049491"/>
      <w:bookmarkStart w:id="6" w:name="_Toc193049552"/>
      <w:bookmarkStart w:id="7" w:name="_Toc193049647"/>
      <w:bookmarkStart w:id="8" w:name="_Toc194422154"/>
      <w:bookmarkStart w:id="9" w:name="_Toc199882834"/>
      <w:r w:rsidRPr="003A0098">
        <w:lastRenderedPageBreak/>
        <w:t>Содержание</w:t>
      </w:r>
      <w:bookmarkEnd w:id="4"/>
      <w:bookmarkEnd w:id="5"/>
      <w:bookmarkEnd w:id="6"/>
      <w:bookmarkEnd w:id="7"/>
      <w:bookmarkEnd w:id="8"/>
      <w:bookmarkEnd w:id="9"/>
    </w:p>
    <w:sdt>
      <w:sdtPr>
        <w:rPr>
          <w:rFonts w:asciiTheme="minorHAnsi" w:eastAsiaTheme="minorHAnsi" w:hAnsiTheme="minorHAnsi" w:cstheme="minorHAnsi"/>
          <w:b w:val="0"/>
          <w:bCs w:val="0"/>
          <w:color w:val="000000" w:themeColor="text1"/>
          <w:sz w:val="24"/>
          <w:szCs w:val="24"/>
        </w:rPr>
        <w:id w:val="369548146"/>
      </w:sdtPr>
      <w:sdtContent>
        <w:p w:rsidR="000801FB" w:rsidRDefault="000801FB" w:rsidP="00954F50">
          <w:pPr>
            <w:pStyle w:val="a7"/>
            <w:ind w:firstLine="0"/>
          </w:pPr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r>
            <w:fldChar w:fldCharType="begin"/>
          </w:r>
          <w:r w:rsidR="000801FB">
            <w:instrText xml:space="preserve"> TOC \o "1-3" \h \z \u </w:instrText>
          </w:r>
          <w:r>
            <w:fldChar w:fldCharType="separate"/>
          </w:r>
          <w:hyperlink w:anchor="_Toc199882834" w:history="1">
            <w:r w:rsidR="00B610FA" w:rsidRPr="00684E5E">
              <w:rPr>
                <w:rStyle w:val="ad"/>
                <w:noProof/>
              </w:rPr>
              <w:t>Содержание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35" w:history="1">
            <w:r w:rsidR="00B610FA" w:rsidRPr="00684E5E">
              <w:rPr>
                <w:rStyle w:val="ad"/>
                <w:noProof/>
              </w:rPr>
              <w:t>Задание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36" w:history="1">
            <w:r w:rsidR="00B610FA" w:rsidRPr="00684E5E">
              <w:rPr>
                <w:rStyle w:val="ad"/>
                <w:noProof/>
              </w:rPr>
              <w:t>Введение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21"/>
            <w:tabs>
              <w:tab w:val="left" w:pos="1540"/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37" w:history="1">
            <w:r w:rsidR="00B610FA" w:rsidRPr="00684E5E">
              <w:rPr>
                <w:rStyle w:val="ad"/>
                <w:noProof/>
              </w:rPr>
              <w:t>1.</w:t>
            </w:r>
            <w:r w:rsidR="00B610FA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B610FA" w:rsidRPr="00684E5E">
              <w:rPr>
                <w:rStyle w:val="ad"/>
                <w:rFonts w:ascii="Times New Roman" w:hAnsi="Times New Roman"/>
                <w:noProof/>
              </w:rPr>
              <w:t xml:space="preserve">Основные </w:t>
            </w:r>
            <w:r w:rsidR="00B610FA" w:rsidRPr="00684E5E">
              <w:rPr>
                <w:rStyle w:val="ad"/>
                <w:noProof/>
              </w:rPr>
              <w:t>теоретические</w:t>
            </w:r>
            <w:r w:rsidR="00B610FA" w:rsidRPr="00684E5E">
              <w:rPr>
                <w:rStyle w:val="ad"/>
                <w:rFonts w:ascii="Times New Roman" w:hAnsi="Times New Roman"/>
                <w:noProof/>
              </w:rPr>
              <w:t xml:space="preserve"> аспекты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38" w:history="1">
            <w:r w:rsidR="00B610FA" w:rsidRPr="00684E5E">
              <w:rPr>
                <w:rStyle w:val="ad"/>
                <w:noProof/>
              </w:rPr>
              <w:t>1.1. Структуры в C++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39" w:history="1">
            <w:r w:rsidR="00B610FA" w:rsidRPr="00684E5E">
              <w:rPr>
                <w:rStyle w:val="ad"/>
                <w:noProof/>
              </w:rPr>
              <w:t>1.2. Индексная сортировка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0" w:history="1">
            <w:r w:rsidR="00B610FA" w:rsidRPr="00684E5E">
              <w:rPr>
                <w:rStyle w:val="ad"/>
                <w:noProof/>
              </w:rPr>
              <w:t>1.3. Сортировка пузырьком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1" w:history="1">
            <w:r w:rsidR="00B610FA" w:rsidRPr="00684E5E">
              <w:rPr>
                <w:rStyle w:val="ad"/>
                <w:noProof/>
              </w:rPr>
              <w:t>1.4. Валидация данных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2" w:history="1">
            <w:r w:rsidR="00B610FA" w:rsidRPr="00684E5E">
              <w:rPr>
                <w:rStyle w:val="ad"/>
                <w:noProof/>
              </w:rPr>
              <w:t>1.5. Пример сортировки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43" w:history="1">
            <w:r w:rsidR="00B610FA" w:rsidRPr="00684E5E">
              <w:rPr>
                <w:rStyle w:val="ad"/>
                <w:noProof/>
              </w:rPr>
              <w:t>Решение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21"/>
            <w:tabs>
              <w:tab w:val="left" w:pos="1540"/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44" w:history="1">
            <w:r w:rsidR="00B610FA" w:rsidRPr="00684E5E">
              <w:rPr>
                <w:rStyle w:val="ad"/>
                <w:noProof/>
              </w:rPr>
              <w:t>2.</w:t>
            </w:r>
            <w:r w:rsidR="00B610FA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B610FA" w:rsidRPr="00684E5E">
              <w:rPr>
                <w:rStyle w:val="ad"/>
                <w:noProof/>
              </w:rPr>
              <w:t>Код программы: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5" w:history="1">
            <w:r w:rsidR="00B610FA" w:rsidRPr="00684E5E">
              <w:rPr>
                <w:rStyle w:val="ad"/>
                <w:noProof/>
              </w:rPr>
              <w:t>2.1. Главный файл – main.cpp: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21"/>
            <w:tabs>
              <w:tab w:val="left" w:pos="1540"/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46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</w:t>
            </w:r>
            <w:r w:rsidR="00B610FA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Описание функций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7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1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print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error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8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2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read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data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49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3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purify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0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4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 xml:space="preserve"> </w:t>
            </w:r>
            <w:r w:rsidR="00B610FA" w:rsidRPr="00684E5E">
              <w:rPr>
                <w:rStyle w:val="ad"/>
                <w:noProof/>
                <w:lang w:val="en-US"/>
              </w:rPr>
              <w:t>check_and_convert_time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1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5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check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bort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valid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2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6. Функция check_airport_valid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3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7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bubble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sort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4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8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print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table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100"/>
              <w:tab w:val="right" w:leader="dot" w:pos="10338"/>
            </w:tabs>
            <w:spacing w:after="0"/>
            <w:rPr>
              <w:noProof/>
            </w:rPr>
          </w:pPr>
          <w:hyperlink w:anchor="_Toc199882855" w:history="1"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3.9.</w:t>
            </w:r>
            <w:r w:rsidR="00B610FA" w:rsidRPr="00684E5E">
              <w:rPr>
                <w:rStyle w:val="ad"/>
                <w:rFonts w:eastAsia="Calibri"/>
                <w:noProof/>
              </w:rPr>
              <w:t xml:space="preserve"> Функция 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process</w:t>
            </w:r>
            <w:r w:rsidR="00B610FA" w:rsidRPr="00684E5E">
              <w:rPr>
                <w:rStyle w:val="ad"/>
                <w:rFonts w:eastAsia="Calibri"/>
                <w:noProof/>
              </w:rPr>
              <w:t>_</w:t>
            </w:r>
            <w:r w:rsidR="00B610FA" w:rsidRPr="00684E5E">
              <w:rPr>
                <w:rStyle w:val="ad"/>
                <w:rFonts w:eastAsia="Calibri"/>
                <w:noProof/>
                <w:lang w:val="en-US"/>
              </w:rPr>
              <w:t>airport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31"/>
            <w:tabs>
              <w:tab w:val="left" w:pos="1320"/>
              <w:tab w:val="right" w:leader="dot" w:pos="10338"/>
            </w:tabs>
            <w:spacing w:after="0"/>
            <w:rPr>
              <w:noProof/>
            </w:rPr>
          </w:pPr>
          <w:hyperlink w:anchor="_Toc199882856" w:history="1">
            <w:r w:rsidR="00B610FA" w:rsidRPr="00684E5E">
              <w:rPr>
                <w:rStyle w:val="ad"/>
                <w:noProof/>
              </w:rPr>
              <w:t xml:space="preserve">3.10. Функция </w:t>
            </w:r>
            <w:r w:rsidR="00B610FA" w:rsidRPr="00C245BA">
              <w:rPr>
                <w:rStyle w:val="ad"/>
                <w:noProof/>
              </w:rPr>
              <w:t>check_model_valid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57" w:history="1">
            <w:r w:rsidR="00B610FA" w:rsidRPr="00684E5E">
              <w:rPr>
                <w:rStyle w:val="ad"/>
                <w:noProof/>
              </w:rPr>
              <w:t>Тесты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21"/>
            <w:tabs>
              <w:tab w:val="left" w:pos="1540"/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58" w:history="1">
            <w:r w:rsidR="00B610FA" w:rsidRPr="00684E5E">
              <w:rPr>
                <w:rStyle w:val="ad"/>
                <w:noProof/>
              </w:rPr>
              <w:t>1.</w:t>
            </w:r>
            <w:r w:rsidR="00B610FA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 xml:space="preserve"> </w:t>
            </w:r>
            <w:r w:rsidR="00B610FA" w:rsidRPr="00684E5E">
              <w:rPr>
                <w:rStyle w:val="ad"/>
                <w:noProof/>
              </w:rPr>
              <w:t>Некорректные тесты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2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59" w:history="1">
            <w:r w:rsidR="00B610FA" w:rsidRPr="00684E5E">
              <w:rPr>
                <w:rStyle w:val="ad"/>
                <w:noProof/>
              </w:rPr>
              <w:t>2. Корректные тесты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0FA" w:rsidRDefault="006B33AE" w:rsidP="00954F50">
          <w:pPr>
            <w:pStyle w:val="11"/>
            <w:tabs>
              <w:tab w:val="right" w:leader="dot" w:pos="10338"/>
            </w:tabs>
            <w:spacing w:after="0"/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9882860" w:history="1">
            <w:r w:rsidR="00B610FA" w:rsidRPr="00684E5E">
              <w:rPr>
                <w:rStyle w:val="ad"/>
                <w:noProof/>
              </w:rPr>
              <w:t>Вывод</w:t>
            </w:r>
            <w:r w:rsidR="00B610F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B610FA">
              <w:rPr>
                <w:noProof/>
                <w:webHidden/>
              </w:rPr>
              <w:instrText xml:space="preserve"> PAGEREF _Toc19988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553E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01FB" w:rsidRDefault="006B33AE">
          <w:r>
            <w:fldChar w:fldCharType="end"/>
          </w:r>
        </w:p>
      </w:sdtContent>
    </w:sdt>
    <w:p w:rsidR="00954F50" w:rsidRDefault="00954F5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10" w:name="_Toc193048937"/>
      <w:bookmarkStart w:id="11" w:name="_Toc193049492"/>
      <w:bookmarkStart w:id="12" w:name="_Toc193049553"/>
      <w:bookmarkStart w:id="13" w:name="_Toc193049648"/>
      <w:bookmarkStart w:id="14" w:name="_Toc194422155"/>
      <w:bookmarkStart w:id="15" w:name="_Toc199882835"/>
    </w:p>
    <w:p w:rsidR="003A0098" w:rsidRPr="003A0098" w:rsidRDefault="003A0098" w:rsidP="00FB6246">
      <w:pPr>
        <w:pStyle w:val="1"/>
      </w:pPr>
      <w:r w:rsidRPr="003A0098">
        <w:lastRenderedPageBreak/>
        <w:t>Задание</w:t>
      </w:r>
      <w:bookmarkEnd w:id="10"/>
      <w:bookmarkEnd w:id="11"/>
      <w:bookmarkEnd w:id="12"/>
      <w:bookmarkEnd w:id="13"/>
      <w:bookmarkEnd w:id="14"/>
      <w:bookmarkEnd w:id="15"/>
    </w:p>
    <w:p w:rsidR="003A0098" w:rsidRPr="002F0FEF" w:rsidRDefault="007852ED" w:rsidP="007A2863">
      <w:pPr>
        <w:ind w:firstLine="180"/>
        <w:jc w:val="center"/>
        <w:rPr>
          <w:rFonts w:eastAsiaTheme="majorEastAsia" w:cstheme="majorBidi"/>
          <w:sz w:val="32"/>
          <w:szCs w:val="32"/>
        </w:rPr>
      </w:pPr>
      <w:bookmarkStart w:id="16" w:name="_Toc193048938"/>
      <w:bookmarkStart w:id="17" w:name="_Toc193049493"/>
      <w:bookmarkStart w:id="18" w:name="_Toc193049554"/>
      <w:bookmarkStart w:id="19" w:name="_Toc193049649"/>
      <w:bookmarkStart w:id="20" w:name="_Toc194422156"/>
      <w:r>
        <w:rPr>
          <w:noProof/>
          <w:lang w:eastAsia="ru-RU"/>
        </w:rPr>
        <w:drawing>
          <wp:inline distT="0" distB="0" distL="0" distR="0">
            <wp:extent cx="6570980" cy="4503835"/>
            <wp:effectExtent l="19050" t="0" r="127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50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0098" w:rsidRPr="002F0FEF">
        <w:br w:type="page"/>
      </w:r>
    </w:p>
    <w:p w:rsidR="001B632B" w:rsidRDefault="001B632B" w:rsidP="001B632B">
      <w:pPr>
        <w:pStyle w:val="1"/>
      </w:pPr>
      <w:bookmarkStart w:id="21" w:name="_Toc199882836"/>
      <w:r>
        <w:lastRenderedPageBreak/>
        <w:t>Введение</w:t>
      </w:r>
      <w:bookmarkEnd w:id="21"/>
    </w:p>
    <w:p w:rsidR="009E6F35" w:rsidRDefault="009E6F35" w:rsidP="009E6F35">
      <w:pPr>
        <w:pStyle w:val="ae"/>
      </w:pPr>
      <w:r>
        <w:t>Программа предназначена для обработки данных о посадках самолетов на трех аэродромах (AP1, AP2, AP3). Она выполняет следующие функции:</w:t>
      </w:r>
      <w:r>
        <w:br/>
        <w:t xml:space="preserve">- Чтение данных из файла в формате: </w:t>
      </w:r>
      <w:r>
        <w:rPr>
          <w:rStyle w:val="VerbatimChar"/>
        </w:rPr>
        <w:t>Время,Модель,Бортовой_номер,Аэродром</w:t>
      </w:r>
      <w:r>
        <w:br/>
        <w:t>- Валидацию данных (проверка корректности времени, бортового номера и кода аэродрома)</w:t>
      </w:r>
      <w:r>
        <w:br/>
        <w:t>- Сортировку записей по времени посадки в порядке убывания</w:t>
      </w:r>
      <w:r>
        <w:br/>
        <w:t>- Форматированный вывод результатов для каждого аэродрома</w:t>
      </w:r>
    </w:p>
    <w:p w:rsidR="009E6F35" w:rsidRDefault="009E6F35" w:rsidP="009E6F35">
      <w:pPr>
        <w:pStyle w:val="ae"/>
      </w:pPr>
      <w:r>
        <w:t>Программа написана на C++ с использованием структур, функций, файлового ввода-вывода и алгоритмов сортировки.</w:t>
      </w:r>
    </w:p>
    <w:p w:rsidR="009E6F35" w:rsidRDefault="009E6F35" w:rsidP="009E6F35"/>
    <w:p w:rsidR="009E6F35" w:rsidRPr="009E6F35" w:rsidRDefault="009E6F35" w:rsidP="009E6F35">
      <w:pPr>
        <w:pStyle w:val="2"/>
      </w:pPr>
      <w:bookmarkStart w:id="22" w:name="_Toc199882837"/>
      <w:r w:rsidRPr="009E6F35">
        <w:rPr>
          <w:rStyle w:val="10"/>
          <w:b/>
          <w:lang w:val="ru-RU"/>
        </w:rPr>
        <w:t xml:space="preserve">Основные </w:t>
      </w:r>
      <w:r w:rsidRPr="009E6F35">
        <w:rPr>
          <w:rStyle w:val="10"/>
          <w:rFonts w:asciiTheme="minorHAnsi" w:hAnsiTheme="minorHAnsi" w:cstheme="minorHAnsi"/>
          <w:b/>
          <w:lang w:val="ru-RU"/>
        </w:rPr>
        <w:t>теоретические</w:t>
      </w:r>
      <w:r w:rsidRPr="009E6F35">
        <w:rPr>
          <w:rStyle w:val="10"/>
          <w:b/>
          <w:lang w:val="ru-RU"/>
        </w:rPr>
        <w:t xml:space="preserve"> аспекты</w:t>
      </w:r>
      <w:bookmarkEnd w:id="22"/>
    </w:p>
    <w:p w:rsidR="009E6F35" w:rsidRPr="009E6F35" w:rsidRDefault="009E6F35" w:rsidP="009E6F35">
      <w:pPr>
        <w:pStyle w:val="3"/>
      </w:pPr>
      <w:bookmarkStart w:id="23" w:name="структуры-в-c"/>
      <w:r w:rsidRPr="009E6F35">
        <w:t xml:space="preserve"> </w:t>
      </w:r>
      <w:bookmarkStart w:id="24" w:name="_Toc199882838"/>
      <w:r w:rsidRPr="009E6F35">
        <w:t xml:space="preserve">Структуры в </w:t>
      </w:r>
      <w:r>
        <w:t>C</w:t>
      </w:r>
      <w:r w:rsidRPr="009E6F35">
        <w:t>++</w:t>
      </w:r>
      <w:bookmarkEnd w:id="24"/>
    </w:p>
    <w:p w:rsidR="009E6F35" w:rsidRDefault="009E6F35" w:rsidP="009E6F35">
      <w:pPr>
        <w:pStyle w:val="FirstParagraph"/>
      </w:pPr>
      <w:r>
        <w:rPr>
          <w:bCs/>
        </w:rPr>
        <w:t>Структура</w:t>
      </w:r>
      <w:r>
        <w:t xml:space="preserve"> — </w:t>
      </w:r>
      <w:r w:rsidRPr="00EB2751">
        <w:rPr>
          <w:rStyle w:val="af"/>
          <w:b w:val="0"/>
        </w:rPr>
        <w:t>это составной тип данных, который объединяет несколько переменных разных типов под одним именем.</w:t>
      </w:r>
    </w:p>
    <w:p w:rsidR="009E6F35" w:rsidRPr="009E6F35" w:rsidRDefault="009E6F35" w:rsidP="00EB2751">
      <w:pPr>
        <w:pStyle w:val="6"/>
      </w:pPr>
      <w:bookmarkStart w:id="25" w:name="объявление-структуры"/>
      <w:r w:rsidRPr="009E6F35">
        <w:t>Объявление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KeywordTok"/>
        </w:rPr>
        <w:t>struc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{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6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>// Время посадки (</w:t>
      </w:r>
      <w:r>
        <w:rPr>
          <w:rStyle w:val="CommentTok"/>
        </w:rPr>
        <w:t>HH</w:t>
      </w:r>
      <w:r w:rsidRPr="009E6F35">
        <w:rPr>
          <w:rStyle w:val="CommentTok"/>
          <w:lang w:val="ru-RU"/>
        </w:rPr>
        <w:t>:</w:t>
      </w:r>
      <w:r>
        <w:rPr>
          <w:rStyle w:val="CommentTok"/>
        </w:rPr>
        <w:t>MM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in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inutes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</w:t>
      </w:r>
      <w:r w:rsidRPr="009E6F35">
        <w:rPr>
          <w:rStyle w:val="CommentTok"/>
          <w:lang w:val="ru-RU"/>
        </w:rPr>
        <w:t>// Время в минутах для сортировки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odel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20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</w:t>
      </w:r>
      <w:r w:rsidRPr="009E6F35">
        <w:rPr>
          <w:rStyle w:val="CommentTok"/>
          <w:lang w:val="ru-RU"/>
        </w:rPr>
        <w:t>// Модель самолета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b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7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 xml:space="preserve">// Бортовой номер (формат: </w:t>
      </w:r>
      <w:r>
        <w:rPr>
          <w:rStyle w:val="CommentTok"/>
        </w:rPr>
        <w:t>X</w:t>
      </w:r>
      <w:r w:rsidRPr="009E6F35">
        <w:rPr>
          <w:rStyle w:val="CommentTok"/>
          <w:lang w:val="ru-RU"/>
        </w:rPr>
        <w:t>-</w:t>
      </w:r>
      <w:r>
        <w:rPr>
          <w:rStyle w:val="CommentTok"/>
        </w:rPr>
        <w:t>XXXX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airp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4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</w:t>
      </w:r>
      <w:r w:rsidRPr="009E6F35">
        <w:rPr>
          <w:rStyle w:val="CommentTok"/>
          <w:lang w:val="ru-RU"/>
        </w:rPr>
        <w:t>// Код аэродрома (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1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2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>3)</w:t>
      </w:r>
      <w:r w:rsidRPr="009E6F35">
        <w:rPr>
          <w:lang w:val="ru-RU"/>
        </w:rPr>
        <w:br/>
      </w:r>
      <w:r w:rsidRPr="009E6F35">
        <w:rPr>
          <w:rStyle w:val="OperatorTok"/>
          <w:lang w:val="ru-RU"/>
        </w:rPr>
        <w:t>};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 xml:space="preserve">Каждый элемент структуры называется </w:t>
      </w:r>
      <w:r>
        <w:rPr>
          <w:b/>
          <w:bCs/>
        </w:rPr>
        <w:t>полем</w:t>
      </w:r>
      <w:r>
        <w:t>.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Поля могут быть разных типов (</w:t>
      </w:r>
      <w:r>
        <w:rPr>
          <w:rStyle w:val="VerbatimChar"/>
        </w:rPr>
        <w:t>char[]</w:t>
      </w:r>
      <w:r>
        <w:t xml:space="preserve">, </w:t>
      </w:r>
      <w:r>
        <w:rPr>
          <w:rStyle w:val="VerbatimChar"/>
        </w:rPr>
        <w:t>int</w:t>
      </w:r>
      <w:r>
        <w:t xml:space="preserve"> и т. д.).</w:t>
      </w:r>
    </w:p>
    <w:p w:rsidR="009E6F35" w:rsidRPr="009E6F35" w:rsidRDefault="009E6F35" w:rsidP="00EB2751">
      <w:pPr>
        <w:pStyle w:val="6"/>
      </w:pPr>
      <w:bookmarkStart w:id="26" w:name="доступ-к-полям-структуры"/>
      <w:bookmarkEnd w:id="25"/>
      <w:r w:rsidRPr="009E6F35">
        <w:t>Доступ к полям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       </w:t>
      </w:r>
      <w:r w:rsidRPr="009E6F35">
        <w:rPr>
          <w:rStyle w:val="CommentTok"/>
          <w:lang w:val="ru-RU"/>
        </w:rPr>
        <w:t>// Создаем объект структуры</w:t>
      </w:r>
      <w:r w:rsidRPr="009E6F35">
        <w:rPr>
          <w:lang w:val="ru-RU"/>
        </w:rPr>
        <w:br/>
      </w:r>
      <w:r>
        <w:rPr>
          <w:rStyle w:val="NormalTok"/>
        </w:rPr>
        <w:t>strcpy</w:t>
      </w:r>
      <w:r w:rsidRPr="009E6F35">
        <w:rPr>
          <w:rStyle w:val="OperatorTok"/>
          <w:lang w:val="ru-RU"/>
        </w:rPr>
        <w:t>(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,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StringTok"/>
          <w:lang w:val="ru-RU"/>
        </w:rPr>
        <w:t>"12:30"</w:t>
      </w:r>
      <w:r w:rsidRPr="009E6F35">
        <w:rPr>
          <w:rStyle w:val="OperatorTok"/>
          <w:lang w:val="ru-RU"/>
        </w:rPr>
        <w:t>);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CommentTok"/>
          <w:lang w:val="ru-RU"/>
        </w:rPr>
        <w:t>// Записываем время</w:t>
      </w:r>
      <w:r w:rsidRPr="009E6F35">
        <w:rPr>
          <w:lang w:val="ru-RU"/>
        </w:rPr>
        <w:br/>
      </w:r>
      <w:r>
        <w:rPr>
          <w:rStyle w:val="NormalTok"/>
        </w:rPr>
        <w:t>cout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&lt;&lt;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</w:t>
      </w:r>
      <w:r w:rsidRPr="009E6F35">
        <w:rPr>
          <w:rStyle w:val="CommentTok"/>
          <w:lang w:val="ru-RU"/>
        </w:rPr>
        <w:t>// Читаем время</w:t>
      </w:r>
    </w:p>
    <w:p w:rsidR="009E6F35" w:rsidRDefault="009E6F35" w:rsidP="009E6F35"/>
    <w:p w:rsidR="009E6F35" w:rsidRPr="009E6F35" w:rsidRDefault="009E6F35" w:rsidP="009E6F35">
      <w:pPr>
        <w:pStyle w:val="3"/>
      </w:pPr>
      <w:bookmarkStart w:id="27" w:name="_Toc199882839"/>
      <w:bookmarkStart w:id="28" w:name="индексная-сортировка"/>
      <w:bookmarkEnd w:id="23"/>
      <w:bookmarkEnd w:id="26"/>
      <w:r w:rsidRPr="009E6F35">
        <w:t>Индексная сортировка</w:t>
      </w:r>
      <w:bookmarkEnd w:id="27"/>
    </w:p>
    <w:p w:rsidR="009E6F35" w:rsidRDefault="009E6F35" w:rsidP="009E6F35">
      <w:pPr>
        <w:pStyle w:val="FirstParagraph"/>
      </w:pPr>
      <w:r>
        <w:rPr>
          <w:bCs/>
        </w:rPr>
        <w:t>Индексная сортировка</w:t>
      </w:r>
      <w:r>
        <w:t xml:space="preserve"> </w:t>
      </w:r>
      <w:r w:rsidRPr="009E6F35">
        <w:rPr>
          <w:rStyle w:val="af"/>
          <w:b w:val="0"/>
        </w:rPr>
        <w:t>— это метод сортировки, при котором вместо перемещения самих данных сортируются их индексы.</w:t>
      </w:r>
    </w:p>
    <w:p w:rsidR="009E6F35" w:rsidRDefault="009E6F35" w:rsidP="009E6F35">
      <w:pPr>
        <w:pStyle w:val="6"/>
      </w:pPr>
      <w:bookmarkStart w:id="29" w:name="преимущества"/>
      <w:r>
        <w:t>Преимущества: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lastRenderedPageBreak/>
        <w:t>Экономит память (не нужно копировать большие структуры)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Сохраняет исходный порядок данных</w:t>
      </w:r>
    </w:p>
    <w:p w:rsidR="009E6F35" w:rsidRDefault="009E6F35" w:rsidP="009E6F35">
      <w:pPr>
        <w:pStyle w:val="6"/>
      </w:pPr>
      <w:bookmarkStart w:id="30" w:name="пример-работы"/>
      <w:bookmarkEnd w:id="29"/>
      <w:r>
        <w:t>Пример работы:</w:t>
      </w:r>
    </w:p>
    <w:p w:rsidR="009E6F35" w:rsidRPr="009E6F35" w:rsidRDefault="009E6F35" w:rsidP="009E6F35">
      <w:pPr>
        <w:pStyle w:val="FirstParagraph"/>
        <w:rPr>
          <w:lang w:val="en-US"/>
        </w:rPr>
      </w:pPr>
      <w:r w:rsidRPr="009E6F35">
        <w:rPr>
          <w:rStyle w:val="af"/>
          <w:b w:val="0"/>
        </w:rPr>
        <w:t>Допустим</w:t>
      </w:r>
      <w:r w:rsidRPr="009E6F35">
        <w:rPr>
          <w:rStyle w:val="af"/>
          <w:b w:val="0"/>
          <w:lang w:val="en-US"/>
        </w:rPr>
        <w:t xml:space="preserve">, </w:t>
      </w:r>
      <w:r w:rsidRPr="009E6F35">
        <w:rPr>
          <w:rStyle w:val="af"/>
          <w:b w:val="0"/>
        </w:rPr>
        <w:t>есть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массив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структур</w:t>
      </w:r>
      <w:r w:rsidRPr="009E6F35">
        <w:rPr>
          <w:rStyle w:val="af"/>
          <w:b w:val="0"/>
          <w:lang w:val="en-US"/>
        </w:rPr>
        <w:t xml:space="preserve"> Plane planes[3] </w:t>
      </w:r>
      <w:r w:rsidRPr="009E6F35">
        <w:rPr>
          <w:rStyle w:val="af"/>
          <w:b w:val="0"/>
        </w:rPr>
        <w:t>с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временами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посадки</w:t>
      </w:r>
      <w:r w:rsidRPr="009E6F35">
        <w:rPr>
          <w:rStyle w:val="af"/>
          <w:b w:val="0"/>
          <w:lang w:val="en-US"/>
        </w:rPr>
        <w:t>:</w:t>
      </w:r>
      <w:r w:rsidRPr="009E6F35">
        <w:rPr>
          <w:lang w:val="en-US"/>
        </w:rPr>
        <w:br/>
      </w:r>
      <w:r w:rsidRPr="009E6F35">
        <w:rPr>
          <w:b w:val="0"/>
          <w:lang w:val="en-US"/>
        </w:rPr>
        <w:t xml:space="preserve">1. </w:t>
      </w:r>
      <w:r w:rsidRPr="009E6F35">
        <w:rPr>
          <w:rStyle w:val="VerbatimChar"/>
          <w:b w:val="0"/>
          <w:lang w:val="en-US"/>
        </w:rPr>
        <w:t>planes[0].minutes = 125</w:t>
      </w:r>
      <w:r w:rsidRPr="009E6F35">
        <w:rPr>
          <w:b w:val="0"/>
          <w:lang w:val="en-US"/>
        </w:rPr>
        <w:br/>
        <w:t xml:space="preserve">2. </w:t>
      </w:r>
      <w:r w:rsidRPr="009E6F35">
        <w:rPr>
          <w:rStyle w:val="VerbatimChar"/>
          <w:b w:val="0"/>
          <w:lang w:val="en-US"/>
        </w:rPr>
        <w:t>planes[1].minutes = 80</w:t>
      </w:r>
      <w:r w:rsidRPr="009E6F35">
        <w:rPr>
          <w:b w:val="0"/>
          <w:lang w:val="en-US"/>
        </w:rPr>
        <w:br/>
        <w:t xml:space="preserve">3. </w:t>
      </w:r>
      <w:r w:rsidRPr="009E6F35">
        <w:rPr>
          <w:rStyle w:val="VerbatimChar"/>
          <w:b w:val="0"/>
          <w:lang w:val="en-US"/>
        </w:rPr>
        <w:t>planes[2].minutes = 300</w:t>
      </w:r>
    </w:p>
    <w:p w:rsidR="009E6F35" w:rsidRDefault="009E6F35" w:rsidP="009E6F35">
      <w:pPr>
        <w:pStyle w:val="ae"/>
        <w:ind w:left="0"/>
        <w:rPr>
          <w:rStyle w:val="60"/>
        </w:rPr>
      </w:pPr>
      <w:r w:rsidRPr="009E6F35">
        <w:rPr>
          <w:rStyle w:val="60"/>
        </w:rPr>
        <w:t>Шаги индексной сортировки:</w:t>
      </w:r>
    </w:p>
    <w:p w:rsidR="009E6F35" w:rsidRPr="007B0EF2" w:rsidRDefault="009E6F35" w:rsidP="009E6F35">
      <w:pPr>
        <w:pStyle w:val="ae"/>
        <w:ind w:left="284"/>
        <w:rPr>
          <w:lang w:val="en-US"/>
        </w:rPr>
      </w:pPr>
      <w:r>
        <w:t xml:space="preserve">1. Создаем массив индексов: </w:t>
      </w:r>
      <w:r>
        <w:rPr>
          <w:rStyle w:val="VerbatimChar"/>
        </w:rPr>
        <w:t>int indices[] = {0, 1, 2}</w:t>
      </w:r>
      <w:r>
        <w:br/>
        <w:t>2. Сортируем</w:t>
      </w:r>
      <w:r w:rsidRPr="007B0EF2">
        <w:rPr>
          <w:lang w:val="en-US"/>
        </w:rPr>
        <w:t xml:space="preserve"> </w:t>
      </w:r>
      <w:r>
        <w:t>индексы</w:t>
      </w:r>
      <w:r w:rsidRPr="007B0EF2">
        <w:rPr>
          <w:lang w:val="en-US"/>
        </w:rPr>
        <w:t xml:space="preserve"> </w:t>
      </w:r>
      <w:r>
        <w:t>по</w:t>
      </w:r>
      <w:r w:rsidRPr="007B0EF2">
        <w:rPr>
          <w:lang w:val="en-US"/>
        </w:rPr>
        <w:t xml:space="preserve"> </w:t>
      </w:r>
      <w:r w:rsidRPr="007B0EF2">
        <w:rPr>
          <w:rStyle w:val="VerbatimChar"/>
          <w:lang w:val="en-US"/>
        </w:rPr>
        <w:t>planes[indices[i]].minutes</w:t>
      </w:r>
      <w:r w:rsidRPr="007B0EF2">
        <w:rPr>
          <w:lang w:val="en-US"/>
        </w:rPr>
        <w:br/>
        <w:t xml:space="preserve">3. </w:t>
      </w:r>
      <w:r>
        <w:t>После</w:t>
      </w:r>
      <w:r w:rsidRPr="007B0EF2">
        <w:rPr>
          <w:lang w:val="en-US"/>
        </w:rPr>
        <w:t xml:space="preserve"> </w:t>
      </w:r>
      <w:r>
        <w:t>сортировки</w:t>
      </w:r>
      <w:r w:rsidRPr="007B0EF2">
        <w:rPr>
          <w:lang w:val="en-US"/>
        </w:rPr>
        <w:t xml:space="preserve">: </w:t>
      </w:r>
      <w:r w:rsidRPr="007B0EF2">
        <w:rPr>
          <w:rStyle w:val="VerbatimChar"/>
          <w:lang w:val="en-US"/>
        </w:rPr>
        <w:t>indices = {2, 0, 1}</w:t>
      </w:r>
      <w:r w:rsidRPr="007B0EF2">
        <w:rPr>
          <w:lang w:val="en-US"/>
        </w:rPr>
        <w:t xml:space="preserve"> (</w:t>
      </w:r>
      <w:r>
        <w:t>по</w:t>
      </w:r>
      <w:r w:rsidRPr="007B0EF2">
        <w:rPr>
          <w:lang w:val="en-US"/>
        </w:rPr>
        <w:t xml:space="preserve"> </w:t>
      </w:r>
      <w:r>
        <w:t>убыванию</w:t>
      </w:r>
      <w:r w:rsidRPr="007B0EF2">
        <w:rPr>
          <w:lang w:val="en-US"/>
        </w:rPr>
        <w:t>)</w:t>
      </w:r>
    </w:p>
    <w:p w:rsidR="009E6F35" w:rsidRPr="009E6F35" w:rsidRDefault="009E6F35" w:rsidP="009E6F35">
      <w:pPr>
        <w:pStyle w:val="6"/>
        <w:rPr>
          <w:lang w:val="en-US"/>
        </w:rPr>
      </w:pPr>
      <w:r>
        <w:t>Реализация</w:t>
      </w:r>
      <w:r w:rsidRPr="009E6F35">
        <w:rPr>
          <w:lang w:val="en-US"/>
        </w:rPr>
        <w:t xml:space="preserve"> </w:t>
      </w:r>
      <w:r>
        <w:t>в</w:t>
      </w:r>
      <w:r w:rsidRPr="009E6F35">
        <w:rPr>
          <w:lang w:val="en-US"/>
        </w:rPr>
        <w:t xml:space="preserve"> </w:t>
      </w:r>
      <w:r>
        <w:t>коде</w:t>
      </w:r>
      <w:r w:rsidRPr="009E6F35">
        <w:rPr>
          <w:lang w:val="en-US"/>
        </w:rPr>
        <w:t>:</w:t>
      </w:r>
    </w:p>
    <w:p w:rsidR="009E6F35" w:rsidRDefault="009E6F35" w:rsidP="009E6F35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.</w:t>
      </w:r>
      <w:r>
        <w:rPr>
          <w:rStyle w:val="NormalTok"/>
        </w:rPr>
        <w:t xml:space="preserve">minutes </w:t>
      </w:r>
      <w:r>
        <w:rPr>
          <w:rStyle w:val="OperatorTok"/>
        </w:rPr>
        <w:t>&l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.</w:t>
      </w:r>
      <w:r>
        <w:rPr>
          <w:rStyle w:val="NormalTok"/>
        </w:rPr>
        <w:t>minut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>(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>// Меняем индексы местами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9E6F35" w:rsidRPr="007B0EF2" w:rsidRDefault="009E6F35" w:rsidP="009E6F35">
      <w:pPr>
        <w:rPr>
          <w:lang w:val="en-US"/>
        </w:rPr>
      </w:pPr>
    </w:p>
    <w:p w:rsidR="009E6F35" w:rsidRPr="009E6F35" w:rsidRDefault="009E6F35" w:rsidP="009E6F35">
      <w:pPr>
        <w:pStyle w:val="3"/>
      </w:pPr>
      <w:bookmarkStart w:id="31" w:name="_Toc199882840"/>
      <w:bookmarkStart w:id="32" w:name="сортировка-пузырьком"/>
      <w:bookmarkEnd w:id="28"/>
      <w:bookmarkEnd w:id="30"/>
      <w:r w:rsidRPr="009E6F35">
        <w:t>Сортировка пузырьком</w:t>
      </w:r>
      <w:bookmarkEnd w:id="31"/>
    </w:p>
    <w:p w:rsidR="009E6F35" w:rsidRDefault="009E6F35" w:rsidP="009E6F35">
      <w:pPr>
        <w:pStyle w:val="FirstParagraph"/>
      </w:pPr>
      <w:r>
        <w:rPr>
          <w:bCs/>
        </w:rPr>
        <w:t>Алгоритм:</w:t>
      </w:r>
      <w:r>
        <w:br/>
      </w:r>
      <w:r w:rsidRPr="009E6F35">
        <w:rPr>
          <w:rStyle w:val="af"/>
          <w:b w:val="0"/>
        </w:rPr>
        <w:t>1. Последовательно сравниваются соседние элементы.</w:t>
      </w:r>
      <w:r w:rsidRPr="009E6F35">
        <w:rPr>
          <w:rStyle w:val="af"/>
          <w:b w:val="0"/>
        </w:rPr>
        <w:br/>
        <w:t>2. Если порядок неправильный — они меняются местами.</w:t>
      </w:r>
      <w:r w:rsidRPr="009E6F35">
        <w:rPr>
          <w:rStyle w:val="af"/>
          <w:b w:val="0"/>
        </w:rPr>
        <w:br/>
        <w:t>3. Процесс повторяется, пока массив не будет отсортирован.</w:t>
      </w:r>
    </w:p>
    <w:p w:rsidR="009E6F35" w:rsidRDefault="009E6F35" w:rsidP="009E6F35">
      <w:pPr>
        <w:pStyle w:val="ae"/>
      </w:pPr>
      <w:r>
        <w:rPr>
          <w:b/>
          <w:bCs/>
        </w:rPr>
        <w:t>Пример:</w:t>
      </w:r>
      <w:r>
        <w:br/>
        <w:t xml:space="preserve">Исходный массив: </w:t>
      </w:r>
      <w:r>
        <w:rPr>
          <w:rStyle w:val="VerbatimChar"/>
        </w:rPr>
        <w:t>[5, 3, 8, 1]</w:t>
      </w:r>
      <w:r>
        <w:br/>
        <w:t xml:space="preserve">1. </w:t>
      </w:r>
      <w:r>
        <w:rPr>
          <w:b/>
          <w:bCs/>
        </w:rPr>
        <w:t>Первый проход:</w:t>
      </w:r>
      <w:r>
        <w:br/>
        <w:t xml:space="preserve">- </w:t>
      </w:r>
      <w:r>
        <w:rPr>
          <w:rStyle w:val="VerbatimChar"/>
        </w:rPr>
        <w:t>5 &gt; 3</w:t>
      </w:r>
      <w:r>
        <w:t xml:space="preserve"> → меняем → </w:t>
      </w:r>
      <w:r>
        <w:rPr>
          <w:rStyle w:val="VerbatimChar"/>
        </w:rPr>
        <w:t>[3, 5, 8, 1]</w:t>
      </w:r>
      <w:r>
        <w:br/>
        <w:t xml:space="preserve">- </w:t>
      </w:r>
      <w:r>
        <w:rPr>
          <w:rStyle w:val="VerbatimChar"/>
        </w:rPr>
        <w:t>5 &lt; 8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8 &gt; 1</w:t>
      </w:r>
      <w:r>
        <w:t xml:space="preserve"> → меняем → </w:t>
      </w:r>
      <w:r>
        <w:rPr>
          <w:rStyle w:val="VerbatimChar"/>
        </w:rPr>
        <w:t>[3, 5, 1, 8]</w:t>
      </w:r>
      <w:r>
        <w:br/>
        <w:t xml:space="preserve">2. </w:t>
      </w:r>
      <w:r>
        <w:rPr>
          <w:b/>
          <w:bCs/>
        </w:rPr>
        <w:t>Второй проход:</w:t>
      </w:r>
      <w:r>
        <w:br/>
        <w:t xml:space="preserve">- </w:t>
      </w:r>
      <w:r>
        <w:rPr>
          <w:rStyle w:val="VerbatimChar"/>
        </w:rPr>
        <w:t>3 &lt; 5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5 &gt; 1</w:t>
      </w:r>
      <w:r>
        <w:t xml:space="preserve"> → меняем → </w:t>
      </w:r>
      <w:r>
        <w:rPr>
          <w:rStyle w:val="VerbatimChar"/>
        </w:rPr>
        <w:t>[3, 1, 5, 8]</w:t>
      </w:r>
      <w:r>
        <w:br/>
      </w:r>
      <w:r>
        <w:lastRenderedPageBreak/>
        <w:t xml:space="preserve">3. </w:t>
      </w:r>
      <w:r>
        <w:rPr>
          <w:b/>
          <w:bCs/>
        </w:rPr>
        <w:t>Третий проход:</w:t>
      </w:r>
      <w:r>
        <w:br/>
        <w:t xml:space="preserve">- </w:t>
      </w:r>
      <w:r>
        <w:rPr>
          <w:rStyle w:val="VerbatimChar"/>
        </w:rPr>
        <w:t>3 &gt; 1</w:t>
      </w:r>
      <w:r>
        <w:t xml:space="preserve"> → меняем → </w:t>
      </w:r>
      <w:r>
        <w:rPr>
          <w:rStyle w:val="VerbatimChar"/>
        </w:rPr>
        <w:t>[1, 3, 5, 8]</w:t>
      </w:r>
    </w:p>
    <w:p w:rsidR="009E6F35" w:rsidRDefault="009E6F35" w:rsidP="009E6F35">
      <w:pPr>
        <w:pStyle w:val="ae"/>
      </w:pPr>
      <w:r>
        <w:rPr>
          <w:b/>
          <w:bCs/>
        </w:rPr>
        <w:t>Время работы:</w:t>
      </w:r>
      <w:r>
        <w:br/>
        <w:t xml:space="preserve">- Худший случай: </w:t>
      </w:r>
      <w:r>
        <w:rPr>
          <w:b/>
          <w:bCs/>
        </w:rPr>
        <w:t>O(n²)</w:t>
      </w:r>
      <w:r>
        <w:br/>
        <w:t xml:space="preserve">- Лучший случай (уже отсортирован): </w:t>
      </w:r>
      <w:r>
        <w:rPr>
          <w:b/>
          <w:bCs/>
        </w:rPr>
        <w:t>O(n)</w:t>
      </w:r>
    </w:p>
    <w:p w:rsidR="009E6F35" w:rsidRDefault="009E6F35" w:rsidP="009E6F35"/>
    <w:p w:rsidR="009E6F35" w:rsidRPr="009E6F35" w:rsidRDefault="009E6F35" w:rsidP="009E6F35">
      <w:pPr>
        <w:pStyle w:val="3"/>
      </w:pPr>
      <w:bookmarkStart w:id="33" w:name="_Toc199882841"/>
      <w:bookmarkEnd w:id="32"/>
      <w:r w:rsidRPr="009E6F35">
        <w:t>Валидация данных</w:t>
      </w:r>
      <w:bookmarkEnd w:id="33"/>
    </w:p>
    <w:p w:rsidR="009E6F35" w:rsidRDefault="009E6F35" w:rsidP="009E6F35">
      <w:pPr>
        <w:pStyle w:val="ae"/>
      </w:pPr>
      <w:r>
        <w:t>Программа проверяет:</w:t>
      </w:r>
      <w:r>
        <w:br/>
        <w:t xml:space="preserve">1. </w:t>
      </w:r>
      <w:r>
        <w:rPr>
          <w:b/>
          <w:bCs/>
        </w:rPr>
        <w:t>Время посадки</w:t>
      </w:r>
      <w:r>
        <w:t xml:space="preserve"> (</w:t>
      </w:r>
      <w:r>
        <w:rPr>
          <w:rStyle w:val="VerbatimChar"/>
        </w:rPr>
        <w:t>HH:MM</w:t>
      </w:r>
      <w:r>
        <w:t>):</w:t>
      </w:r>
      <w:r>
        <w:br/>
        <w:t xml:space="preserve">- Должно быть в формате </w:t>
      </w:r>
      <w:r>
        <w:rPr>
          <w:rStyle w:val="VerbatimChar"/>
        </w:rPr>
        <w:t>ЧЧ:ММ</w:t>
      </w:r>
      <w:r>
        <w:t xml:space="preserve"> (например, </w:t>
      </w:r>
      <w:r>
        <w:rPr>
          <w:rStyle w:val="VerbatimChar"/>
        </w:rPr>
        <w:t>23:59</w:t>
      </w:r>
      <w:r>
        <w:t>)</w:t>
      </w:r>
      <w:r>
        <w:br/>
        <w:t xml:space="preserve">- Часы: </w:t>
      </w:r>
      <w:r>
        <w:rPr>
          <w:rStyle w:val="VerbatimChar"/>
        </w:rPr>
        <w:t>00-23</w:t>
      </w:r>
      <w:r>
        <w:t xml:space="preserve">, минуты: </w:t>
      </w:r>
      <w:r>
        <w:rPr>
          <w:rStyle w:val="VerbatimChar"/>
        </w:rPr>
        <w:t>00-59</w:t>
      </w:r>
      <w:r>
        <w:br/>
        <w:t xml:space="preserve">2. </w:t>
      </w:r>
      <w:r>
        <w:rPr>
          <w:b/>
          <w:bCs/>
        </w:rPr>
        <w:t>Бортовой номер</w:t>
      </w:r>
      <w:r>
        <w:t xml:space="preserve"> (</w:t>
      </w:r>
      <w:r>
        <w:rPr>
          <w:rStyle w:val="VerbatimChar"/>
        </w:rPr>
        <w:t>X-XXXX</w:t>
      </w:r>
      <w:r>
        <w:t>):</w:t>
      </w:r>
      <w:r>
        <w:br/>
        <w:t>- Первый символ — буква (</w:t>
      </w:r>
      <w:r>
        <w:rPr>
          <w:rStyle w:val="VerbatimChar"/>
        </w:rPr>
        <w:t>A-Z</w:t>
      </w:r>
      <w:r>
        <w:t>)</w:t>
      </w:r>
      <w:r>
        <w:br/>
        <w:t>- Затем дефис и 4 цифры (</w:t>
      </w:r>
      <w:r>
        <w:rPr>
          <w:rStyle w:val="VerbatimChar"/>
        </w:rPr>
        <w:t>0-9</w:t>
      </w:r>
      <w:r>
        <w:t>)</w:t>
      </w:r>
      <w:r>
        <w:br/>
        <w:t xml:space="preserve">3. </w:t>
      </w:r>
      <w:r>
        <w:rPr>
          <w:b/>
          <w:bCs/>
        </w:rPr>
        <w:t>Аэродром</w:t>
      </w:r>
      <w:r>
        <w:t xml:space="preserve"> (</w:t>
      </w:r>
      <w:r>
        <w:rPr>
          <w:rStyle w:val="VerbatimChar"/>
        </w:rPr>
        <w:t>AP1</w:t>
      </w:r>
      <w:r>
        <w:t xml:space="preserve">, </w:t>
      </w:r>
      <w:r>
        <w:rPr>
          <w:rStyle w:val="VerbatimChar"/>
        </w:rPr>
        <w:t>AP2</w:t>
      </w:r>
      <w:r>
        <w:t xml:space="preserve">, </w:t>
      </w:r>
      <w:r>
        <w:rPr>
          <w:rStyle w:val="VerbatimChar"/>
        </w:rPr>
        <w:t>AP3</w:t>
      </w:r>
      <w:r>
        <w:t>):</w:t>
      </w:r>
      <w:r>
        <w:br/>
        <w:t>- Только эти три варианта</w:t>
      </w:r>
    </w:p>
    <w:p w:rsidR="009E6F35" w:rsidRDefault="009E6F35" w:rsidP="009E6F35">
      <w:pPr>
        <w:pStyle w:val="ae"/>
      </w:pPr>
      <w:r>
        <w:rPr>
          <w:b/>
          <w:bCs/>
        </w:rPr>
        <w:t>Пример проверки времени:</w:t>
      </w:r>
    </w:p>
    <w:p w:rsidR="009E6F35" w:rsidRDefault="009E6F35" w:rsidP="009E6F35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tim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: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9E6F35" w:rsidRPr="009E6F35" w:rsidRDefault="009E6F35" w:rsidP="001B632B">
      <w:pPr>
        <w:ind w:firstLine="0"/>
        <w:rPr>
          <w:lang w:val="en-US"/>
        </w:rPr>
      </w:pPr>
    </w:p>
    <w:p w:rsidR="001B632B" w:rsidRPr="001B632B" w:rsidRDefault="001B632B" w:rsidP="009E6F35">
      <w:pPr>
        <w:pStyle w:val="3"/>
      </w:pPr>
      <w:bookmarkStart w:id="34" w:name="_Toc199882842"/>
      <w:r w:rsidRPr="001B632B">
        <w:t>Пример сортировки</w:t>
      </w:r>
      <w:bookmarkEnd w:id="34"/>
    </w:p>
    <w:p w:rsidR="001B632B" w:rsidRPr="001B632B" w:rsidRDefault="001B632B" w:rsidP="009E6F35">
      <w:r w:rsidRPr="001B632B">
        <w:t>Рассмотрим массив времен посадки в минутах:</w:t>
      </w:r>
    </w:p>
    <w:p w:rsidR="001B632B" w:rsidRPr="001B632B" w:rsidRDefault="001B632B" w:rsidP="001B632B">
      <w:r w:rsidRPr="001B632B">
        <w:t>Исходные данные: [125, 80, 300, 45]</w:t>
      </w:r>
    </w:p>
    <w:p w:rsidR="001B632B" w:rsidRPr="001B632B" w:rsidRDefault="001B632B" w:rsidP="001B632B">
      <w:r w:rsidRPr="001B632B">
        <w:t>Индексы:        [0, 1, 2, 3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Перв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1 и 2: 80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125, 300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Втор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lastRenderedPageBreak/>
        <w:t>Сравниваем 1 и 2: 300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300, 125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Треть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300 &gt; 125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 остается без изменений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Результат:</w:t>
      </w:r>
    </w:p>
    <w:p w:rsidR="001B632B" w:rsidRPr="001B632B" w:rsidRDefault="001B632B" w:rsidP="001B632B">
      <w:r w:rsidRPr="001B632B">
        <w:t>Отсортированные индексы: [2, 0, 1, 3]</w:t>
      </w:r>
    </w:p>
    <w:p w:rsidR="001B632B" w:rsidRPr="001B632B" w:rsidRDefault="001B632B" w:rsidP="001B632B">
      <w:r w:rsidRPr="001B632B">
        <w:t>Соответствующие времена: [300, 125, 80, 45]</w:t>
      </w:r>
    </w:p>
    <w:p w:rsidR="001B632B" w:rsidRDefault="001B632B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</w:p>
    <w:p w:rsidR="009E6F35" w:rsidRDefault="009E6F35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240DFD" w:rsidRDefault="003A0098" w:rsidP="00240DFD">
      <w:pPr>
        <w:pStyle w:val="1"/>
      </w:pPr>
      <w:bookmarkStart w:id="35" w:name="_Toc199882843"/>
      <w:r w:rsidRPr="00EA351C">
        <w:lastRenderedPageBreak/>
        <w:t>Решение</w:t>
      </w:r>
      <w:bookmarkEnd w:id="16"/>
      <w:bookmarkEnd w:id="17"/>
      <w:bookmarkEnd w:id="18"/>
      <w:bookmarkEnd w:id="19"/>
      <w:bookmarkEnd w:id="20"/>
      <w:bookmarkEnd w:id="35"/>
    </w:p>
    <w:p w:rsidR="007A2863" w:rsidRPr="00D639C3" w:rsidRDefault="007A2863" w:rsidP="00240DFD">
      <w:pPr>
        <w:pStyle w:val="2"/>
      </w:pPr>
      <w:bookmarkStart w:id="36" w:name="_Toc199882844"/>
      <w:r w:rsidRPr="00D639C3">
        <w:t>Код программы</w:t>
      </w:r>
      <w:r w:rsidR="002F0FEF" w:rsidRPr="00D639C3">
        <w:t>:</w:t>
      </w:r>
      <w:bookmarkEnd w:id="36"/>
    </w:p>
    <w:p w:rsidR="00D639C3" w:rsidRPr="00D639C3" w:rsidRDefault="00D639C3" w:rsidP="00D639C3">
      <w:pPr>
        <w:pStyle w:val="3"/>
      </w:pPr>
      <w:bookmarkStart w:id="37" w:name="_Toc199882845"/>
      <w:r w:rsidRPr="00D639C3">
        <w:t>Главный файл – main.cpp:</w:t>
      </w:r>
      <w:bookmarkEnd w:id="37"/>
    </w:p>
    <w:p w:rsidR="004578FC" w:rsidRDefault="004578FC" w:rsidP="0072631B">
      <w:pPr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/*****************************************************************************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*                               </w:t>
      </w:r>
      <w:r w:rsidRPr="004578FC">
        <w:rPr>
          <w:rFonts w:ascii="Consolas" w:hAnsi="Consolas"/>
          <w:sz w:val="18"/>
          <w:szCs w:val="18"/>
          <w:lang w:eastAsia="ru-RU"/>
        </w:rPr>
        <w:t>Курс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Информати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                             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*******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Project type  : Linux Console Application                                   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Project name  : Lab_2                                                       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File name     : main.cpp                                                    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Language      : CPP                                                         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* Programmers   : </w:t>
      </w:r>
      <w:r w:rsidRPr="004578FC">
        <w:rPr>
          <w:rFonts w:ascii="Consolas" w:hAnsi="Consolas"/>
          <w:sz w:val="18"/>
          <w:szCs w:val="18"/>
          <w:lang w:eastAsia="ru-RU"/>
        </w:rPr>
        <w:t>Шалаев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Александр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Максимович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, </w:t>
      </w:r>
      <w:r w:rsidRPr="004578FC">
        <w:rPr>
          <w:rFonts w:ascii="Consolas" w:hAnsi="Consolas"/>
          <w:sz w:val="18"/>
          <w:szCs w:val="18"/>
          <w:lang w:eastAsia="ru-RU"/>
        </w:rPr>
        <w:t>Нарзиев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Артеми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Тимурович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     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Modified By   :                                                             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Created       : 02.04.2025                                                  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Last Revision : 10.04.2025                                                  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* Comment       : Обработка данных о посадках. Вариант</w:t>
      </w:r>
      <w:r w:rsidRPr="004578FC">
        <w:rPr>
          <w:rFonts w:ascii="Consolas" w:hAnsi="Consolas"/>
          <w:sz w:val="18"/>
          <w:szCs w:val="18"/>
          <w:lang w:val="en-US" w:eastAsia="ru-RU"/>
        </w:rPr>
        <w:t>: 6                     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*******/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#include &lt;iostream&g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#include &lt;fstream&g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#include &lt;iomanip&gt;</w:t>
      </w:r>
    </w:p>
    <w:p w:rsidR="004578FC" w:rsidRPr="004578FC" w:rsidRDefault="004578FC" w:rsidP="0041487B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#include &lt;cstring&g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using namespace std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// </w:t>
      </w:r>
      <w:r w:rsidRPr="004578FC">
        <w:rPr>
          <w:rFonts w:ascii="Consolas" w:hAnsi="Consolas"/>
          <w:sz w:val="18"/>
          <w:szCs w:val="18"/>
          <w:lang w:eastAsia="ru-RU"/>
        </w:rPr>
        <w:t>КОНСТАНТЫ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MAX_PLANES = 10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TIME_LEN = 6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MODEL_LEN = 2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BORT_LEN = 7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AIRPORT_LEN = 4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const int MAX_ERRORS = 1000; // Максимальное количество ошибок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// </w:t>
      </w:r>
      <w:r w:rsidRPr="004578FC">
        <w:rPr>
          <w:rFonts w:ascii="Consolas" w:hAnsi="Consolas"/>
          <w:sz w:val="18"/>
          <w:szCs w:val="18"/>
          <w:lang w:eastAsia="ru-RU"/>
        </w:rPr>
        <w:t>Ожидаема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лин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ле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EXPECTED_TIME_LEN = 5;    // HH:MM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EXPECTED_BORT_LEN = 6;    // X-XXXX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EXPECTED_AIRPORT_LEN = 3; // APX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int ALLOWED_FIELDS = 4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// </w:t>
      </w:r>
      <w:r w:rsidRPr="004578FC">
        <w:rPr>
          <w:rFonts w:ascii="Consolas" w:hAnsi="Consolas"/>
          <w:sz w:val="18"/>
          <w:szCs w:val="18"/>
          <w:lang w:eastAsia="ru-RU"/>
        </w:rPr>
        <w:t>СТРУКТУР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АННЫХ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struct Plane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 time[TIME_LEN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nt minutes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 model[MODEL_LEN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 bort[BORT_LEN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 airport[AIRPORT_LEN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lastRenderedPageBreak/>
        <w:t>}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// Структура для хранения ошибок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struct ErrorInfo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int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char field_name[50]; // Увеличен буфер для имени пол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char message[250];   // Увеличен буфер для сообщени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/******************************************************************************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 </w:t>
      </w:r>
      <w:r w:rsidRPr="004578FC">
        <w:rPr>
          <w:rFonts w:ascii="Consolas" w:hAnsi="Consolas"/>
          <w:sz w:val="18"/>
          <w:szCs w:val="18"/>
          <w:lang w:eastAsia="ru-RU"/>
        </w:rPr>
        <w:t>ПРОТОТИПЫ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ФУНКЦИ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*******/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print_error(const ErrorInfo&amp; error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int read_data(const char *filename, Plane *planes, int *count, ErrorInfo *errors, int *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process_airport(Plane *planes, int count, const char *airpor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purify(char* field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int check_and_convert_time(const char *time, int line_num, ErrorInfo *errors, int *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check_model_valid(const char *model, int line_num, ErrorInfo *errors, int *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check_bort_valid(const char *bort, int line_num, ErrorInfo *errors, int *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check_airport_valid(const char *airport, int line_num, ErrorInfo *errors, int *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bubble_sort(int *indices, int size, Plane *data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void print_table(int *indices, int size, Plane *data, const char *airpor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// </w:t>
      </w:r>
      <w:r w:rsidRPr="004578FC">
        <w:rPr>
          <w:rFonts w:ascii="Consolas" w:hAnsi="Consolas"/>
          <w:sz w:val="18"/>
          <w:szCs w:val="18"/>
          <w:lang w:eastAsia="ru-RU"/>
        </w:rPr>
        <w:t>Тестовы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файл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const char *FILE_NAME = "tests/correct/test2.txt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/******************************************************************************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 </w:t>
      </w:r>
      <w:r w:rsidRPr="004578FC">
        <w:rPr>
          <w:rFonts w:ascii="Consolas" w:hAnsi="Consolas"/>
          <w:sz w:val="18"/>
          <w:szCs w:val="18"/>
          <w:lang w:eastAsia="ru-RU"/>
        </w:rPr>
        <w:t>ГЛАВНА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ФУНКЦИ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*******/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int main() 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Plane planes[MAX_PLANES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nt count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onst char *airports[] = {"AP1", "AP2", "AP3"}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ErrorInfo errors[MAX_ERRORS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nt error_count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// Эхо-печать имени файла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cout &lt;&lt; "Обрабатываем файл: " &lt;&lt; FILE_NAME &lt;&lt; "\n\n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val="en-US" w:eastAsia="ru-RU"/>
        </w:rPr>
        <w:t>int err = read_data(FILE_NAME, planes, &amp;count, errors, &amp;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// </w:t>
      </w:r>
      <w:r w:rsidRPr="004578FC">
        <w:rPr>
          <w:rFonts w:ascii="Consolas" w:hAnsi="Consolas"/>
          <w:sz w:val="18"/>
          <w:szCs w:val="18"/>
          <w:lang w:eastAsia="ru-RU"/>
        </w:rPr>
        <w:t>Вывод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всех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ошибок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f (error_count &gt; 0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out &lt;&lt; "\n</w:t>
      </w:r>
      <w:r w:rsidRPr="004578FC">
        <w:rPr>
          <w:rFonts w:ascii="Consolas" w:hAnsi="Consolas"/>
          <w:sz w:val="18"/>
          <w:szCs w:val="18"/>
          <w:lang w:eastAsia="ru-RU"/>
        </w:rPr>
        <w:t>Найдены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ошибки</w:t>
      </w:r>
      <w:r w:rsidRPr="004578FC">
        <w:rPr>
          <w:rFonts w:ascii="Consolas" w:hAnsi="Consolas"/>
          <w:sz w:val="18"/>
          <w:szCs w:val="18"/>
          <w:lang w:val="en-US" w:eastAsia="ru-RU"/>
        </w:rPr>
        <w:t>:\n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for (int i = 0; i &lt; error_count; i++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print_error(errors[i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if (err == -1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return 1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// Эхо-печать количества успешно обработанных записе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cout &lt;&lt; "\nУспешно обработано записей: " &lt;&lt; count &lt;&lt; "\n\n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val="en-US" w:eastAsia="ru-RU"/>
        </w:rPr>
        <w:t>for (int i = 0; i &lt; 3; i++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process_airport(planes, count, airports[i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return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>
        <w:rPr>
          <w:rFonts w:ascii="Consolas" w:hAnsi="Consolas"/>
          <w:sz w:val="18"/>
          <w:szCs w:val="18"/>
          <w:lang w:val="en-US" w:eastAsia="ru-RU"/>
        </w:rPr>
        <w:t>/*******</w:t>
      </w: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  </w:t>
      </w:r>
      <w:r w:rsidRPr="004578FC">
        <w:rPr>
          <w:rFonts w:ascii="Consolas" w:hAnsi="Consolas"/>
          <w:sz w:val="18"/>
          <w:szCs w:val="18"/>
          <w:lang w:eastAsia="ru-RU"/>
        </w:rPr>
        <w:t>ИНИЦИАЛИЗАЦИ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ФУНКЦИЙ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******************************************************************************/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print_error(const ErrorInfo&amp; error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out &lt;&lt; "[31m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out &lt;&lt; "</w:t>
      </w:r>
      <w:r w:rsidRPr="004578FC">
        <w:rPr>
          <w:rFonts w:ascii="Consolas" w:hAnsi="Consolas"/>
          <w:sz w:val="18"/>
          <w:szCs w:val="18"/>
          <w:lang w:eastAsia="ru-RU"/>
        </w:rPr>
        <w:t>Стро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" &lt;&lt; error.line_num &lt;&lt; ", </w:t>
      </w:r>
      <w:r w:rsidRPr="004578FC">
        <w:rPr>
          <w:rFonts w:ascii="Consolas" w:hAnsi="Consolas"/>
          <w:sz w:val="18"/>
          <w:szCs w:val="18"/>
          <w:lang w:eastAsia="ru-RU"/>
        </w:rPr>
        <w:t>пол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" &lt;&lt; error.field_name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&lt;&lt; "': " &lt;&lt; error.messag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out &lt;&lt; "[0m\n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int read_data(const char *filename, Plane *planes, int *count, ErrorInfo *errors, int *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fstream file(filename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!file.is_open()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Файл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Файл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айден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 -1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 line[10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nt line_num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bool has_errors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while (file.getline(line, 100) &amp;&amp; *count &lt; MAX_PLANES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line_num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// Эхо-печать обрабатываемой строки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cout &lt;&lt; "</w:t>
      </w:r>
      <w:r w:rsidRPr="004578FC">
        <w:rPr>
          <w:rFonts w:ascii="Consolas" w:hAnsi="Consolas"/>
          <w:sz w:val="18"/>
          <w:szCs w:val="18"/>
          <w:lang w:eastAsia="ru-RU"/>
        </w:rPr>
        <w:t>Обработ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троки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" &lt;&lt; line_num &lt;&lt; ": " &lt;&lt; line &lt;&lt; endl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Plane p = {};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    int pos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bool is_valid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bool is_empty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int comma_count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// Проверка на пустую строку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for (int i = 0; line[i] !=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'\0'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if (line[i] != ' ' &amp;&amp; line[i] != '\t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is_empty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break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is_empty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Строка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Пуста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трока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contin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// </w:t>
      </w:r>
      <w:r w:rsidRPr="004578FC">
        <w:rPr>
          <w:rFonts w:ascii="Consolas" w:hAnsi="Consolas"/>
          <w:sz w:val="18"/>
          <w:szCs w:val="18"/>
          <w:lang w:eastAsia="ru-RU"/>
        </w:rPr>
        <w:t>Провер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количеств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запятых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for (int i = 0; line[i] != '\0'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if (line[i] == ',') comma_count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comma_count &lt; 3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Строка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Неправильно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строени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троки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(</w:t>
      </w:r>
      <w:r w:rsidRPr="004578FC">
        <w:rPr>
          <w:rFonts w:ascii="Consolas" w:hAnsi="Consolas"/>
          <w:sz w:val="18"/>
          <w:szCs w:val="18"/>
          <w:lang w:eastAsia="ru-RU"/>
        </w:rPr>
        <w:t>недостаточно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запятых</w:t>
      </w:r>
      <w:r w:rsidRPr="004578FC">
        <w:rPr>
          <w:rFonts w:ascii="Consolas" w:hAnsi="Consolas"/>
          <w:sz w:val="18"/>
          <w:szCs w:val="18"/>
          <w:lang w:val="en-US" w:eastAsia="ru-RU"/>
        </w:rPr>
        <w:t>)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contin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// </w:t>
      </w:r>
      <w:r w:rsidRPr="004578FC">
        <w:rPr>
          <w:rFonts w:ascii="Consolas" w:hAnsi="Consolas"/>
          <w:sz w:val="18"/>
          <w:szCs w:val="18"/>
          <w:lang w:eastAsia="ru-RU"/>
        </w:rPr>
        <w:t>ПАРСИНГ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ЛЕ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for (int field_num = 0; field_num &lt; ALLOWED_FIELDS; field_num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char* dest = NULL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int max_len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int j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bool field_too_long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char temp_field[100] = {0}; // Временный буфер для хранения пол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int temp_index =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if (field_num == 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dest = p.tim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max_len = TIME_LE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} else if (field_num == 1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dest = p.model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max_len = MODEL_LE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} else if (field_num == 2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dest = p.bor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max_len = BORT_LE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} else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dest = p.airpor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max_len = AIRPORT_LE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while (line[pos] == ' ') pos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// Читаем символы до запятой или конца строки во временный буфер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while (line[pos] &amp;&amp; line[pos] != ',' &amp;&amp; temp_index &lt; 99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temp_field[temp_index++] = line[pos++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temp_field[temp_index] = '\0'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// Очищаем поле от пробелов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purify(temp_field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int purified_len = strlen(temp_field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// Проверяем длину очищенного пол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if (purified_len &gt; max_len - 1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field_too_long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is_valid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// Копируем очищенное поле в целевую переменную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dest, temp_field, max_len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dest[max_len - 1] = '\0'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// Если поле было слишком длинным, добавляем ошибку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if (field_too_long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const char* field_name = "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    switch (field_num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    case 0: field_name =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; break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    case 1: field_name = "</w:t>
      </w:r>
      <w:r w:rsidRPr="004578FC">
        <w:rPr>
          <w:rFonts w:ascii="Consolas" w:hAnsi="Consolas"/>
          <w:sz w:val="18"/>
          <w:szCs w:val="18"/>
          <w:lang w:eastAsia="ru-RU"/>
        </w:rPr>
        <w:t>Модель</w:t>
      </w:r>
      <w:r w:rsidRPr="004578FC">
        <w:rPr>
          <w:rFonts w:ascii="Consolas" w:hAnsi="Consolas"/>
          <w:sz w:val="18"/>
          <w:szCs w:val="18"/>
          <w:lang w:val="en-US" w:eastAsia="ru-RU"/>
        </w:rPr>
        <w:t>"; break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    case 2: field_name =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; break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    case 3: field_name = "</w:t>
      </w:r>
      <w:r w:rsidRPr="004578FC">
        <w:rPr>
          <w:rFonts w:ascii="Consolas" w:hAnsi="Consolas"/>
          <w:sz w:val="18"/>
          <w:szCs w:val="18"/>
          <w:lang w:eastAsia="ru-RU"/>
        </w:rPr>
        <w:t>Аэродром</w:t>
      </w:r>
      <w:r w:rsidRPr="004578FC">
        <w:rPr>
          <w:rFonts w:ascii="Consolas" w:hAnsi="Consolas"/>
          <w:sz w:val="18"/>
          <w:szCs w:val="18"/>
          <w:lang w:val="en-US" w:eastAsia="ru-RU"/>
        </w:rPr>
        <w:t>"; break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    </w:t>
      </w:r>
      <w:r w:rsidRPr="004578FC">
        <w:rPr>
          <w:rFonts w:ascii="Consolas" w:hAnsi="Consolas"/>
          <w:sz w:val="18"/>
          <w:szCs w:val="18"/>
          <w:lang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        snprintf(msg, sizeof(msg), "Поле слишком длинное (максимум %d символов, получено %d)",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         </w:t>
      </w:r>
      <w:r w:rsidRPr="004578FC">
        <w:rPr>
          <w:rFonts w:ascii="Consolas" w:hAnsi="Consolas"/>
          <w:sz w:val="18"/>
          <w:szCs w:val="18"/>
          <w:lang w:val="en-US" w:eastAsia="ru-RU"/>
        </w:rPr>
        <w:t>max_len - 1, purified_len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strncpy(errors[*error_count].field_name, field_name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if (line[pos] == ',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pos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// Пропускаем пробелы после последнего пол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while (line[pos] == ' ') pos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// </w:t>
      </w:r>
      <w:r w:rsidRPr="004578FC">
        <w:rPr>
          <w:rFonts w:ascii="Consolas" w:hAnsi="Consolas"/>
          <w:sz w:val="18"/>
          <w:szCs w:val="18"/>
          <w:lang w:eastAsia="ru-RU"/>
        </w:rPr>
        <w:t>Запоминаем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количество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ошибок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еред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валидацие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int prev_error_count = *error_count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// ПРОВЕРКА ВРЕМЕНИ (первой, чтобы ошибки шли в правильном порядке)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p.minutes = check_and_convert_time(p.time, line_num, errors, 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p.minutes &lt; 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is_valid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// </w:t>
      </w:r>
      <w:r w:rsidRPr="004578FC">
        <w:rPr>
          <w:rFonts w:ascii="Consolas" w:hAnsi="Consolas"/>
          <w:sz w:val="18"/>
          <w:szCs w:val="18"/>
          <w:lang w:eastAsia="ru-RU"/>
        </w:rPr>
        <w:t>ВАЛИДАЦИ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ОСТАЛЬНЫХ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ЛЕЙ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eck_model_valid(p.model, line_num, errors, 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eck_bort_valid(p.bort, line_num, errors, 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eck_airport_valid(p.airport, line_num, errors, error_coun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// Проверка на лишние данные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if (line[pos] !=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'\0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Строка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Лишни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анны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в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конц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троки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is_valid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// Если были ошибки валидации, не добавляем запись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if (*error_count &gt; prev_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is_valid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// Добавляем запись, если она валидна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if (is_valid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planes[(*count)++] = p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 else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file.close(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return has_errors ? -7 : 0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purify(char* field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* read_ptr = field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char* write_ptr = field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while (*read_ptr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if (*read_ptr != ' ' &amp;&amp; *read_ptr != '\t'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*write_ptr = *read_ptr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write_ptr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ad_ptr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*write_ptr = '\0'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int check_and_convert_time(const char *time, int line_num, ErrorInfo *errors, int *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bool has_errors = fals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// </w:t>
      </w:r>
      <w:r w:rsidRPr="004578FC">
        <w:rPr>
          <w:rFonts w:ascii="Consolas" w:hAnsi="Consolas"/>
          <w:sz w:val="18"/>
          <w:szCs w:val="18"/>
          <w:lang w:eastAsia="ru-RU"/>
        </w:rPr>
        <w:t>Провер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лины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strlen(time) != EXPECTED_TIME_LEN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snprintf(msg, sizeof(msg), "Неправильная длина (должно быть %d символов, получено %zu)",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 </w:t>
      </w:r>
      <w:r w:rsidRPr="004578FC">
        <w:rPr>
          <w:rFonts w:ascii="Consolas" w:hAnsi="Consolas"/>
          <w:sz w:val="18"/>
          <w:szCs w:val="18"/>
          <w:lang w:val="en-US" w:eastAsia="ru-RU"/>
        </w:rPr>
        <w:t>EXPECTED_TIME_LEN, strlen(time)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 -1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// </w:t>
      </w:r>
      <w:r w:rsidRPr="004578FC">
        <w:rPr>
          <w:rFonts w:ascii="Consolas" w:hAnsi="Consolas"/>
          <w:sz w:val="18"/>
          <w:szCs w:val="18"/>
          <w:lang w:eastAsia="ru-RU"/>
        </w:rPr>
        <w:t>Провер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разделителя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time[2] != </w:t>
      </w:r>
      <w:r w:rsidRPr="004578FC">
        <w:rPr>
          <w:rFonts w:ascii="Consolas" w:hAnsi="Consolas"/>
          <w:sz w:val="18"/>
          <w:szCs w:val="18"/>
          <w:lang w:eastAsia="ru-RU"/>
        </w:rPr>
        <w:t xml:space="preserve">':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snprintf(msg, sizeof(msg), "Неправильный разделитель (должен быть ':', а получен '%c')", time[2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// </w:t>
      </w:r>
      <w:r w:rsidRPr="004578FC">
        <w:rPr>
          <w:rFonts w:ascii="Consolas" w:hAnsi="Consolas"/>
          <w:sz w:val="18"/>
          <w:szCs w:val="18"/>
          <w:lang w:eastAsia="ru-RU"/>
        </w:rPr>
        <w:t>Проверк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цифровых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имволов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for (int i = 0; i &lt; EXPECTED_TIME_LEN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i == 2) continue; // </w:t>
      </w:r>
      <w:r w:rsidRPr="004578FC">
        <w:rPr>
          <w:rFonts w:ascii="Consolas" w:hAnsi="Consolas"/>
          <w:sz w:val="18"/>
          <w:szCs w:val="18"/>
          <w:lang w:eastAsia="ru-RU"/>
        </w:rPr>
        <w:t>Пропускаем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разделитель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time[i] &lt; '0' || time[i] &gt; '9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nprintf(msg, sizeof(msg), "</w:t>
      </w:r>
      <w:r w:rsidRPr="004578FC">
        <w:rPr>
          <w:rFonts w:ascii="Consolas" w:hAnsi="Consolas"/>
          <w:sz w:val="18"/>
          <w:szCs w:val="18"/>
          <w:lang w:eastAsia="ru-RU"/>
        </w:rPr>
        <w:t>Недопустимы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имвол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%c' </w:t>
      </w:r>
      <w:r w:rsidRPr="004578FC">
        <w:rPr>
          <w:rFonts w:ascii="Consolas" w:hAnsi="Consolas"/>
          <w:sz w:val="18"/>
          <w:szCs w:val="18"/>
          <w:lang w:eastAsia="ru-RU"/>
        </w:rPr>
        <w:t>в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зиции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%d", time[i], i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// Извлечение часов и минут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int hours = (time[0]-'0')*10 + (time[1]-'0'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val="en-US" w:eastAsia="ru-RU"/>
        </w:rPr>
        <w:t>int minutes = (time[3]-'0')*10 + (time[4]-'0'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// Проверка диапазонов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if (hours &lt; 0 || hours &gt;= 24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snprintf(msg, sizeof(msg), "Часы должны быть в диапазоне 00-23 (получено %02d)", hours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minutes &lt; 0 || minutes &gt;= 6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snprintf(msg, sizeof(msg), "Минуты должны быть в диапазоне 00-59 (получено %02d)", minutes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Время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has_errors = true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return has_errors ? -1 : hours * 60 + minutes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check_model_valid(const char *model, int line_num, ErrorInfo *errors, int *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strlen(model) == 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Модель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Пусто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ле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if (strlen(model) &gt;= MODEL_LEN - 1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eastAsia="ru-RU"/>
        </w:rPr>
        <w:t>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snprintf(msg, sizeof(msg), "Слишком длинное название модели (максимум %d символов)", MODEL_LEN - 2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Модель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check_bort_valid(const char *bort, int line_num, ErrorInfo *errors, int *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int len = strlen(bor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// Проверка на пустое поле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if (len == 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"</w:t>
      </w:r>
      <w:r w:rsidRPr="004578FC">
        <w:rPr>
          <w:rFonts w:ascii="Consolas" w:hAnsi="Consolas"/>
          <w:sz w:val="18"/>
          <w:szCs w:val="18"/>
          <w:lang w:eastAsia="ru-RU"/>
        </w:rPr>
        <w:t>Пусто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ле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len &gt; EXPECTED_BORT_LEN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lastRenderedPageBreak/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snprintf(msg, sizeof(msg), "Слишком длинный бортовой номер (максимум %d символов, получено %d)",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 </w:t>
      </w:r>
      <w:r w:rsidRPr="004578FC">
        <w:rPr>
          <w:rFonts w:ascii="Consolas" w:hAnsi="Consolas"/>
          <w:sz w:val="18"/>
          <w:szCs w:val="18"/>
          <w:lang w:val="en-US" w:eastAsia="ru-RU"/>
        </w:rPr>
        <w:t>EXPECTED_BORT_LEN, len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len &lt; EXPECTED_BORT_LEN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snprintf(msg, sizeof(msg), "Слишком короткий бортовой номер (должно быть %d символов, получено %d)",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 </w:t>
      </w:r>
      <w:r w:rsidRPr="004578FC">
        <w:rPr>
          <w:rFonts w:ascii="Consolas" w:hAnsi="Consolas"/>
          <w:sz w:val="18"/>
          <w:szCs w:val="18"/>
          <w:lang w:val="en-US" w:eastAsia="ru-RU"/>
        </w:rPr>
        <w:t>EXPECTED_BORT_LEN, len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// </w:t>
      </w:r>
      <w:r w:rsidRPr="004578FC">
        <w:rPr>
          <w:rFonts w:ascii="Consolas" w:hAnsi="Consolas"/>
          <w:sz w:val="18"/>
          <w:szCs w:val="18"/>
          <w:lang w:eastAsia="ru-RU"/>
        </w:rPr>
        <w:t>Остальные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роверки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bort[1] != </w:t>
      </w:r>
      <w:r w:rsidRPr="004578FC">
        <w:rPr>
          <w:rFonts w:ascii="Consolas" w:hAnsi="Consolas"/>
          <w:sz w:val="18"/>
          <w:szCs w:val="18"/>
          <w:lang w:eastAsia="ru-RU"/>
        </w:rPr>
        <w:t xml:space="preserve">'-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snprintf(msg, sizeof(msg), "Неправильный разделитель (должен быть '-', а получен '%c')", bort[1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</w:t>
      </w:r>
      <w:r w:rsidRPr="004578FC">
        <w:rPr>
          <w:rFonts w:ascii="Consolas" w:hAnsi="Consolas"/>
          <w:sz w:val="18"/>
          <w:szCs w:val="18"/>
          <w:lang w:val="en-US" w:eastAsia="ru-RU"/>
        </w:rPr>
        <w:t>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bort[0] &lt; 'A' || bort[0] &gt; 'Z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nprintf(msg, sizeof(msg), "</w:t>
      </w:r>
      <w:r w:rsidRPr="004578FC">
        <w:rPr>
          <w:rFonts w:ascii="Consolas" w:hAnsi="Consolas"/>
          <w:sz w:val="18"/>
          <w:szCs w:val="18"/>
          <w:lang w:eastAsia="ru-RU"/>
        </w:rPr>
        <w:t>Первым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имволом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олжн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быть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заглавна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буква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A-Z (</w:t>
      </w:r>
      <w:r w:rsidRPr="004578FC">
        <w:rPr>
          <w:rFonts w:ascii="Consolas" w:hAnsi="Consolas"/>
          <w:sz w:val="18"/>
          <w:szCs w:val="18"/>
          <w:lang w:eastAsia="ru-RU"/>
        </w:rPr>
        <w:t>получено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%c')", bort[0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 xml:space="preserve">    for (int i = 2; i &lt; EXPECTED_BORT_LEN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bort[i] &lt; '0' || bort[i] &gt; '9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nprintf(msg, sizeof(msg), "</w:t>
      </w:r>
      <w:r w:rsidRPr="004578FC">
        <w:rPr>
          <w:rFonts w:ascii="Consolas" w:hAnsi="Consolas"/>
          <w:sz w:val="18"/>
          <w:szCs w:val="18"/>
          <w:lang w:eastAsia="ru-RU"/>
        </w:rPr>
        <w:t>Недопустимы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имвол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%c' </w:t>
      </w:r>
      <w:r w:rsidRPr="004578FC">
        <w:rPr>
          <w:rFonts w:ascii="Consolas" w:hAnsi="Consolas"/>
          <w:sz w:val="18"/>
          <w:szCs w:val="18"/>
          <w:lang w:eastAsia="ru-RU"/>
        </w:rPr>
        <w:t>в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позиции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%d (</w:t>
      </w:r>
      <w:r w:rsidRPr="004578FC">
        <w:rPr>
          <w:rFonts w:ascii="Consolas" w:hAnsi="Consolas"/>
          <w:sz w:val="18"/>
          <w:szCs w:val="18"/>
          <w:lang w:eastAsia="ru-RU"/>
        </w:rPr>
        <w:t>ожидалась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цифра</w:t>
      </w:r>
      <w:r w:rsidRPr="004578FC">
        <w:rPr>
          <w:rFonts w:ascii="Consolas" w:hAnsi="Consolas"/>
          <w:sz w:val="18"/>
          <w:szCs w:val="18"/>
          <w:lang w:val="en-US" w:eastAsia="ru-RU"/>
        </w:rPr>
        <w:t>)", bort[i], i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Бортов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омер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check_airport_valid(const char *airport, int line_num, ErrorInfo *errors, int *error_coun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strlen(airport) != EXPECTED_AIRPORT_LEN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 xml:space="preserve">        snprintf(msg, sizeof(msg), "Неправильная длина (должно быть %d символа, получено %zu)",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                 </w:t>
      </w:r>
      <w:r w:rsidRPr="004578FC">
        <w:rPr>
          <w:rFonts w:ascii="Consolas" w:hAnsi="Consolas"/>
          <w:sz w:val="18"/>
          <w:szCs w:val="18"/>
          <w:lang w:val="en-US" w:eastAsia="ru-RU"/>
        </w:rPr>
        <w:t>EXPECTED_AIRPORT_LEN, strlen(airport)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Аэродром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return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airport[0] != 'A' || airport[1] != 'P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nprintf(msg, sizeof(msg), "</w:t>
      </w:r>
      <w:r w:rsidRPr="004578FC">
        <w:rPr>
          <w:rFonts w:ascii="Consolas" w:hAnsi="Consolas"/>
          <w:sz w:val="18"/>
          <w:szCs w:val="18"/>
          <w:lang w:eastAsia="ru-RU"/>
        </w:rPr>
        <w:t>Код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олжен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начинаться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AP' (</w:t>
      </w:r>
      <w:r w:rsidRPr="004578FC">
        <w:rPr>
          <w:rFonts w:ascii="Consolas" w:hAnsi="Consolas"/>
          <w:sz w:val="18"/>
          <w:szCs w:val="18"/>
          <w:lang w:eastAsia="ru-RU"/>
        </w:rPr>
        <w:t>получено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%.2s')", airpor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Аэродром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airport[2] &lt; '1' || airport[2] &gt; '3'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har msg[250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nprintf(msg, sizeof(msg), "</w:t>
      </w:r>
      <w:r w:rsidRPr="004578FC">
        <w:rPr>
          <w:rFonts w:ascii="Consolas" w:hAnsi="Consolas"/>
          <w:sz w:val="18"/>
          <w:szCs w:val="18"/>
          <w:lang w:eastAsia="ru-RU"/>
        </w:rPr>
        <w:t>Последни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символ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должен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быть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</w:t>
      </w:r>
      <w:r w:rsidRPr="004578FC">
        <w:rPr>
          <w:rFonts w:ascii="Consolas" w:hAnsi="Consolas"/>
          <w:sz w:val="18"/>
          <w:szCs w:val="18"/>
          <w:lang w:eastAsia="ru-RU"/>
        </w:rPr>
        <w:t>цифрой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1-3 (</w:t>
      </w:r>
      <w:r w:rsidRPr="004578FC">
        <w:rPr>
          <w:rFonts w:ascii="Consolas" w:hAnsi="Consolas"/>
          <w:sz w:val="18"/>
          <w:szCs w:val="18"/>
          <w:lang w:eastAsia="ru-RU"/>
        </w:rPr>
        <w:t>получено</w:t>
      </w:r>
      <w:r w:rsidRPr="004578FC">
        <w:rPr>
          <w:rFonts w:ascii="Consolas" w:hAnsi="Consolas"/>
          <w:sz w:val="18"/>
          <w:szCs w:val="18"/>
          <w:lang w:val="en-US" w:eastAsia="ru-RU"/>
        </w:rPr>
        <w:t xml:space="preserve"> '%c')", airport[2]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field_name, "</w:t>
      </w:r>
      <w:r w:rsidRPr="004578FC">
        <w:rPr>
          <w:rFonts w:ascii="Consolas" w:hAnsi="Consolas"/>
          <w:sz w:val="18"/>
          <w:szCs w:val="18"/>
          <w:lang w:eastAsia="ru-RU"/>
        </w:rPr>
        <w:t>Аэродром</w:t>
      </w:r>
      <w:r w:rsidRPr="004578FC">
        <w:rPr>
          <w:rFonts w:ascii="Consolas" w:hAnsi="Consolas"/>
          <w:sz w:val="18"/>
          <w:szCs w:val="18"/>
          <w:lang w:val="en-US" w:eastAsia="ru-RU"/>
        </w:rPr>
        <w:t>", sizeof(errors[*error_count].field_nam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strncpy(errors[*error_count].message, msg, sizeof(errors[*error_count].message) - 1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    errors[*error_count].line_num = line_num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(*error_count)++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bubble_sort(int *indices, int size, Plane *data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for (int i = 0; i &lt; size-1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for (int j = 0; j &lt; size-i-1; j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    if (data[indices[j]].minutes &lt; data[indices[j+1]].minutes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int temp = indices[j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indices[j] = indices[j+1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   indices[j+1] = temp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print_table(int *indices, int size, Plane *data, const char *airport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if (size == 0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out &lt;&lt; "Airport " &lt;&lt; airport &lt;&lt; ": no landings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D37F4">
        <w:rPr>
          <w:rFonts w:ascii="Consolas" w:hAnsi="Consolas"/>
          <w:sz w:val="18"/>
          <w:szCs w:val="18"/>
          <w:lang w:val="en-US" w:eastAsia="ru-RU"/>
        </w:rPr>
        <w:t>return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cout &lt;&lt; "\nAirport " &lt;&lt; airport &lt;&lt; ":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cout &lt;&lt; "┌────────────┬───────────────┬────────────────┬────────────────┐\n"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578FC">
        <w:rPr>
          <w:rFonts w:ascii="Consolas" w:hAnsi="Consolas"/>
          <w:sz w:val="18"/>
          <w:szCs w:val="18"/>
          <w:lang w:val="en-US" w:eastAsia="ru-RU"/>
        </w:rPr>
        <w:t>cout &lt;&lt; "│ Time       │ Model         │ Bort Number    │ Airport        │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</w:t>
      </w:r>
      <w:r w:rsidRPr="004D37F4">
        <w:rPr>
          <w:rFonts w:ascii="Consolas" w:hAnsi="Consolas"/>
          <w:sz w:val="18"/>
          <w:szCs w:val="18"/>
          <w:lang w:val="en-US" w:eastAsia="ru-RU"/>
        </w:rPr>
        <w:t>cout &lt;&lt; "├────────────┼───────────────┼────────────────┼────────────────┤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for (int i = 0; i &lt; size; i++)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onst Plane &amp;p = data[indices[i]]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cout &lt;&lt; "│ " &lt;&lt; left &lt;&lt; setw(11) &lt;&lt; p.time &lt;&lt; "│ "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&lt;&lt; setw(14) &lt;&lt; p.model &lt;&lt; "│ "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&lt;&lt; setw(15) &lt;&lt; p.bort &lt;&lt; "│ "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         </w:t>
      </w:r>
      <w:r w:rsidRPr="004D37F4">
        <w:rPr>
          <w:rFonts w:ascii="Consolas" w:hAnsi="Consolas"/>
          <w:sz w:val="18"/>
          <w:szCs w:val="18"/>
          <w:lang w:val="en-US" w:eastAsia="ru-RU"/>
        </w:rPr>
        <w:t>&lt;&lt; setw(15) &lt;&lt; p.airport &lt;&lt; "│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cout &lt;&lt; "└────────────┴───────────────┴────────────────┴────────────────┘\n"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}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void process_airport(Plane *planes, int count, const char *airport) 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int indices[MAX_PLANES]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int size = 0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for (int i = 0; i &lt; count; i++)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lastRenderedPageBreak/>
        <w:t>    {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if (strncmp(planes[i].airport, airport, EXPECTED_AIRPORT_LEN) == 0) 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 xml:space="preserve">        </w:t>
      </w:r>
      <w:r w:rsidRPr="004D37F4">
        <w:rPr>
          <w:rFonts w:ascii="Consolas" w:hAnsi="Consolas"/>
          <w:sz w:val="18"/>
          <w:szCs w:val="18"/>
          <w:lang w:val="en-US" w:eastAsia="ru-RU"/>
        </w:rPr>
        <w:t>{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        indices[size++] = i;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    }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>    }</w:t>
      </w:r>
    </w:p>
    <w:p w:rsidR="004578FC" w:rsidRPr="004D37F4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D37F4">
        <w:rPr>
          <w:rFonts w:ascii="Consolas" w:hAnsi="Consolas"/>
          <w:sz w:val="18"/>
          <w:szCs w:val="18"/>
          <w:lang w:val="en-US" w:eastAsia="ru-RU"/>
        </w:rPr>
        <w:t xml:space="preserve">    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bubble_sort(indices, size, planes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val="en-US" w:eastAsia="ru-RU"/>
        </w:rPr>
      </w:pPr>
      <w:r w:rsidRPr="004578FC">
        <w:rPr>
          <w:rFonts w:ascii="Consolas" w:hAnsi="Consolas"/>
          <w:sz w:val="18"/>
          <w:szCs w:val="18"/>
          <w:lang w:val="en-US" w:eastAsia="ru-RU"/>
        </w:rPr>
        <w:t>    print_table(indices, size, planes, airport);</w:t>
      </w:r>
    </w:p>
    <w:p w:rsidR="004578FC" w:rsidRPr="004578FC" w:rsidRDefault="004578FC" w:rsidP="004578FC">
      <w:pPr>
        <w:shd w:val="clear" w:color="auto" w:fill="FFFFFF"/>
        <w:spacing w:line="285" w:lineRule="atLeast"/>
        <w:ind w:firstLine="0"/>
        <w:rPr>
          <w:rFonts w:ascii="Consolas" w:hAnsi="Consolas"/>
          <w:sz w:val="18"/>
          <w:szCs w:val="18"/>
          <w:lang w:eastAsia="ru-RU"/>
        </w:rPr>
      </w:pPr>
      <w:r w:rsidRPr="004578FC">
        <w:rPr>
          <w:rFonts w:ascii="Consolas" w:hAnsi="Consolas"/>
          <w:sz w:val="18"/>
          <w:szCs w:val="18"/>
          <w:lang w:eastAsia="ru-RU"/>
        </w:rPr>
        <w:t>}</w:t>
      </w:r>
    </w:p>
    <w:p w:rsidR="004578FC" w:rsidRDefault="004578FC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D639C3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******************************* </w:t>
      </w:r>
      <w:r w:rsidRPr="007852ED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ЕЦ</w:t>
      </w: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main.cpp ******************************/</w:t>
      </w:r>
    </w:p>
    <w:p w:rsidR="00CF514F" w:rsidRDefault="00CF514F" w:rsidP="00CF514F">
      <w:pPr>
        <w:pStyle w:val="Heading3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CF514F" w:rsidRDefault="00CF514F">
      <w:pPr>
        <w:spacing w:after="200" w:line="276" w:lineRule="auto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  <w:r w:rsidRPr="00723AF2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br w:type="page"/>
      </w:r>
    </w:p>
    <w:p w:rsidR="009C2021" w:rsidRPr="009E7555" w:rsidRDefault="009E7555" w:rsidP="009E7555">
      <w:pPr>
        <w:spacing w:after="200" w:line="276" w:lineRule="auto"/>
        <w:ind w:firstLine="0"/>
        <w:jc w:val="center"/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eastAsia="ru-RU"/>
        </w:rPr>
      </w:pPr>
      <w:r>
        <w:rPr>
          <w:rFonts w:ascii="Consolas" w:eastAsia="Times New Roman" w:hAnsi="Consolas" w:cs="Times New Roman"/>
          <w:b/>
          <w:bCs/>
          <w:noProof/>
          <w:color w:val="008000"/>
          <w:sz w:val="21"/>
          <w:szCs w:val="21"/>
          <w:lang w:eastAsia="ru-RU"/>
        </w:rPr>
        <w:lastRenderedPageBreak/>
        <w:drawing>
          <wp:inline distT="0" distB="0" distL="0" distR="0">
            <wp:extent cx="3994150" cy="9112401"/>
            <wp:effectExtent l="19050" t="0" r="6350" b="0"/>
            <wp:docPr id="41" name="Рисунок 40" descr="main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n.drawio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5898" cy="911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AF2" w:rsidRPr="00723AF2" w:rsidRDefault="00723AF2" w:rsidP="00723AF2">
      <w:pPr>
        <w:pStyle w:val="2"/>
        <w:rPr>
          <w:rFonts w:eastAsia="Calibri"/>
          <w:lang w:val="en-US"/>
        </w:rPr>
      </w:pPr>
      <w:bookmarkStart w:id="38" w:name="_Toc199882846"/>
      <w:r w:rsidRPr="00723AF2">
        <w:rPr>
          <w:rFonts w:eastAsia="Calibri"/>
          <w:lang w:val="en-US"/>
        </w:rPr>
        <w:lastRenderedPageBreak/>
        <w:t>Описание функций</w:t>
      </w:r>
      <w:bookmarkEnd w:id="38"/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39" w:name="_Toc199882847"/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prin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error</w:t>
      </w:r>
      <w:bookmarkEnd w:id="39"/>
    </w:p>
    <w:p w:rsidR="00723AF2" w:rsidRPr="00B610FA" w:rsidRDefault="00723AF2" w:rsidP="005E6302">
      <w:pPr>
        <w:pStyle w:val="SourceCode"/>
      </w:pPr>
      <w:r w:rsidRPr="005E6302">
        <w:rPr>
          <w:rFonts w:ascii="Calibri" w:eastAsia="Calibri" w:hAnsi="Calibri" w:cs="Calibri"/>
          <w:b/>
          <w:lang w:val="ru-RU"/>
        </w:rPr>
        <w:t>Назначение</w:t>
      </w:r>
      <w:r w:rsidRPr="005E6302">
        <w:rPr>
          <w:rFonts w:ascii="Calibri" w:eastAsia="Calibri" w:hAnsi="Calibri" w:cs="Calibri"/>
          <w:b/>
          <w:lang w:val="ru-RU"/>
        </w:rPr>
        <w:br/>
      </w:r>
      <w:r w:rsidR="005E6302" w:rsidRPr="005E6302">
        <w:rPr>
          <w:lang w:val="ru-RU"/>
        </w:rPr>
        <w:t>Выводит форматированное сообщение об ошибке с указанием номера строки, имени поля и текста ошибки.</w:t>
      </w:r>
      <w:r w:rsidRPr="005E6302">
        <w:rPr>
          <w:rFonts w:ascii="Calibri" w:eastAsia="Calibri" w:hAnsi="Calibri" w:cs="Calibri"/>
          <w:lang w:val="ru-RU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void</w:t>
      </w:r>
      <w:r w:rsidR="005E6302" w:rsidRPr="005E6302">
        <w:rPr>
          <w:rStyle w:val="NormalTok"/>
          <w:sz w:val="20"/>
          <w:szCs w:val="20"/>
        </w:rPr>
        <w:t xml:space="preserve"> print_error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ErrorInfo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 xml:space="preserve"> error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t>print_error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[</w:t>
      </w:r>
      <w:r w:rsidR="005E6302" w:rsidRPr="005E6302">
        <w:rPr>
          <w:rStyle w:val="NormalTok"/>
          <w:sz w:val="20"/>
          <w:szCs w:val="20"/>
        </w:rPr>
        <w:t>i</w:t>
      </w:r>
      <w:r w:rsidR="005E6302" w:rsidRPr="005E6302">
        <w:rPr>
          <w:rStyle w:val="OperatorTok"/>
          <w:sz w:val="20"/>
          <w:szCs w:val="20"/>
        </w:rPr>
        <w:t>]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2"/>
        <w:gridCol w:w="1961"/>
        <w:gridCol w:w="4291"/>
        <w:gridCol w:w="237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ErrorInfo&amp;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</w:rPr>
              <w:t>Структура с информацией об ошибк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954F50" w:rsidRDefault="00954F50" w:rsidP="00954F50">
      <w:pPr>
        <w:pStyle w:val="3"/>
        <w:numPr>
          <w:ilvl w:val="0"/>
          <w:numId w:val="0"/>
        </w:numPr>
        <w:ind w:left="360"/>
        <w:rPr>
          <w:rFonts w:eastAsia="Calibri"/>
        </w:rPr>
      </w:pPr>
      <w:bookmarkStart w:id="40" w:name="_Toc199882848"/>
      <w:r>
        <w:rPr>
          <w:rFonts w:eastAsia="Calibri"/>
          <w:noProof/>
          <w:lang w:eastAsia="ru-RU"/>
        </w:rPr>
        <w:drawing>
          <wp:inline distT="0" distB="0" distL="0" distR="0">
            <wp:extent cx="1959446" cy="4216400"/>
            <wp:effectExtent l="19050" t="0" r="2704" b="0"/>
            <wp:docPr id="18" name="Рисунок 17" descr="print_error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nt_error.drawio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59446" cy="42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F50" w:rsidRDefault="00954F50" w:rsidP="00954F50">
      <w:pPr>
        <w:ind w:firstLine="0"/>
        <w:rPr>
          <w:rFonts w:asciiTheme="majorHAnsi" w:hAnsiTheme="majorHAnsi" w:cstheme="majorBidi"/>
          <w:sz w:val="26"/>
          <w:szCs w:val="26"/>
        </w:rPr>
      </w:pPr>
    </w:p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read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data</w:t>
      </w:r>
      <w:bookmarkEnd w:id="40"/>
    </w:p>
    <w:p w:rsidR="00723AF2" w:rsidRPr="005E6302" w:rsidRDefault="00723AF2" w:rsidP="005E6302">
      <w:pPr>
        <w:pStyle w:val="SourceCode"/>
      </w:pPr>
      <w:r w:rsidRPr="00B610FA">
        <w:rPr>
          <w:rFonts w:ascii="Calibri" w:eastAsia="Calibri" w:hAnsi="Calibri" w:cs="Calibri"/>
          <w:b/>
          <w:lang w:val="ru-RU"/>
        </w:rPr>
        <w:t>Назначение</w:t>
      </w:r>
      <w:r w:rsidRPr="00B610FA">
        <w:rPr>
          <w:rFonts w:ascii="Calibri" w:eastAsia="Calibri" w:hAnsi="Calibri" w:cs="Calibri"/>
          <w:b/>
          <w:lang w:val="ru-RU"/>
        </w:rPr>
        <w:br/>
      </w:r>
      <w:r w:rsidR="005E6302" w:rsidRPr="005E6302">
        <w:rPr>
          <w:rFonts w:ascii="Calibri" w:eastAsia="Calibri" w:hAnsi="Calibri" w:cs="Calibri"/>
          <w:lang w:val="ru-RU"/>
        </w:rPr>
        <w:t xml:space="preserve">Читает данные из файла, парсит строки, валидирует поля и заполняет массив структур </w:t>
      </w:r>
      <w:r w:rsidR="005E6302" w:rsidRPr="005E6302">
        <w:rPr>
          <w:rFonts w:ascii="Calibri" w:eastAsia="Calibri" w:hAnsi="Calibri" w:cs="Calibri"/>
        </w:rPr>
        <w:t>Plane</w:t>
      </w:r>
      <w:r w:rsidR="005E6302" w:rsidRPr="005E6302">
        <w:rPr>
          <w:rFonts w:ascii="Calibri" w:eastAsia="Calibri" w:hAnsi="Calibri" w:cs="Calibri"/>
          <w:lang w:val="ru-RU"/>
        </w:rPr>
        <w:t>.</w:t>
      </w:r>
      <w:r w:rsidRPr="00B610FA">
        <w:rPr>
          <w:rFonts w:ascii="Calibri" w:eastAsia="Calibri" w:hAnsi="Calibri" w:cs="Calibri"/>
          <w:lang w:val="ru-RU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read_data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filena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Plane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Info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lastRenderedPageBreak/>
        <w:t>read_data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FILE_NA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>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39"/>
        <w:gridCol w:w="1576"/>
        <w:gridCol w:w="4239"/>
        <w:gridCol w:w="261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filenam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мя файла с данным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количество записей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с ошибкам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количество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9C2021" w:rsidRPr="00B610FA" w:rsidRDefault="008832FF" w:rsidP="008832FF">
      <w:pPr>
        <w:pStyle w:val="3"/>
        <w:numPr>
          <w:ilvl w:val="0"/>
          <w:numId w:val="0"/>
        </w:numPr>
        <w:ind w:left="284" w:hanging="432"/>
        <w:jc w:val="center"/>
        <w:rPr>
          <w:rFonts w:eastAsia="Calibri"/>
          <w:sz w:val="40"/>
          <w:szCs w:val="40"/>
        </w:rPr>
      </w:pPr>
      <w:r>
        <w:rPr>
          <w:rFonts w:eastAsia="Calibri"/>
          <w:b w:val="0"/>
          <w:bCs w:val="0"/>
          <w:i w:val="0"/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6686550" cy="7542831"/>
            <wp:effectExtent l="19050" t="0" r="0" b="0"/>
            <wp:docPr id="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75428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2021" w:rsidRPr="009C2021" w:rsidRDefault="00954F50" w:rsidP="009C2021">
      <w:r>
        <w:rPr>
          <w:noProof/>
          <w:lang w:eastAsia="ru-RU"/>
        </w:rPr>
        <w:lastRenderedPageBreak/>
        <w:drawing>
          <wp:inline distT="0" distB="0" distL="0" distR="0">
            <wp:extent cx="6318250" cy="7826477"/>
            <wp:effectExtent l="19050" t="0" r="635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8250" cy="78264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D18" w:rsidRDefault="00497D18">
      <w:pPr>
        <w:spacing w:after="200" w:line="276" w:lineRule="auto"/>
        <w:ind w:firstLine="0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1" w:name="_Toc199882849"/>
      <w:r w:rsidRPr="00723AF2">
        <w:rPr>
          <w:rFonts w:eastAsia="Calibri"/>
        </w:rPr>
        <w:lastRenderedPageBreak/>
        <w:t xml:space="preserve">Функция </w:t>
      </w:r>
      <w:r w:rsidRPr="00723AF2">
        <w:rPr>
          <w:rFonts w:eastAsia="Calibri"/>
          <w:lang w:val="en-US"/>
        </w:rPr>
        <w:t>purify</w:t>
      </w:r>
      <w:bookmarkEnd w:id="41"/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b/>
          <w:color w:val="auto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</w:rPr>
        <w:t>Нормализует поле: удаляет пробелы и переводит символы в верхний регистр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Прототип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void</w:t>
      </w:r>
      <w:r w:rsidRPr="00723AF2">
        <w:rPr>
          <w:rFonts w:ascii="Calibri" w:eastAsia="Calibri" w:hAnsi="Calibri" w:cs="Calibri"/>
          <w:color w:val="auto"/>
        </w:rPr>
        <w:t xml:space="preserve"> </w:t>
      </w:r>
      <w:r w:rsidRPr="00723AF2">
        <w:rPr>
          <w:rFonts w:ascii="Calibri" w:eastAsia="Calibri" w:hAnsi="Calibri" w:cs="Calibri"/>
          <w:color w:val="auto"/>
          <w:lang w:val="en-US"/>
        </w:rPr>
        <w:t>purify</w:t>
      </w:r>
      <w:r w:rsidRPr="00723AF2">
        <w:rPr>
          <w:rFonts w:ascii="Calibri" w:eastAsia="Calibri" w:hAnsi="Calibri" w:cs="Calibri"/>
          <w:color w:val="auto"/>
        </w:rPr>
        <w:t>(</w:t>
      </w:r>
      <w:r w:rsidRPr="00723AF2">
        <w:rPr>
          <w:rFonts w:ascii="Calibri" w:eastAsia="Calibri" w:hAnsi="Calibri" w:cs="Calibri"/>
          <w:color w:val="auto"/>
          <w:lang w:val="en-US"/>
        </w:rPr>
        <w:t>char</w:t>
      </w:r>
      <w:r w:rsidRPr="00723AF2">
        <w:rPr>
          <w:rFonts w:ascii="Calibri" w:eastAsia="Calibri" w:hAnsi="Calibri" w:cs="Calibri"/>
          <w:color w:val="auto"/>
        </w:rPr>
        <w:t xml:space="preserve">* </w:t>
      </w:r>
      <w:r w:rsidRPr="00723AF2">
        <w:rPr>
          <w:rFonts w:ascii="Calibri" w:eastAsia="Calibri" w:hAnsi="Calibri" w:cs="Calibri"/>
          <w:color w:val="auto"/>
          <w:lang w:val="en-US"/>
        </w:rPr>
        <w:t>field</w:t>
      </w:r>
      <w:r w:rsidRPr="00723AF2">
        <w:rPr>
          <w:rFonts w:ascii="Calibri" w:eastAsia="Calibri" w:hAnsi="Calibri" w:cs="Calibri"/>
          <w:color w:val="auto"/>
        </w:rPr>
        <w:t>);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Обращение к функции: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purify</w:t>
      </w:r>
      <w:r w:rsidRPr="00723AF2">
        <w:rPr>
          <w:rFonts w:ascii="Calibri" w:eastAsia="Calibri" w:hAnsi="Calibri" w:cs="Calibri"/>
          <w:color w:val="auto"/>
        </w:rPr>
        <w:t>(</w:t>
      </w:r>
      <w:r w:rsidRPr="00723AF2">
        <w:rPr>
          <w:rFonts w:ascii="Calibri" w:eastAsia="Calibri" w:hAnsi="Calibri" w:cs="Calibri"/>
          <w:color w:val="auto"/>
          <w:lang w:val="en-US"/>
        </w:rPr>
        <w:t>p</w:t>
      </w:r>
      <w:r w:rsidRPr="00723AF2">
        <w:rPr>
          <w:rFonts w:ascii="Calibri" w:eastAsia="Calibri" w:hAnsi="Calibri" w:cs="Calibri"/>
          <w:color w:val="auto"/>
        </w:rPr>
        <w:t>.</w:t>
      </w:r>
      <w:r w:rsidRPr="00723AF2">
        <w:rPr>
          <w:rFonts w:ascii="Calibri" w:eastAsia="Calibri" w:hAnsi="Calibri" w:cs="Calibri"/>
          <w:color w:val="auto"/>
          <w:lang w:val="en-US"/>
        </w:rPr>
        <w:t>time</w:t>
      </w:r>
      <w:r w:rsidRPr="00723AF2">
        <w:rPr>
          <w:rFonts w:ascii="Calibri" w:eastAsia="Calibri" w:hAnsi="Calibri" w:cs="Calibri"/>
          <w:color w:val="auto"/>
        </w:rPr>
        <w:t>);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35"/>
        <w:gridCol w:w="933"/>
        <w:gridCol w:w="4669"/>
        <w:gridCol w:w="2727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field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</w:rPr>
              <w:t>Указатель на строку для обработ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497D18" w:rsidRDefault="00954F50" w:rsidP="00954F50">
      <w:pPr>
        <w:spacing w:before="240" w:line="276" w:lineRule="auto"/>
        <w:ind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  <w:noProof/>
          <w:lang w:eastAsia="ru-RU"/>
        </w:rPr>
        <w:drawing>
          <wp:inline distT="0" distB="0" distL="0" distR="0">
            <wp:extent cx="2457450" cy="6289698"/>
            <wp:effectExtent l="19050" t="0" r="0" b="0"/>
            <wp:docPr id="21" name="Рисунок 20" descr="purify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ify.drawio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8883" cy="62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2" w:name="_Toc199882850"/>
      <w:r w:rsidRPr="00723AF2">
        <w:rPr>
          <w:rFonts w:eastAsia="Calibri"/>
        </w:rPr>
        <w:lastRenderedPageBreak/>
        <w:t>Функция</w:t>
      </w:r>
      <w:r w:rsidRPr="005E6302">
        <w:rPr>
          <w:rFonts w:eastAsia="Calibri"/>
          <w:lang w:val="en-US"/>
        </w:rPr>
        <w:t xml:space="preserve"> </w:t>
      </w:r>
      <w:r w:rsidR="005E6302" w:rsidRPr="005E6302">
        <w:rPr>
          <w:lang w:val="en-US"/>
        </w:rPr>
        <w:t>check_and_convert_time</w:t>
      </w:r>
      <w:bookmarkEnd w:id="42"/>
      <w:r w:rsidR="005E6302" w:rsidRPr="00723AF2">
        <w:rPr>
          <w:rFonts w:eastAsia="Calibri"/>
          <w:lang w:val="en-US"/>
        </w:rPr>
        <w:t xml:space="preserve"> </w:t>
      </w:r>
    </w:p>
    <w:p w:rsidR="00723AF2" w:rsidRPr="005E6302" w:rsidRDefault="00723AF2" w:rsidP="005E6302">
      <w:pPr>
        <w:pStyle w:val="SourceCode"/>
      </w:pPr>
      <w:r w:rsidRPr="00B610FA">
        <w:rPr>
          <w:rFonts w:ascii="Calibri" w:eastAsia="Calibri" w:hAnsi="Calibri" w:cs="Calibri"/>
          <w:b/>
          <w:lang w:val="ru-RU"/>
        </w:rPr>
        <w:t>Назначение</w:t>
      </w:r>
      <w:r w:rsidRPr="00B610FA">
        <w:rPr>
          <w:rFonts w:ascii="Calibri" w:eastAsia="Calibri" w:hAnsi="Calibri" w:cs="Calibri"/>
          <w:b/>
          <w:lang w:val="ru-RU"/>
        </w:rPr>
        <w:br/>
      </w:r>
      <w:r w:rsidRPr="00B610FA">
        <w:rPr>
          <w:rFonts w:ascii="Calibri" w:eastAsia="Calibri" w:hAnsi="Calibri" w:cs="Calibri"/>
          <w:lang w:val="ru-RU"/>
        </w:rPr>
        <w:t>Проверяет корректность формата времени (</w:t>
      </w:r>
      <w:r w:rsidRPr="00723AF2">
        <w:rPr>
          <w:rFonts w:ascii="Calibri" w:eastAsia="Calibri" w:hAnsi="Calibri" w:cs="Calibri"/>
        </w:rPr>
        <w:t>HH</w:t>
      </w:r>
      <w:r w:rsidRPr="00B610FA">
        <w:rPr>
          <w:rFonts w:ascii="Calibri" w:eastAsia="Calibri" w:hAnsi="Calibri" w:cs="Calibri"/>
          <w:lang w:val="ru-RU"/>
        </w:rPr>
        <w:t>:</w:t>
      </w:r>
      <w:r w:rsidRPr="00723AF2">
        <w:rPr>
          <w:rFonts w:ascii="Calibri" w:eastAsia="Calibri" w:hAnsi="Calibri" w:cs="Calibri"/>
        </w:rPr>
        <w:t>MM</w:t>
      </w:r>
      <w:r w:rsidRPr="00B610FA">
        <w:rPr>
          <w:rFonts w:ascii="Calibri" w:eastAsia="Calibri" w:hAnsi="Calibri" w:cs="Calibri"/>
          <w:lang w:val="ru-RU"/>
        </w:rPr>
        <w:t>)</w:t>
      </w:r>
      <w:r w:rsidR="005E6302" w:rsidRPr="00B610FA">
        <w:rPr>
          <w:lang w:val="ru-RU"/>
        </w:rPr>
        <w:t xml:space="preserve"> и конвертирует его в минуты</w:t>
      </w:r>
      <w:r w:rsidRPr="00B610FA">
        <w:rPr>
          <w:rFonts w:ascii="Calibri" w:eastAsia="Calibri" w:hAnsi="Calibri" w:cs="Calibri"/>
          <w:lang w:val="ru-RU"/>
        </w:rPr>
        <w:t>.</w:t>
      </w:r>
      <w:r w:rsidRPr="00B610FA">
        <w:rPr>
          <w:rFonts w:ascii="Calibri" w:eastAsia="Calibri" w:hAnsi="Calibri" w:cs="Calibri"/>
          <w:lang w:val="ru-RU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check_and_convert_time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ti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line_num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Info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t>check_and_convert_time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p</w:t>
      </w:r>
      <w:r w:rsidR="005E6302" w:rsidRPr="005E6302">
        <w:rPr>
          <w:rStyle w:val="OperatorTok"/>
          <w:sz w:val="20"/>
          <w:szCs w:val="20"/>
        </w:rPr>
        <w:t>.</w:t>
      </w:r>
      <w:r w:rsidR="005E6302" w:rsidRPr="005E6302">
        <w:rPr>
          <w:rStyle w:val="NormalTok"/>
          <w:sz w:val="20"/>
          <w:szCs w:val="20"/>
        </w:rPr>
        <w:t>ti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line_num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10"/>
        <w:gridCol w:w="1628"/>
        <w:gridCol w:w="4029"/>
        <w:gridCol w:w="2697"/>
      </w:tblGrid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tim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Строка времен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9E7555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497D18" w:rsidRDefault="009E7555" w:rsidP="009E7555">
      <w:pPr>
        <w:spacing w:before="120" w:after="200" w:line="276" w:lineRule="auto"/>
        <w:ind w:left="-426"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  <w:noProof/>
          <w:lang w:eastAsia="ru-RU"/>
        </w:rPr>
        <w:lastRenderedPageBreak/>
        <w:drawing>
          <wp:inline distT="0" distB="0" distL="0" distR="0">
            <wp:extent cx="7193323" cy="7899400"/>
            <wp:effectExtent l="19050" t="0" r="7577" b="0"/>
            <wp:docPr id="26" name="Рисунок 25" descr="check_and_convert_time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_and_convert_time.drawio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96157" cy="790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3" w:name="_Toc199882851"/>
      <w:r w:rsidRPr="00723AF2">
        <w:rPr>
          <w:rFonts w:eastAsia="Calibri"/>
        </w:rPr>
        <w:lastRenderedPageBreak/>
        <w:t xml:space="preserve">Функция </w:t>
      </w:r>
      <w:r w:rsidRPr="00723AF2">
        <w:rPr>
          <w:rFonts w:eastAsia="Calibri"/>
          <w:lang w:val="en-US"/>
        </w:rPr>
        <w:t>check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bor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valid</w:t>
      </w:r>
      <w:bookmarkEnd w:id="43"/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b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</w:rPr>
        <w:t>Проверяет формат бортового номера (</w:t>
      </w:r>
      <w:r w:rsidRPr="00723AF2">
        <w:rPr>
          <w:rFonts w:ascii="Calibri" w:eastAsia="Calibri" w:hAnsi="Calibri" w:cs="Calibri"/>
          <w:color w:val="auto"/>
          <w:lang w:val="en-US"/>
        </w:rPr>
        <w:t>X</w:t>
      </w:r>
      <w:r w:rsidRPr="00723AF2">
        <w:rPr>
          <w:rFonts w:ascii="Calibri" w:eastAsia="Calibri" w:hAnsi="Calibri" w:cs="Calibri"/>
          <w:color w:val="auto"/>
        </w:rPr>
        <w:t>-</w:t>
      </w:r>
      <w:r w:rsidRPr="00723AF2">
        <w:rPr>
          <w:rFonts w:ascii="Calibri" w:eastAsia="Calibri" w:hAnsi="Calibri" w:cs="Calibri"/>
          <w:color w:val="auto"/>
          <w:lang w:val="en-US"/>
        </w:rPr>
        <w:t>XXXX</w:t>
      </w:r>
      <w:r w:rsidRPr="00723AF2">
        <w:rPr>
          <w:rFonts w:ascii="Calibri" w:eastAsia="Calibri" w:hAnsi="Calibri" w:cs="Calibri"/>
          <w:color w:val="auto"/>
        </w:rPr>
        <w:t>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b/>
          <w:color w:val="auto"/>
          <w:lang w:val="en-US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void check_bort_valid(const char *bort, int line_num, ErrorInfo *errors, int *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b/>
          <w:color w:val="auto"/>
          <w:lang w:val="en-US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check_bort_valid(p.bort, line_num, errors, 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02"/>
        <w:gridCol w:w="1621"/>
        <w:gridCol w:w="4055"/>
        <w:gridCol w:w="2686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b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Бортовой номер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в файл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8832FF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</w:t>
            </w:r>
            <w:r w:rsidR="00723AF2"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497D18" w:rsidRDefault="00F128FB" w:rsidP="00F128FB">
      <w:pPr>
        <w:spacing w:after="200" w:line="276" w:lineRule="auto"/>
        <w:ind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  <w:lang w:val="en-US"/>
        </w:rPr>
      </w:pPr>
      <w:r>
        <w:rPr>
          <w:rFonts w:eastAsia="Calibri"/>
          <w:noProof/>
          <w:lang w:eastAsia="ru-RU"/>
        </w:rPr>
        <w:lastRenderedPageBreak/>
        <w:drawing>
          <wp:inline distT="0" distB="0" distL="0" distR="0">
            <wp:extent cx="5569855" cy="8978900"/>
            <wp:effectExtent l="19050" t="0" r="0" b="0"/>
            <wp:docPr id="2" name="Рисунок 1" descr="check_bort_valid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_bort_valid.drawio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1604" cy="898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  <w:lang w:val="en-US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4" w:name="_Toc199882852"/>
      <w:r w:rsidRPr="00723AF2">
        <w:rPr>
          <w:rFonts w:eastAsia="Calibri"/>
          <w:lang w:val="en-US"/>
        </w:rPr>
        <w:lastRenderedPageBreak/>
        <w:t>Функция check_airport_valid</w:t>
      </w:r>
      <w:bookmarkEnd w:id="44"/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Проверяет код аэродрома (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 xml:space="preserve">1, 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 xml:space="preserve">2, 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>3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check_airport_valid(const char *airport, int line_num, ErrorInfo *errors, int *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check_airport_valid(p.airport, line_num, errors, 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29"/>
        <w:gridCol w:w="1641"/>
        <w:gridCol w:w="3975"/>
        <w:gridCol w:w="2719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airp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д аэродрома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в файл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8832FF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</w:t>
            </w:r>
            <w:r w:rsidR="00723AF2"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497D18" w:rsidRDefault="009E7555" w:rsidP="003E1488">
      <w:pPr>
        <w:spacing w:before="120" w:after="200" w:line="276" w:lineRule="auto"/>
        <w:ind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  <w:noProof/>
          <w:lang w:eastAsia="ru-RU"/>
        </w:rPr>
        <w:lastRenderedPageBreak/>
        <w:drawing>
          <wp:inline distT="0" distB="0" distL="0" distR="0">
            <wp:extent cx="4324350" cy="8304201"/>
            <wp:effectExtent l="19050" t="0" r="0" b="0"/>
            <wp:docPr id="30" name="Рисунок 29" descr="check_airport_valid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_airport_valid.drawio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0129" cy="831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5" w:name="_Toc199882853"/>
      <w:r w:rsidRPr="00723AF2">
        <w:rPr>
          <w:rFonts w:eastAsia="Calibri"/>
        </w:rPr>
        <w:lastRenderedPageBreak/>
        <w:t xml:space="preserve">Функция </w:t>
      </w:r>
      <w:r w:rsidRPr="00723AF2">
        <w:rPr>
          <w:rFonts w:eastAsia="Calibri"/>
          <w:lang w:val="en-US"/>
        </w:rPr>
        <w:t>bubble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sort</w:t>
      </w:r>
      <w:bookmarkEnd w:id="45"/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Сортирует инд</w:t>
      </w:r>
      <w:r w:rsidR="005E6302">
        <w:rPr>
          <w:rFonts w:ascii="Calibri" w:eastAsia="Calibri" w:hAnsi="Calibri" w:cs="Calibri"/>
          <w:color w:val="auto"/>
        </w:rPr>
        <w:t>ексы записей по времени посадки</w:t>
      </w:r>
      <w:r w:rsidR="005E6302">
        <w:t>(в порядке убывания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bubble_sort(int *indices, int size, Plane *data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bubble_sort(indices, size, planes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96"/>
        <w:gridCol w:w="1245"/>
        <w:gridCol w:w="3555"/>
        <w:gridCol w:w="3168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dic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индексов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siz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Размер массива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data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497D18" w:rsidRDefault="009E7555" w:rsidP="009E7555">
      <w:pPr>
        <w:spacing w:before="120" w:after="200" w:line="276" w:lineRule="auto"/>
        <w:ind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  <w:noProof/>
          <w:lang w:eastAsia="ru-RU"/>
        </w:rPr>
        <w:drawing>
          <wp:inline distT="0" distB="0" distL="0" distR="0">
            <wp:extent cx="4032250" cy="6088901"/>
            <wp:effectExtent l="19050" t="0" r="6350" b="0"/>
            <wp:docPr id="32" name="Рисунок 31" descr="bubble_sort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bble_sort.drawio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7322" cy="609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6" w:name="_Toc199882854"/>
      <w:r w:rsidRPr="00723AF2">
        <w:rPr>
          <w:rFonts w:eastAsia="Calibri"/>
        </w:rPr>
        <w:lastRenderedPageBreak/>
        <w:t xml:space="preserve">Функция </w:t>
      </w:r>
      <w:r w:rsidRPr="00723AF2">
        <w:rPr>
          <w:rFonts w:eastAsia="Calibri"/>
          <w:lang w:val="en-US"/>
        </w:rPr>
        <w:t>prin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table</w:t>
      </w:r>
      <w:bookmarkEnd w:id="46"/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Форматирует и выводит таблицу с данными для аэродрома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print_table(int *indices, int size, Plane *data, const char *airpor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print_table(indices, size, planes, airpor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42"/>
        <w:gridCol w:w="1799"/>
        <w:gridCol w:w="3343"/>
        <w:gridCol w:w="298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dic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индексов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siz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личество записей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data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airp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д аэродрома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497D18" w:rsidRDefault="009E7555" w:rsidP="009E7555">
      <w:pPr>
        <w:spacing w:before="120" w:after="200" w:line="276" w:lineRule="auto"/>
        <w:ind w:firstLine="0"/>
        <w:jc w:val="center"/>
        <w:rPr>
          <w:rFonts w:asciiTheme="majorHAnsi" w:eastAsia="Calibri" w:hAnsiTheme="majorHAnsi" w:cstheme="majorBidi"/>
          <w:b/>
          <w:bCs/>
          <w:i/>
          <w:sz w:val="26"/>
          <w:szCs w:val="26"/>
        </w:rPr>
      </w:pPr>
      <w:r>
        <w:rPr>
          <w:rFonts w:eastAsia="Calibri"/>
          <w:noProof/>
          <w:lang w:eastAsia="ru-RU"/>
        </w:rPr>
        <w:drawing>
          <wp:inline distT="0" distB="0" distL="0" distR="0">
            <wp:extent cx="3422650" cy="5858670"/>
            <wp:effectExtent l="19050" t="0" r="6350" b="0"/>
            <wp:docPr id="33" name="Рисунок 32" descr="print_table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nt_table.drawio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70" cy="585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7D18">
        <w:rPr>
          <w:rFonts w:eastAsia="Calibri"/>
        </w:rPr>
        <w:br w:type="page"/>
      </w:r>
    </w:p>
    <w:p w:rsidR="00723AF2" w:rsidRDefault="00723AF2" w:rsidP="00723AF2">
      <w:pPr>
        <w:pStyle w:val="3"/>
        <w:rPr>
          <w:rFonts w:eastAsia="Calibri"/>
          <w:lang w:val="en-US"/>
        </w:rPr>
      </w:pPr>
      <w:bookmarkStart w:id="47" w:name="_Toc199882855"/>
      <w:r w:rsidRPr="00723AF2">
        <w:rPr>
          <w:rFonts w:eastAsia="Calibri"/>
        </w:rPr>
        <w:lastRenderedPageBreak/>
        <w:t xml:space="preserve">Функция </w:t>
      </w:r>
      <w:r w:rsidRPr="00723AF2">
        <w:rPr>
          <w:rFonts w:eastAsia="Calibri"/>
          <w:lang w:val="en-US"/>
        </w:rPr>
        <w:t>process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airport</w:t>
      </w:r>
      <w:bookmarkEnd w:id="47"/>
    </w:p>
    <w:p w:rsidR="00723AF2" w:rsidRPr="00B610FA" w:rsidRDefault="00723AF2" w:rsidP="005E6302">
      <w:pPr>
        <w:pStyle w:val="SourceCode"/>
      </w:pPr>
      <w:r w:rsidRPr="00B610FA">
        <w:rPr>
          <w:rFonts w:ascii="Calibri" w:eastAsia="Calibri" w:hAnsi="Calibri" w:cs="Calibri"/>
          <w:b/>
          <w:lang w:val="ru-RU"/>
        </w:rPr>
        <w:t>Назначение</w:t>
      </w:r>
      <w:r w:rsidRPr="00B610FA">
        <w:rPr>
          <w:rFonts w:ascii="Calibri" w:eastAsia="Calibri" w:hAnsi="Calibri" w:cs="Calibri"/>
          <w:lang w:val="ru-RU"/>
        </w:rPr>
        <w:br/>
        <w:t>Обрабатывает данные для конкретного аэродрома.</w:t>
      </w:r>
      <w:r w:rsidRPr="00B610FA">
        <w:rPr>
          <w:rFonts w:ascii="Calibri" w:eastAsia="Calibri" w:hAnsi="Calibri" w:cs="Calibri"/>
          <w:lang w:val="ru-RU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</w:rPr>
        <w:br/>
      </w:r>
      <w:r w:rsidR="005E6302" w:rsidRPr="005E6302">
        <w:rPr>
          <w:rStyle w:val="DataTypeTok"/>
          <w:sz w:val="20"/>
          <w:szCs w:val="20"/>
        </w:rPr>
        <w:t>void</w:t>
      </w:r>
      <w:r w:rsidR="005E6302" w:rsidRPr="005E6302">
        <w:rPr>
          <w:rStyle w:val="NormalTok"/>
          <w:sz w:val="20"/>
          <w:szCs w:val="20"/>
        </w:rPr>
        <w:t xml:space="preserve"> process_airport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 xml:space="preserve">Plane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airpor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</w:rPr>
        <w:br/>
      </w:r>
      <w:r w:rsidR="005E6302" w:rsidRPr="005E6302">
        <w:rPr>
          <w:rStyle w:val="NormalTok"/>
          <w:sz w:val="20"/>
          <w:szCs w:val="20"/>
        </w:rPr>
        <w:t>process_airport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airports</w:t>
      </w:r>
      <w:r w:rsidR="005E6302" w:rsidRPr="005E6302">
        <w:rPr>
          <w:rStyle w:val="OperatorTok"/>
          <w:sz w:val="20"/>
          <w:szCs w:val="20"/>
        </w:rPr>
        <w:t>[</w:t>
      </w:r>
      <w:r w:rsidR="005E6302" w:rsidRPr="005E6302">
        <w:rPr>
          <w:rStyle w:val="NormalTok"/>
          <w:sz w:val="20"/>
          <w:szCs w:val="20"/>
        </w:rPr>
        <w:t>i</w:t>
      </w:r>
      <w:r w:rsidR="005E6302" w:rsidRPr="005E6302">
        <w:rPr>
          <w:rStyle w:val="OperatorTok"/>
          <w:sz w:val="20"/>
          <w:szCs w:val="20"/>
        </w:rPr>
        <w:t>]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79"/>
        <w:gridCol w:w="1682"/>
        <w:gridCol w:w="4108"/>
        <w:gridCol w:w="2595"/>
      </w:tblGrid>
      <w:tr w:rsidR="005E6302" w:rsidTr="005E630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planes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Plane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Массив структур с данными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Количество записей в массиве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airpor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const char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Код обрабатываемого аэродрома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</w:tbl>
    <w:p w:rsidR="005E6302" w:rsidRDefault="005E6302">
      <w:pPr>
        <w:spacing w:after="200" w:line="276" w:lineRule="auto"/>
        <w:ind w:firstLine="0"/>
      </w:pPr>
    </w:p>
    <w:p w:rsidR="00497D18" w:rsidRDefault="004D37F4" w:rsidP="009E7555">
      <w:pPr>
        <w:pStyle w:val="3"/>
        <w:numPr>
          <w:ilvl w:val="0"/>
          <w:numId w:val="0"/>
        </w:numPr>
        <w:jc w:val="center"/>
      </w:pPr>
      <w:bookmarkStart w:id="48" w:name="функция-check_model_valid"/>
      <w:r>
        <w:rPr>
          <w:noProof/>
          <w:lang w:eastAsia="ru-RU"/>
        </w:rPr>
        <w:drawing>
          <wp:inline distT="0" distB="0" distL="0" distR="0">
            <wp:extent cx="5835650" cy="5361689"/>
            <wp:effectExtent l="19050" t="0" r="0" b="0"/>
            <wp:docPr id="5" name="Рисунок 4" descr="process_airport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cess_airport.drawio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3993" cy="536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7D18" w:rsidRDefault="00497D18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5E6302" w:rsidRPr="00B836EC" w:rsidRDefault="005E6302" w:rsidP="005E6302">
      <w:pPr>
        <w:pStyle w:val="3"/>
        <w:ind w:left="1247"/>
      </w:pPr>
      <w:bookmarkStart w:id="49" w:name="_Toc199882856"/>
      <w:r w:rsidRPr="00B836EC">
        <w:lastRenderedPageBreak/>
        <w:t xml:space="preserve">Функция </w:t>
      </w:r>
      <w:r>
        <w:rPr>
          <w:rStyle w:val="VerbatimChar"/>
        </w:rPr>
        <w:t>check</w:t>
      </w:r>
      <w:r w:rsidRPr="00B836EC">
        <w:rPr>
          <w:rStyle w:val="VerbatimChar"/>
        </w:rPr>
        <w:t>_</w:t>
      </w:r>
      <w:r>
        <w:rPr>
          <w:rStyle w:val="VerbatimChar"/>
        </w:rPr>
        <w:t>model</w:t>
      </w:r>
      <w:r w:rsidRPr="00B836EC">
        <w:rPr>
          <w:rStyle w:val="VerbatimChar"/>
        </w:rPr>
        <w:t>_</w:t>
      </w:r>
      <w:r>
        <w:rPr>
          <w:rStyle w:val="VerbatimChar"/>
        </w:rPr>
        <w:t>valid</w:t>
      </w:r>
      <w:bookmarkEnd w:id="49"/>
    </w:p>
    <w:p w:rsidR="005E6302" w:rsidRPr="00B836EC" w:rsidRDefault="005E6302" w:rsidP="005E6302">
      <w:pPr>
        <w:pStyle w:val="FirstParagraph"/>
        <w:spacing w:after="0"/>
      </w:pPr>
      <w:r w:rsidRPr="005E6302">
        <w:t>Назначение</w:t>
      </w:r>
      <w:r w:rsidRPr="00B836EC">
        <w:br/>
      </w:r>
      <w:r w:rsidRPr="005E6302">
        <w:rPr>
          <w:b w:val="0"/>
        </w:rPr>
        <w:t>Проверяет валидность поля “Модель самолета”.</w:t>
      </w:r>
    </w:p>
    <w:p w:rsidR="005E6302" w:rsidRPr="005E6302" w:rsidRDefault="005E6302" w:rsidP="005E6302">
      <w:pPr>
        <w:pStyle w:val="FirstParagraph"/>
        <w:spacing w:after="0"/>
        <w:rPr>
          <w:lang w:val="en-US"/>
        </w:rPr>
      </w:pPr>
      <w:r>
        <w:t>Прототип</w:t>
      </w:r>
    </w:p>
    <w:p w:rsidR="005E6302" w:rsidRPr="005E6302" w:rsidRDefault="005E6302" w:rsidP="005E6302">
      <w:pPr>
        <w:pStyle w:val="SourceCode"/>
        <w:ind w:left="283"/>
        <w:rPr>
          <w:sz w:val="20"/>
          <w:szCs w:val="20"/>
        </w:rPr>
      </w:pPr>
      <w:r w:rsidRPr="005E6302">
        <w:rPr>
          <w:rStyle w:val="DataTypeTok"/>
          <w:sz w:val="20"/>
          <w:szCs w:val="20"/>
        </w:rPr>
        <w:t>void</w:t>
      </w:r>
      <w:r w:rsidRPr="005E6302">
        <w:rPr>
          <w:rStyle w:val="NormalTok"/>
          <w:sz w:val="20"/>
          <w:szCs w:val="20"/>
        </w:rPr>
        <w:t xml:space="preserve"> check_model_valid</w:t>
      </w:r>
      <w:r w:rsidRPr="005E6302">
        <w:rPr>
          <w:rStyle w:val="OperatorTok"/>
          <w:sz w:val="20"/>
          <w:szCs w:val="20"/>
        </w:rPr>
        <w:t>(</w:t>
      </w:r>
      <w:r w:rsidRPr="005E6302">
        <w:rPr>
          <w:rStyle w:val="AttributeTok"/>
          <w:sz w:val="20"/>
          <w:szCs w:val="20"/>
        </w:rPr>
        <w:t>const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char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model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int</w:t>
      </w:r>
      <w:r w:rsidRPr="005E6302">
        <w:rPr>
          <w:rStyle w:val="NormalTok"/>
          <w:sz w:val="20"/>
          <w:szCs w:val="20"/>
        </w:rPr>
        <w:t xml:space="preserve"> line_num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Info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errors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int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error_count</w:t>
      </w:r>
      <w:r w:rsidRPr="005E6302">
        <w:rPr>
          <w:rStyle w:val="OperatorTok"/>
          <w:sz w:val="20"/>
          <w:szCs w:val="20"/>
        </w:rPr>
        <w:t>);</w:t>
      </w:r>
    </w:p>
    <w:p w:rsidR="005E6302" w:rsidRPr="005E6302" w:rsidRDefault="005E6302" w:rsidP="005E6302">
      <w:pPr>
        <w:pStyle w:val="FirstParagraph"/>
        <w:tabs>
          <w:tab w:val="left" w:pos="5794"/>
        </w:tabs>
        <w:spacing w:after="0"/>
        <w:rPr>
          <w:lang w:val="en-US"/>
        </w:rPr>
      </w:pPr>
      <w:r>
        <w:t>Обращение</w:t>
      </w:r>
      <w:r w:rsidRPr="005E6302">
        <w:rPr>
          <w:lang w:val="en-US"/>
        </w:rPr>
        <w:t xml:space="preserve"> </w:t>
      </w:r>
      <w:r>
        <w:t>к</w:t>
      </w:r>
      <w:r w:rsidRPr="005E6302">
        <w:rPr>
          <w:lang w:val="en-US"/>
        </w:rPr>
        <w:t xml:space="preserve"> </w:t>
      </w:r>
      <w:r>
        <w:t>функции</w:t>
      </w:r>
      <w:r w:rsidRPr="00B610FA">
        <w:rPr>
          <w:lang w:val="en-US"/>
        </w:rPr>
        <w:tab/>
      </w:r>
    </w:p>
    <w:p w:rsidR="005E6302" w:rsidRPr="005E6302" w:rsidRDefault="005E6302" w:rsidP="005E6302">
      <w:pPr>
        <w:pStyle w:val="SourceCode"/>
        <w:spacing w:after="0"/>
        <w:ind w:left="283"/>
        <w:rPr>
          <w:sz w:val="20"/>
          <w:szCs w:val="20"/>
        </w:rPr>
      </w:pPr>
      <w:r w:rsidRPr="005E6302">
        <w:rPr>
          <w:rStyle w:val="NormalTok"/>
          <w:sz w:val="20"/>
          <w:szCs w:val="20"/>
        </w:rPr>
        <w:t>check_model_valid</w:t>
      </w:r>
      <w:r w:rsidRPr="005E6302">
        <w:rPr>
          <w:rStyle w:val="OperatorTok"/>
          <w:sz w:val="20"/>
          <w:szCs w:val="20"/>
        </w:rPr>
        <w:t>(</w:t>
      </w:r>
      <w:r w:rsidRPr="005E6302">
        <w:rPr>
          <w:rStyle w:val="NormalTok"/>
          <w:sz w:val="20"/>
          <w:szCs w:val="20"/>
        </w:rPr>
        <w:t>p</w:t>
      </w:r>
      <w:r w:rsidRPr="005E6302">
        <w:rPr>
          <w:rStyle w:val="OperatorTok"/>
          <w:sz w:val="20"/>
          <w:szCs w:val="20"/>
        </w:rPr>
        <w:t>.</w:t>
      </w:r>
      <w:r w:rsidRPr="005E6302">
        <w:rPr>
          <w:rStyle w:val="NormalTok"/>
          <w:sz w:val="20"/>
          <w:szCs w:val="20"/>
        </w:rPr>
        <w:t>model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line_num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s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_count</w:t>
      </w:r>
      <w:r w:rsidRPr="005E6302">
        <w:rPr>
          <w:rStyle w:val="OperatorTok"/>
          <w:sz w:val="20"/>
          <w:szCs w:val="20"/>
        </w:rPr>
        <w:t>);</w:t>
      </w:r>
    </w:p>
    <w:p w:rsidR="005E6302" w:rsidRDefault="005E6302" w:rsidP="005E6302">
      <w:pPr>
        <w:pStyle w:val="FirstParagraph"/>
      </w:pPr>
      <w:r>
        <w:t>Описание парамет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84"/>
        <w:gridCol w:w="1763"/>
        <w:gridCol w:w="3797"/>
        <w:gridCol w:w="2720"/>
      </w:tblGrid>
      <w:tr w:rsidR="005E6302" w:rsidTr="005E630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const char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Строка модели для проверки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line_num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Номер строки в файле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s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Info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Массив для записи ошибок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_cou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Указатель на счетчик ошибок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</w:tbl>
    <w:p w:rsidR="005E6302" w:rsidRDefault="005E6302" w:rsidP="005E6302"/>
    <w:bookmarkEnd w:id="48"/>
    <w:p w:rsidR="00CD58B1" w:rsidRPr="00B610FA" w:rsidRDefault="00F128FB" w:rsidP="009E7555">
      <w:pPr>
        <w:spacing w:after="200" w:line="276" w:lineRule="auto"/>
        <w:ind w:firstLine="0"/>
        <w:jc w:val="center"/>
        <w:rPr>
          <w:rFonts w:eastAsiaTheme="majorEastAsia" w:cstheme="majorBidi"/>
          <w:b/>
          <w:sz w:val="40"/>
          <w:szCs w:val="40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3956050" cy="5400870"/>
            <wp:effectExtent l="19050" t="0" r="6350" b="0"/>
            <wp:docPr id="4" name="Рисунок 3" descr="check_model_valid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eck_model_valid.drawio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0459" cy="539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58B1" w:rsidRPr="00B610FA">
        <w:rPr>
          <w:sz w:val="40"/>
          <w:szCs w:val="40"/>
        </w:rPr>
        <w:br w:type="page"/>
      </w:r>
    </w:p>
    <w:p w:rsidR="003A0098" w:rsidRDefault="003A0098" w:rsidP="00FB6246">
      <w:pPr>
        <w:pStyle w:val="1"/>
      </w:pPr>
      <w:bookmarkStart w:id="50" w:name="_Toc199882857"/>
      <w:r w:rsidRPr="00BE002A">
        <w:lastRenderedPageBreak/>
        <w:t>Тесты</w:t>
      </w:r>
      <w:bookmarkEnd w:id="50"/>
    </w:p>
    <w:p w:rsidR="007B0EF2" w:rsidRDefault="007B0EF2" w:rsidP="007B0EF2">
      <w:pPr>
        <w:pStyle w:val="2"/>
        <w:numPr>
          <w:ilvl w:val="0"/>
          <w:numId w:val="16"/>
        </w:numPr>
      </w:pPr>
      <w:bookmarkStart w:id="51" w:name="_Toc199882858"/>
      <w:r>
        <w:t>Некорректные тесты</w:t>
      </w:r>
      <w:bookmarkEnd w:id="51"/>
    </w:p>
    <w:p w:rsidR="007B0EF2" w:rsidRDefault="007B0EF2" w:rsidP="007B0EF2">
      <w:pPr>
        <w:pStyle w:val="5"/>
        <w:rPr>
          <w:b/>
        </w:rPr>
      </w:pPr>
      <w:r>
        <w:t>Тест 1</w:t>
      </w:r>
    </w:p>
    <w:p w:rsidR="007B0EF2" w:rsidRDefault="007B0EF2" w:rsidP="007B0EF2">
      <w:r>
        <w:rPr>
          <w:b/>
        </w:rPr>
        <w:t>Цель:</w:t>
      </w:r>
      <w:r>
        <w:t xml:space="preserve"> Проверить реакцию на некорректный формат времени</w:t>
      </w:r>
      <w:r>
        <w:br/>
      </w:r>
      <w:r>
        <w:rPr>
          <w:b/>
        </w:rPr>
        <w:t>Исходные данные:</w:t>
      </w:r>
      <w:r>
        <w:br/>
        <w:t>Файл: test1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5:30,BOEING-747,A-1234,AP1</w:t>
      </w:r>
      <w:r w:rsidRPr="007B0EF2">
        <w:br/>
        <w:t>12:60,AIRBUS-A320,B-5678,AP2</w:t>
      </w:r>
      <w:r w:rsidRPr="007B0EF2">
        <w:br/>
        <w:t>12-30,CESSNA-172,C-9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Время': Часы должны быть в диапазоне 00-23</w:t>
      </w:r>
      <w:r w:rsidRPr="007B0EF2">
        <w:rPr>
          <w:lang w:val="ru-RU"/>
        </w:rPr>
        <w:br/>
        <w:t>Строка 2, поле 'Время': Минуты должны быть в диапазоне 00-59</w:t>
      </w:r>
      <w:r w:rsidRPr="007B0EF2">
        <w:rPr>
          <w:lang w:val="ru-RU"/>
        </w:rPr>
        <w:br/>
        <w:t>Строка 3, поле 'Время': Неправильный разделитель (должен быть ':', а получен '-')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1508C4">
        <w:rPr>
          <w:noProof/>
          <w:lang w:eastAsia="ru-RU"/>
        </w:rPr>
        <w:drawing>
          <wp:inline distT="0" distB="0" distL="0" distR="0">
            <wp:extent cx="4806950" cy="843633"/>
            <wp:effectExtent l="19050" t="0" r="0" b="0"/>
            <wp:docPr id="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8436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Все ошибки формата времени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2</w:t>
      </w:r>
    </w:p>
    <w:p w:rsidR="007B0EF2" w:rsidRDefault="007B0EF2" w:rsidP="007B0EF2">
      <w:r>
        <w:rPr>
          <w:b/>
        </w:rPr>
        <w:t>Цель:</w:t>
      </w:r>
      <w:r>
        <w:t xml:space="preserve"> Проверить валидацию бортового номера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1234-56,AP1</w:t>
      </w:r>
      <w:r w:rsidRPr="007B0EF2">
        <w:br/>
        <w:t>08:15,AIRBUS-A320,B-ABCD,AP2</w:t>
      </w:r>
      <w:r w:rsidRPr="007B0EF2">
        <w:br/>
        <w:t>23:59,CESSNA-172,C-999,AP3</w:t>
      </w:r>
    </w:p>
    <w:p w:rsidR="007B0EF2" w:rsidRDefault="007B0EF2" w:rsidP="007B0EF2">
      <w:r>
        <w:rPr>
          <w:b/>
        </w:rPr>
        <w:t>Ожидаемый результат: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1, поле 'Бортовой номер': Поле слишком длинное (максимум 6 символов, получено 7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1, поле 'Бортовой номер': Неправильный разделитель (должен быть '-', а получен '2'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1, поле 'Бортовой номер': Первым символом должна быть заглавная буква A-Z (получено '1'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1, поле 'Бортовой номер': Недопустимый символ '-' в позиции 4 (ожидалась цифра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Недопустимый символ 'A' в позиции 2 (ожидалась цифра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Недопустимый символ 'B' в позиции 3 (ожидалась цифра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Недопустимый символ 'C' в позиции 4 (ожидалась цифра)</w:t>
      </w:r>
    </w:p>
    <w:p w:rsidR="001508C4" w:rsidRPr="001508C4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Недопустимый символ 'D' в позиции 5 (ожидалась цифра)</w:t>
      </w:r>
    </w:p>
    <w:p w:rsidR="00042952" w:rsidRDefault="001508C4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1508C4">
        <w:rPr>
          <w:rFonts w:ascii="Consolas" w:eastAsia="Consolas" w:hAnsi="Consolas" w:cs="Consolas"/>
          <w:color w:val="auto"/>
          <w:sz w:val="20"/>
          <w:szCs w:val="20"/>
        </w:rPr>
        <w:lastRenderedPageBreak/>
        <w:t>Строка 3, поле 'Бортовой номер': Слишком короткий бортовой номер (должно быть 6 символов, получено 5)</w:t>
      </w:r>
    </w:p>
    <w:p w:rsidR="007B0EF2" w:rsidRDefault="007B0EF2" w:rsidP="00042952">
      <w:pPr>
        <w:ind w:firstLine="0"/>
      </w:pPr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6038850" cy="1094233"/>
            <wp:effectExtent l="19050" t="0" r="0" b="0"/>
            <wp:docPr id="1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10942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Все ошибки в бортовых номерах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3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неверных кодов аэродрома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A-1234,APX</w:t>
      </w:r>
      <w:r w:rsidRPr="007B0EF2">
        <w:br/>
        <w:t>08:15,AIRBUS-A320,B-5678,AP</w:t>
      </w:r>
      <w:r w:rsidRPr="007B0EF2">
        <w:br/>
        <w:t>23:59,CESSNA-172,C-9999,AP3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Аэродром': Последний символ должен быть цифрой 1-3 (получено '</w:t>
      </w:r>
      <w:r w:rsidRPr="007B0EF2">
        <w:t>X</w:t>
      </w:r>
      <w:r w:rsidRPr="007B0EF2">
        <w:rPr>
          <w:lang w:val="ru-RU"/>
        </w:rPr>
        <w:t>')</w:t>
      </w:r>
      <w:r w:rsidRPr="007B0EF2">
        <w:rPr>
          <w:lang w:val="ru-RU"/>
        </w:rPr>
        <w:br/>
        <w:t>Строка 2, поле 'Аэродром': Неправильная длина (должно быть 3 символа)</w:t>
      </w:r>
      <w:r w:rsidRPr="007B0EF2">
        <w:rPr>
          <w:lang w:val="ru-RU"/>
        </w:rPr>
        <w:br/>
        <w:t>Строка 3, поле 'Аэродром': Неправильная длина (должно быть 3 символа)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5734050" cy="654220"/>
            <wp:effectExtent l="19050" t="0" r="0" b="0"/>
            <wp:docPr id="15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80" cy="6545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Все ошибки в кодах аэродромов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4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отсутствия модели самолета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7B0EF2" w:rsidRPr="004D37F4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4D37F4">
        <w:rPr>
          <w:lang w:val="ru-RU"/>
        </w:rPr>
        <w:t>12:30,,</w:t>
      </w:r>
      <w:r w:rsidRPr="007B0EF2">
        <w:t>A</w:t>
      </w:r>
      <w:r w:rsidRPr="004D37F4">
        <w:rPr>
          <w:lang w:val="ru-RU"/>
        </w:rPr>
        <w:t>-1234,</w:t>
      </w:r>
      <w:r w:rsidRPr="007B0EF2">
        <w:t>AP</w:t>
      </w:r>
      <w:r w:rsidRPr="004D37F4">
        <w:rPr>
          <w:lang w:val="ru-RU"/>
        </w:rPr>
        <w:t>1</w:t>
      </w:r>
      <w:r w:rsidRPr="004D37F4">
        <w:rPr>
          <w:lang w:val="ru-RU"/>
        </w:rPr>
        <w:br/>
        <w:t>08:15,   ,</w:t>
      </w:r>
      <w:r w:rsidRPr="007B0EF2">
        <w:t>B</w:t>
      </w:r>
      <w:r w:rsidRPr="004D37F4">
        <w:rPr>
          <w:lang w:val="ru-RU"/>
        </w:rPr>
        <w:t>-5678,</w:t>
      </w:r>
      <w:r w:rsidRPr="007B0EF2">
        <w:t>AP</w:t>
      </w:r>
      <w:r w:rsidRPr="004D37F4">
        <w:rPr>
          <w:lang w:val="ru-RU"/>
        </w:rPr>
        <w:t>2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Модель': Пустое поле</w:t>
      </w:r>
      <w:r w:rsidRPr="007B0EF2">
        <w:rPr>
          <w:lang w:val="ru-RU"/>
        </w:rPr>
        <w:br/>
        <w:t>Строка 2, поле 'Модель': Пустое поле</w:t>
      </w:r>
    </w:p>
    <w:p w:rsidR="007B0EF2" w:rsidRDefault="007B0EF2" w:rsidP="007B0EF2">
      <w:r>
        <w:rPr>
          <w:b/>
        </w:rPr>
        <w:lastRenderedPageBreak/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2482850" cy="433807"/>
            <wp:effectExtent l="19050" t="0" r="0" b="0"/>
            <wp:docPr id="1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4338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устые модели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5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строк с избыточными данными</w:t>
      </w:r>
      <w:r>
        <w:br/>
      </w:r>
      <w:r>
        <w:rPr>
          <w:b/>
        </w:rPr>
        <w:t>Исходные данные:</w:t>
      </w:r>
      <w:r>
        <w:br/>
        <w:t>Файл: test5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0:59,   TUNG-172 , C-9999, AP3   ,EXTRA_DATA</w:t>
      </w:r>
      <w:r w:rsidRPr="007B0EF2">
        <w:br/>
        <w:t>00:59,   TUNG-192 , C-1000, AP2   ,EXTRA_DATA</w:t>
      </w:r>
      <w:r w:rsidRPr="007B0EF2">
        <w:br/>
        <w:t>23:59,   Sahur-911 , b-1000, AP3   ,EXTRA_DATA</w:t>
      </w:r>
    </w:p>
    <w:p w:rsidR="007B0EF2" w:rsidRDefault="007B0EF2" w:rsidP="007B0EF2">
      <w:r>
        <w:rPr>
          <w:b/>
        </w:rPr>
        <w:t>Ожидаемый результат:</w:t>
      </w:r>
    </w:p>
    <w:p w:rsidR="00042952" w:rsidRDefault="007B0EF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7B0EF2">
        <w:rPr>
          <w:lang w:val="ru-RU"/>
        </w:rPr>
        <w:t>Строка 1, поле 'Строка': Лишние данные в конце строки</w:t>
      </w:r>
      <w:r w:rsidRPr="007B0EF2">
        <w:rPr>
          <w:lang w:val="ru-RU"/>
        </w:rPr>
        <w:br/>
        <w:t>Строка 2, поле 'Строка': Лишние данные в конце строки</w:t>
      </w:r>
    </w:p>
    <w:p w:rsidR="007B0EF2" w:rsidRPr="007B0EF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Строка 3, поле 'Бортовой номер': Первым символом должна быть заглавная буква A-Z (получено 'b')</w:t>
      </w:r>
      <w:r w:rsidR="007B0EF2" w:rsidRPr="007B0EF2">
        <w:rPr>
          <w:lang w:val="ru-RU"/>
        </w:rPr>
        <w:br/>
        <w:t>Строка 3, поле 'Строка': Лишние данные в конце строки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5632450" cy="752612"/>
            <wp:effectExtent l="19050" t="0" r="635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499" cy="7540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Лишние данные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6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файла с комбинацией ошибок</w:t>
      </w:r>
      <w:r>
        <w:br/>
      </w:r>
      <w:r>
        <w:rPr>
          <w:b/>
        </w:rPr>
        <w:t>Исходные данные:</w:t>
      </w:r>
      <w:r>
        <w:br/>
        <w:t>Файл: test6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5:30,BOEING-747,A-1234,AP1</w:t>
      </w:r>
      <w:r w:rsidRPr="007B0EF2">
        <w:br/>
        <w:t>12:30,,A-1234,AP1</w:t>
      </w:r>
      <w:r w:rsidRPr="007B0EF2">
        <w:br/>
        <w:t>08:15,AIRBUS-A320,1234-56,APX</w:t>
      </w:r>
      <w:r w:rsidRPr="007B0EF2">
        <w:br/>
        <w:t>23:59,CESSNA-172,C-9999,AP3,EXTRA</w:t>
      </w:r>
    </w:p>
    <w:p w:rsidR="007B0EF2" w:rsidRDefault="007B0EF2" w:rsidP="007B0EF2">
      <w:r>
        <w:rPr>
          <w:b/>
        </w:rPr>
        <w:t>Ожидаемый результат: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1, поле 'Время': Часы должны быть в диапазоне 00-23 (получено 25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2, поле 'Модель': Пустое поле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Поле слишком длинное (максимум 6 символов, получено 7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Неправильный разделитель (должен быть '-', а получен '2'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Первым символом должна быть заглавная буква A-Z (получено '1'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Недопустимый символ '-' в позиции 4 (ожидалась цифра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Аэродром': Последний символ должен быть цифрой 1-3 (получено 'X')</w:t>
      </w:r>
    </w:p>
    <w:p w:rsid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lastRenderedPageBreak/>
        <w:t>Строка 4, поле 'Строка': Лишние данные в конце строки</w:t>
      </w:r>
    </w:p>
    <w:p w:rsidR="007B0EF2" w:rsidRDefault="007B0EF2" w:rsidP="00042952">
      <w:pPr>
        <w:ind w:firstLine="0"/>
      </w:pPr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5638800" cy="1222284"/>
            <wp:effectExtent l="1905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91" cy="12224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Все типы ошибок корректно обработаны. Тест пройден.</w:t>
      </w:r>
    </w:p>
    <w:p w:rsidR="007B0EF2" w:rsidRDefault="007B0EF2" w:rsidP="007B0EF2">
      <w:pPr>
        <w:pStyle w:val="5"/>
        <w:rPr>
          <w:b/>
        </w:rPr>
      </w:pPr>
      <w:r>
        <w:t>Тест 7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граничных значений времени</w:t>
      </w:r>
      <w:r>
        <w:br/>
      </w:r>
      <w:r>
        <w:rPr>
          <w:b/>
        </w:rPr>
        <w:t>Исходные данные:</w:t>
      </w:r>
      <w:r>
        <w:br/>
        <w:t>Файл: test7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00:</w:t>
      </w:r>
      <w:r w:rsidR="00042952" w:rsidRPr="00042952">
        <w:t>1</w:t>
      </w:r>
      <w:r w:rsidR="00042952">
        <w:t>00,MINI-JET,A-0000,AP1</w:t>
      </w:r>
      <w:r w:rsidR="00042952">
        <w:br/>
        <w:t>23:</w:t>
      </w:r>
      <w:r w:rsidR="00042952" w:rsidRPr="00042952">
        <w:t>6</w:t>
      </w:r>
      <w:r w:rsidRPr="007B0EF2">
        <w:t>9,JUMBO-JET,A-9999,AP3</w:t>
      </w:r>
      <w:r w:rsidRPr="007B0EF2">
        <w:br/>
        <w:t>24:00,GHOST-PLANE,X-0000,AP2</w:t>
      </w:r>
    </w:p>
    <w:p w:rsidR="007B0EF2" w:rsidRDefault="007B0EF2" w:rsidP="007B0EF2">
      <w:r>
        <w:rPr>
          <w:b/>
        </w:rPr>
        <w:t>Ожидаемый результат: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1, поле 'Время': Поле слишком длинное (максимум 5 символов, получено 6)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2, поле 'Время': Минуты должны быть в диапазоне 00-59 (получено 69)</w:t>
      </w:r>
    </w:p>
    <w:p w:rsid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Строка 3, поле 'Время': Часы должны быть в диапазоне 00-23 (получено 24)</w:t>
      </w:r>
    </w:p>
    <w:p w:rsidR="007B0EF2" w:rsidRDefault="007B0EF2" w:rsidP="00042952">
      <w:pPr>
        <w:ind w:firstLine="0"/>
      </w:pPr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5368876" cy="616567"/>
            <wp:effectExtent l="19050" t="0" r="3224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980" cy="6209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Граничные значения времени корректно проверяются. Тест пройден.</w:t>
      </w:r>
    </w:p>
    <w:p w:rsidR="007B0EF2" w:rsidRDefault="007B0EF2" w:rsidP="007B0EF2">
      <w:pPr>
        <w:pStyle w:val="5"/>
        <w:rPr>
          <w:b/>
        </w:rPr>
      </w:pPr>
      <w:r>
        <w:t>Тест 8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пустых строк</w:t>
      </w:r>
      <w:r>
        <w:br/>
      </w:r>
      <w:r>
        <w:rPr>
          <w:b/>
        </w:rPr>
        <w:t>Исходные данные:</w:t>
      </w:r>
      <w:r>
        <w:br/>
        <w:t>Файл: test9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A-1234,AP1</w:t>
      </w:r>
      <w:r w:rsidRPr="007B0EF2">
        <w:br/>
      </w:r>
      <w:r w:rsidRPr="007B0EF2">
        <w:br/>
        <w:t>23:59,CESSNA-172,C-9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2, поле 'Строка': Пустая строка</w:t>
      </w:r>
    </w:p>
    <w:p w:rsidR="00042952" w:rsidRPr="00042952" w:rsidRDefault="00042952" w:rsidP="00042952">
      <w:pPr>
        <w:pStyle w:val="FencedCode"/>
        <w:shd w:val="clear" w:color="auto" w:fill="FFFFFF" w:themeFill="background1"/>
        <w:rPr>
          <w:lang w:val="ru-RU"/>
        </w:rPr>
      </w:pPr>
      <w:r w:rsidRPr="00042952">
        <w:rPr>
          <w:lang w:val="ru-RU"/>
        </w:rPr>
        <w:t>Airport AP1: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┌────────────┬───────────────┬────────────────┬────────────────┐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│ Time       │ Model         │ Bort Number    │ Airport        │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├────────────┼───────────────┼────────────────┼────────────────┤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│ 12:30      │ BOEING-747    │ A-1234         │ AP1            │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lastRenderedPageBreak/>
        <w:t>└────────────┴───────────────┴────────────────┴────────────────┘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Airport AP2: no landings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Airport AP3: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┌────────────┬───────────────┬────────────────┬────────────────┐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│ Time       │ Model         │ Bort Number    │ Airport        │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├────────────┼───────────────┼────────────────┼────────────────┤</w:t>
      </w:r>
    </w:p>
    <w:p w:rsidR="00042952" w:rsidRPr="00042952" w:rsidRDefault="00042952" w:rsidP="00042952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042952">
        <w:rPr>
          <w:lang w:val="ru-RU"/>
        </w:rPr>
        <w:t>│ 23:59      │ CESSNA-172    │ C-9999         │ AP3            │</w:t>
      </w:r>
    </w:p>
    <w:p w:rsidR="00042952" w:rsidRPr="007B0EF2" w:rsidRDefault="00042952" w:rsidP="00042952">
      <w:pPr>
        <w:pStyle w:val="FencedCode"/>
        <w:shd w:val="clear" w:color="auto" w:fill="FFFFFF" w:themeFill="background1"/>
        <w:rPr>
          <w:lang w:val="ru-RU"/>
        </w:rPr>
      </w:pPr>
      <w:r w:rsidRPr="00042952">
        <w:rPr>
          <w:lang w:val="ru-RU"/>
        </w:rPr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4195482" cy="3048000"/>
            <wp:effectExtent l="1905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D63B33" w:rsidRDefault="00D63B33" w:rsidP="00D63B33">
      <w:pPr>
        <w:pStyle w:val="5"/>
        <w:rPr>
          <w:b/>
        </w:rPr>
      </w:pPr>
      <w:r>
        <w:t>Тест 9</w:t>
      </w:r>
    </w:p>
    <w:p w:rsidR="00D63B33" w:rsidRDefault="00D63B33" w:rsidP="00D63B33">
      <w:r>
        <w:rPr>
          <w:b/>
        </w:rPr>
        <w:t>Цель:</w:t>
      </w:r>
      <w:r>
        <w:t xml:space="preserve"> Проверить обработку смешанных ошибок в одной строке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12:30,AIRBUS-A320,A-1233,AP1</w:t>
      </w:r>
    </w:p>
    <w:p w:rsidR="00D63B33" w:rsidRPr="00B610FA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08*651,AIRBUS-A320,,AP2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24:59,   LIRILI-172 , C-99999, AP5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23:77,   LARILA-172 , C-8s88, AP3</w:t>
      </w:r>
    </w:p>
    <w:p w:rsid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20:00,  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Sahur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-911 ,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b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-1000,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AP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1 </w:t>
      </w:r>
    </w:p>
    <w:p w:rsidR="00D63B33" w:rsidRDefault="00D63B33" w:rsidP="00D63B33">
      <w:pPr>
        <w:ind w:firstLine="0"/>
      </w:pPr>
      <w:r>
        <w:rPr>
          <w:b/>
        </w:rPr>
        <w:t>Ожидаемый результат: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Время': Поле слишком длинное (максимум 5 символов, получено 6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Время': Неправильный разделитель (должен быть ':', а получен '*'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Пустое поле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Поле слишком длинное (максимум 6 символов, получено 7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Время': Часы должны быть в диапазоне 00-23 (получено 24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Аэродром': Последний символ должен быть цифрой 1-3 (получено '5'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lastRenderedPageBreak/>
        <w:t>Строка 4, поле 'Время': Минуты должны быть в диапазоне 00-59 (получено 77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4, поле 'Бортовой номер': Недопустимый символ 's' в позиции 3 (ожидалась цифра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5, поле 'Аэродром': Поле слишком длинное (максимум 3 символов, получено 3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5, поле 'Бортовой номер': Первым символом должна быть заглавная буква A-Z (получено 'b')</w:t>
      </w: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</w:p>
    <w:p w:rsidR="00D63B33" w:rsidRPr="00D63B33" w:rsidRDefault="00D63B33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Airport AP1: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┌────────────┬───────────────┬────────────────┬────────────────┐</w:t>
      </w:r>
    </w:p>
    <w:p w:rsidR="00042952" w:rsidRPr="004D37F4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│ Time       │ Model         │ Bort Number    │ Airport        │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├────────────┼───────────────┼────────────────┼────────────────┤</w:t>
      </w:r>
    </w:p>
    <w:p w:rsidR="00042952" w:rsidRP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│ 12:30      │ AIRBUS-A320   │ A-1233         │ AP1            │</w:t>
      </w:r>
    </w:p>
    <w:p w:rsidR="00042952" w:rsidRDefault="00042952" w:rsidP="00042952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042952">
        <w:rPr>
          <w:rFonts w:ascii="Consolas" w:eastAsia="Consolas" w:hAnsi="Consolas" w:cs="Consolas"/>
          <w:color w:val="auto"/>
          <w:sz w:val="20"/>
          <w:szCs w:val="20"/>
        </w:rPr>
        <w:t>└────────────┴───────────────┴────────────────┴────────────────┘</w:t>
      </w:r>
    </w:p>
    <w:p w:rsidR="00D63B33" w:rsidRDefault="00D63B33" w:rsidP="00042952">
      <w:pPr>
        <w:ind w:firstLine="0"/>
      </w:pPr>
      <w:r>
        <w:rPr>
          <w:b/>
        </w:rPr>
        <w:t>Полученный результат:</w:t>
      </w:r>
      <w:r>
        <w:br/>
      </w:r>
      <w:r w:rsidR="00042952">
        <w:rPr>
          <w:noProof/>
          <w:lang w:eastAsia="ru-RU"/>
        </w:rPr>
        <w:drawing>
          <wp:inline distT="0" distB="0" distL="0" distR="0">
            <wp:extent cx="6570980" cy="3442395"/>
            <wp:effectExtent l="19050" t="0" r="127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3442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7B0EF2" w:rsidRDefault="007B0EF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B0EF2" w:rsidRDefault="007B0EF2" w:rsidP="007B0EF2">
      <w:pPr>
        <w:pStyle w:val="2"/>
        <w:numPr>
          <w:ilvl w:val="0"/>
          <w:numId w:val="0"/>
        </w:numPr>
        <w:ind w:left="360" w:hanging="360"/>
      </w:pPr>
      <w:bookmarkStart w:id="52" w:name="_Toc199882859"/>
      <w:r>
        <w:lastRenderedPageBreak/>
        <w:t>2. Корректные тесты</w:t>
      </w:r>
      <w:bookmarkEnd w:id="52"/>
    </w:p>
    <w:p w:rsidR="007B0EF2" w:rsidRDefault="007B0EF2" w:rsidP="007B0EF2">
      <w:pPr>
        <w:pStyle w:val="5"/>
        <w:rPr>
          <w:b/>
        </w:rPr>
      </w:pPr>
      <w:r>
        <w:t>Тест №1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 теста:</w:t>
      </w:r>
      <w:r>
        <w:t xml:space="preserve"> Проверить обработку данных с корректным форматом и заполнением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1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08:00,AN-24,d-1122,AP1</w:t>
      </w:r>
      <w:r w:rsidRPr="007B0EF2">
        <w:br/>
        <w:t>14:45,Airbus-A320,B-5678,AP1</w:t>
      </w:r>
      <w:r w:rsidRPr="007B0EF2">
        <w:br/>
        <w:t>12:30,Boeing-777,A-1234,AP1</w:t>
      </w:r>
      <w:r w:rsidRPr="007B0EF2">
        <w:br/>
        <w:t>10:30,LickIt-172,C-1122,AP2</w:t>
      </w:r>
      <w:r w:rsidRPr="007B0EF2">
        <w:br/>
        <w:t>16:20,Boeing-747,D-3344,AP2</w:t>
      </w:r>
      <w:r w:rsidRPr="007B0EF2">
        <w:br/>
        <w:t>12 :45,SuperJet,I -9012,AP2</w:t>
      </w:r>
      <w:r w:rsidRPr="007B0EF2">
        <w:br/>
        <w:t>07:00,Gymbro-190,E-5566,AP3</w:t>
      </w:r>
      <w:r w:rsidRPr="007B0EF2">
        <w:br/>
        <w:t>13:15,Bombardiro,F-7788,AP3</w:t>
      </w:r>
      <w:r w:rsidRPr="007B0EF2">
        <w:br/>
        <w:t>20:05,Crocodilo,G-9900,AP3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4:45      │ AIRBUS-A320   │ B-5678         │ AP1            │</w:t>
      </w:r>
      <w:r w:rsidRPr="007B0EF2">
        <w:br/>
        <w:t>│ 12:30      │ BOEING-777    │ A-1234         │ AP1            │</w:t>
      </w:r>
      <w:r w:rsidRPr="007B0EF2">
        <w:br/>
        <w:t>│ 08:00      │ AN-24         │ D-1122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2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6:20      │ BOEING-747    │ D-3344         │ AP2            │</w:t>
      </w:r>
      <w:r w:rsidRPr="007B0EF2">
        <w:br/>
        <w:t>│ 12:45      │ SUPERJET      │ I-9012         │ AP2            │</w:t>
      </w:r>
      <w:r w:rsidRPr="007B0EF2">
        <w:br/>
        <w:t>│ 10:30      │ LICKIT-172    │ C-1122         │ AP2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0:05      │ CROCODILO     │ G-9900         │ AP3            │</w:t>
      </w:r>
      <w:r w:rsidRPr="007B0EF2">
        <w:br/>
        <w:t>│ 13:15      │ BOMBARDIRO    │ F-7788         │ AP3            │</w:t>
      </w:r>
      <w:r w:rsidRPr="007B0EF2">
        <w:br/>
        <w:t>│ 07:00      │ GYMBRO-190    │ E-5566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lastRenderedPageBreak/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578350" cy="3327400"/>
            <wp:effectExtent l="1905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рограмма обработала данные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№2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обработку данных с лишними пробелами в полях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2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A-1234,AP1</w:t>
      </w:r>
      <w:r w:rsidRPr="007B0EF2">
        <w:br/>
        <w:t>08:15,AIRBUS-A320,B-5678,AP2</w:t>
      </w:r>
      <w:r w:rsidRPr="007B0EF2">
        <w:br/>
        <w:t>23:59,   LIRILI-172 , C-9999, AP3</w:t>
      </w:r>
      <w:r w:rsidRPr="007B0EF2">
        <w:br/>
        <w:t>23:00,   LARILA-172 , C-8888, AP3</w:t>
      </w:r>
      <w:r w:rsidRPr="007B0EF2">
        <w:br/>
        <w:t xml:space="preserve">20:00,   Sahur-911 , b-1000, AP3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47    │ A-1234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2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08:15      │ AIRBUS-A320   │ B-5678         │ AP2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3:59      │ LIRILI-172    │ C-9999         │ AP3            │</w:t>
      </w:r>
      <w:r w:rsidRPr="007B0EF2">
        <w:br/>
      </w:r>
      <w:r w:rsidRPr="007B0EF2">
        <w:lastRenderedPageBreak/>
        <w:t>│ 23:00      │ LARILA-172    │ C-8888         │ AP3            │</w:t>
      </w:r>
      <w:r w:rsidRPr="007B0EF2">
        <w:br/>
        <w:t>│ 20:00      │ SAHUR-911     │ B-1000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509105" cy="2997200"/>
            <wp:effectExtent l="19050" t="0" r="574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105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рограмма корректно обработала данные, игнорируя лишние пробелы. Тест пройден.</w:t>
      </w:r>
    </w:p>
    <w:p w:rsidR="007B0EF2" w:rsidRDefault="007B0EF2" w:rsidP="007B0EF2">
      <w:pPr>
        <w:pStyle w:val="5"/>
        <w:rPr>
          <w:b/>
        </w:rPr>
      </w:pPr>
      <w:r>
        <w:t>Тест №3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времени 23:59.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 xml:space="preserve">23:59,CONCORDE,C-9999,AP3  </w:t>
      </w:r>
      <w:r w:rsidRPr="007B0EF2">
        <w:br/>
        <w:t xml:space="preserve">12:30,Boeing-777,A-1234,AP1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77    │ A-1234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3:59      │ CONCORDE      │ C-9999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lastRenderedPageBreak/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564710" cy="1879600"/>
            <wp:effectExtent l="19050" t="0" r="729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71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Граничное время обработано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№4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времени 00:00 и минимальных данных.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92554A" w:rsidRPr="004D37F4" w:rsidRDefault="0092554A" w:rsidP="0092554A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4D37F4">
        <w:rPr>
          <w:rFonts w:ascii="Consolas" w:eastAsia="Consolas" w:hAnsi="Consolas" w:cs="Consolas"/>
          <w:color w:val="auto"/>
          <w:sz w:val="20"/>
          <w:szCs w:val="20"/>
        </w:rPr>
        <w:t>0:00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MINI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-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JET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A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-0000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AP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1</w:t>
      </w:r>
    </w:p>
    <w:p w:rsidR="0092554A" w:rsidRPr="004D37F4" w:rsidRDefault="0092554A" w:rsidP="0092554A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4D37F4">
        <w:rPr>
          <w:rFonts w:ascii="Consolas" w:eastAsia="Consolas" w:hAnsi="Consolas" w:cs="Consolas"/>
          <w:color w:val="auto"/>
          <w:sz w:val="20"/>
          <w:szCs w:val="20"/>
        </w:rPr>
        <w:t>12:00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Boeing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-777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A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-1234,</w:t>
      </w:r>
      <w:r w:rsidRPr="0092554A">
        <w:rPr>
          <w:rFonts w:ascii="Consolas" w:eastAsia="Consolas" w:hAnsi="Consolas" w:cs="Consolas"/>
          <w:color w:val="auto"/>
          <w:sz w:val="20"/>
          <w:szCs w:val="20"/>
          <w:lang w:val="en-US"/>
        </w:rPr>
        <w:t>AP</w:t>
      </w:r>
      <w:r w:rsidRPr="004D37F4">
        <w:rPr>
          <w:rFonts w:ascii="Consolas" w:eastAsia="Consolas" w:hAnsi="Consolas" w:cs="Consolas"/>
          <w:color w:val="auto"/>
          <w:sz w:val="20"/>
          <w:szCs w:val="20"/>
        </w:rPr>
        <w:t>1</w:t>
      </w:r>
    </w:p>
    <w:p w:rsidR="007B0EF2" w:rsidRPr="004D37F4" w:rsidRDefault="007B0EF2" w:rsidP="0092554A">
      <w:pPr>
        <w:ind w:firstLine="0"/>
      </w:pPr>
      <w:r>
        <w:rPr>
          <w:b/>
        </w:rPr>
        <w:t>Ожидаемый</w:t>
      </w:r>
      <w:r w:rsidRPr="004D37F4">
        <w:rPr>
          <w:b/>
        </w:rPr>
        <w:t xml:space="preserve"> </w:t>
      </w:r>
      <w:r>
        <w:rPr>
          <w:b/>
        </w:rPr>
        <w:t>результат</w:t>
      </w:r>
      <w:r w:rsidRPr="004D37F4">
        <w:rPr>
          <w:b/>
        </w:rPr>
        <w:t>:</w:t>
      </w:r>
    </w:p>
    <w:p w:rsidR="0092554A" w:rsidRPr="004D37F4" w:rsidRDefault="007B0EF2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7B0EF2">
        <w:t>Airport</w:t>
      </w:r>
      <w:r w:rsidRPr="004D37F4">
        <w:rPr>
          <w:lang w:val="ru-RU"/>
        </w:rPr>
        <w:t xml:space="preserve"> </w:t>
      </w:r>
      <w:r w:rsidRPr="007B0EF2">
        <w:t>AP</w:t>
      </w:r>
      <w:r w:rsidRPr="004D37F4">
        <w:rPr>
          <w:lang w:val="ru-RU"/>
        </w:rPr>
        <w:t>1:</w:t>
      </w:r>
      <w:r w:rsidRPr="004D37F4">
        <w:rPr>
          <w:lang w:val="ru-RU"/>
        </w:rPr>
        <w:br/>
      </w:r>
      <w:r w:rsidR="0092554A" w:rsidRPr="004D37F4">
        <w:rPr>
          <w:lang w:val="ru-RU"/>
        </w:rPr>
        <w:t>┌────────────┬───────────────┬────────────────┬────────────────┐</w:t>
      </w:r>
    </w:p>
    <w:p w:rsidR="0092554A" w:rsidRPr="004D37F4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4D37F4">
        <w:rPr>
          <w:lang w:val="ru-RU"/>
        </w:rPr>
        <w:t xml:space="preserve">│ </w:t>
      </w:r>
      <w:r w:rsidRPr="0092554A">
        <w:t>Time</w:t>
      </w:r>
      <w:r w:rsidRPr="004D37F4">
        <w:rPr>
          <w:lang w:val="ru-RU"/>
        </w:rPr>
        <w:t xml:space="preserve">       │ </w:t>
      </w:r>
      <w:r w:rsidRPr="0092554A">
        <w:t>Model</w:t>
      </w:r>
      <w:r w:rsidRPr="004D37F4">
        <w:rPr>
          <w:lang w:val="ru-RU"/>
        </w:rPr>
        <w:t xml:space="preserve">         │ </w:t>
      </w:r>
      <w:r w:rsidRPr="0092554A">
        <w:t>Bort</w:t>
      </w:r>
      <w:r w:rsidRPr="004D37F4">
        <w:rPr>
          <w:lang w:val="ru-RU"/>
        </w:rPr>
        <w:t xml:space="preserve"> </w:t>
      </w:r>
      <w:r w:rsidRPr="0092554A">
        <w:t>Number</w:t>
      </w:r>
      <w:r w:rsidRPr="004D37F4">
        <w:rPr>
          <w:lang w:val="ru-RU"/>
        </w:rPr>
        <w:t xml:space="preserve">    │ </w:t>
      </w:r>
      <w:r w:rsidRPr="0092554A">
        <w:t>Airport</w:t>
      </w:r>
      <w:r w:rsidRPr="004D37F4">
        <w:rPr>
          <w:lang w:val="ru-RU"/>
        </w:rPr>
        <w:t xml:space="preserve">        │</w:t>
      </w:r>
    </w:p>
    <w:p w:rsidR="0092554A" w:rsidRPr="004D37F4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4D37F4">
        <w:rPr>
          <w:lang w:val="ru-RU"/>
        </w:rPr>
        <w:t>├────────────┼───────────────┼────────────────┼────────────────┤</w:t>
      </w:r>
    </w:p>
    <w:p w:rsidR="0092554A" w:rsidRPr="004D37F4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4D37F4">
        <w:rPr>
          <w:lang w:val="ru-RU"/>
        </w:rPr>
        <w:t xml:space="preserve">│ 12:00      │ </w:t>
      </w:r>
      <w:r w:rsidRPr="0092554A">
        <w:t>Boeing</w:t>
      </w:r>
      <w:r w:rsidRPr="004D37F4">
        <w:rPr>
          <w:lang w:val="ru-RU"/>
        </w:rPr>
        <w:t xml:space="preserve">-777    │ </w:t>
      </w:r>
      <w:r w:rsidRPr="0092554A">
        <w:t>A</w:t>
      </w:r>
      <w:r w:rsidRPr="004D37F4">
        <w:rPr>
          <w:lang w:val="ru-RU"/>
        </w:rPr>
        <w:t xml:space="preserve">-1234         │ </w:t>
      </w:r>
      <w:r w:rsidRPr="0092554A">
        <w:t>AP</w:t>
      </w:r>
      <w:r w:rsidRPr="004D37F4">
        <w:rPr>
          <w:lang w:val="ru-RU"/>
        </w:rPr>
        <w:t>1            │</w:t>
      </w:r>
    </w:p>
    <w:p w:rsidR="0092554A" w:rsidRPr="004D37F4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4D37F4">
        <w:rPr>
          <w:lang w:val="ru-RU"/>
        </w:rPr>
        <w:t xml:space="preserve">│ 00:00      │ </w:t>
      </w:r>
      <w:r w:rsidRPr="0092554A">
        <w:t>MINI</w:t>
      </w:r>
      <w:r w:rsidRPr="004D37F4">
        <w:rPr>
          <w:lang w:val="ru-RU"/>
        </w:rPr>
        <w:t>-</w:t>
      </w:r>
      <w:r w:rsidRPr="0092554A">
        <w:t>JET</w:t>
      </w:r>
      <w:r w:rsidRPr="004D37F4">
        <w:rPr>
          <w:lang w:val="ru-RU"/>
        </w:rPr>
        <w:t xml:space="preserve">      │ </w:t>
      </w:r>
      <w:r w:rsidRPr="0092554A">
        <w:t>A</w:t>
      </w:r>
      <w:r w:rsidRPr="004D37F4">
        <w:rPr>
          <w:lang w:val="ru-RU"/>
        </w:rPr>
        <w:t xml:space="preserve">-0000         │ </w:t>
      </w:r>
      <w:r w:rsidRPr="0092554A">
        <w:t>AP</w:t>
      </w:r>
      <w:r w:rsidRPr="004D37F4">
        <w:rPr>
          <w:lang w:val="ru-RU"/>
        </w:rPr>
        <w:t>1            │</w:t>
      </w:r>
    </w:p>
    <w:p w:rsidR="007B0EF2" w:rsidRPr="007B0EF2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92554A">
        <w:rPr>
          <w:lang w:val="ru-RU"/>
        </w:rPr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375150" cy="1367234"/>
            <wp:effectExtent l="19050" t="0" r="635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150" cy="1367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Минимальные значения обработаны без ошибок. Тест пройден.</w:t>
      </w:r>
    </w:p>
    <w:p w:rsidR="007B0EF2" w:rsidRDefault="007B0EF2" w:rsidP="007B0EF2">
      <w:pPr>
        <w:pStyle w:val="5"/>
        <w:rPr>
          <w:b/>
        </w:rPr>
      </w:pPr>
      <w:r>
        <w:t>Тест №5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вывод сообщения no landings для аэродрома без данных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5.txt</w:t>
      </w:r>
      <w:r w:rsidRPr="007B0EF2">
        <w:rPr>
          <w:lang w:val="en-US"/>
        </w:rPr>
        <w:br/>
        <w:t>(</w:t>
      </w:r>
      <w:r>
        <w:t>Пустой</w:t>
      </w:r>
      <w:r w:rsidRPr="007B0EF2">
        <w:rPr>
          <w:lang w:val="en-US"/>
        </w:rPr>
        <w:t xml:space="preserve"> </w:t>
      </w:r>
      <w:r>
        <w:t>файл</w:t>
      </w:r>
      <w:r w:rsidRPr="007B0EF2">
        <w:rPr>
          <w:lang w:val="en-US"/>
        </w:rPr>
        <w:t>)</w:t>
      </w:r>
      <w:r w:rsidRPr="007B0EF2">
        <w:rPr>
          <w:lang w:val="en-US"/>
        </w:rPr>
        <w:br/>
      </w: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lastRenderedPageBreak/>
        <w:t>Airport AP1: no landings</w:t>
      </w:r>
      <w:r w:rsidRPr="007B0EF2">
        <w:br/>
        <w:t>Airport AP2: no landings</w:t>
      </w:r>
      <w:r w:rsidRPr="007B0EF2">
        <w:br/>
        <w:t>Airport AP3: no landings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1822450" cy="687717"/>
            <wp:effectExtent l="19050" t="0" r="635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450" cy="6877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7B0EF2" w:rsidRDefault="007B0EF2" w:rsidP="007B0EF2">
      <w:pPr>
        <w:pStyle w:val="5"/>
        <w:rPr>
          <w:b/>
        </w:rPr>
      </w:pPr>
      <w:r>
        <w:t>Тест №6</w:t>
      </w:r>
    </w:p>
    <w:p w:rsidR="007B0EF2" w:rsidRDefault="007B0EF2" w:rsidP="007B0EF2">
      <w:r>
        <w:rPr>
          <w:b/>
        </w:rPr>
        <w:t>Цель:</w:t>
      </w:r>
      <w:r>
        <w:t xml:space="preserve"> Нормализация значений с дефисами и лишними пробелами.</w:t>
      </w:r>
      <w:r>
        <w:br/>
      </w:r>
      <w:r>
        <w:rPr>
          <w:b/>
        </w:rPr>
        <w:t>Исходные данные:</w:t>
      </w:r>
      <w:r>
        <w:br/>
        <w:t>Файл: test6.txt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 xml:space="preserve">23:59,   </w:t>
      </w:r>
      <w:r w:rsidRPr="007B0EF2">
        <w:t>LIRILI</w:t>
      </w:r>
      <w:r w:rsidRPr="007B0EF2">
        <w:rPr>
          <w:lang w:val="ru-RU"/>
        </w:rPr>
        <w:t xml:space="preserve">-172 , </w:t>
      </w:r>
      <w:r w:rsidRPr="007B0EF2">
        <w:t>C</w:t>
      </w:r>
      <w:r w:rsidRPr="007B0EF2">
        <w:rPr>
          <w:lang w:val="ru-RU"/>
        </w:rPr>
        <w:t xml:space="preserve">-9999, </w:t>
      </w:r>
      <w:r w:rsidRPr="007B0EF2">
        <w:t>AP</w:t>
      </w:r>
      <w:r w:rsidRPr="007B0EF2">
        <w:rPr>
          <w:lang w:val="ru-RU"/>
        </w:rPr>
        <w:t xml:space="preserve">3  </w:t>
      </w:r>
      <w:r w:rsidRPr="007B0EF2">
        <w:rPr>
          <w:lang w:val="ru-RU"/>
        </w:rPr>
        <w:br/>
        <w:t xml:space="preserve">23:00,   </w:t>
      </w:r>
      <w:r w:rsidRPr="007B0EF2">
        <w:t>LARILA</w:t>
      </w:r>
      <w:r w:rsidRPr="007B0EF2">
        <w:rPr>
          <w:lang w:val="ru-RU"/>
        </w:rPr>
        <w:t xml:space="preserve">-172 , </w:t>
      </w:r>
      <w:r w:rsidRPr="007B0EF2">
        <w:t>C</w:t>
      </w:r>
      <w:r w:rsidRPr="007B0EF2">
        <w:rPr>
          <w:lang w:val="ru-RU"/>
        </w:rPr>
        <w:t xml:space="preserve">-8888, </w:t>
      </w:r>
      <w:r w:rsidRPr="007B0EF2">
        <w:t>AP</w:t>
      </w:r>
      <w:r w:rsidRPr="007B0EF2">
        <w:rPr>
          <w:lang w:val="ru-RU"/>
        </w:rPr>
        <w:t xml:space="preserve">3  </w:t>
      </w:r>
      <w:r w:rsidRPr="007B0EF2">
        <w:rPr>
          <w:lang w:val="ru-RU"/>
        </w:rPr>
        <w:br/>
        <w:t xml:space="preserve">20:00,   </w:t>
      </w:r>
      <w:r w:rsidRPr="007B0EF2">
        <w:t>Sahur</w:t>
      </w:r>
      <w:r w:rsidRPr="007B0EF2">
        <w:rPr>
          <w:lang w:val="ru-RU"/>
        </w:rPr>
        <w:t xml:space="preserve">-911 , </w:t>
      </w:r>
      <w:r w:rsidRPr="007B0EF2">
        <w:t>b</w:t>
      </w:r>
      <w:r w:rsidRPr="007B0EF2">
        <w:rPr>
          <w:lang w:val="ru-RU"/>
        </w:rPr>
        <w:t xml:space="preserve">-1000, </w:t>
      </w:r>
      <w:r w:rsidRPr="007B0EF2">
        <w:t>AP</w:t>
      </w:r>
      <w:r w:rsidRPr="007B0EF2">
        <w:rPr>
          <w:lang w:val="ru-RU"/>
        </w:rPr>
        <w:t xml:space="preserve">3  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t>Airport</w:t>
      </w:r>
      <w:r w:rsidRPr="007B0EF2">
        <w:rPr>
          <w:lang w:val="ru-RU"/>
        </w:rPr>
        <w:t xml:space="preserve"> </w:t>
      </w:r>
      <w:r w:rsidRPr="007B0EF2">
        <w:t>AP</w:t>
      </w:r>
      <w:r w:rsidRPr="007B0EF2">
        <w:rPr>
          <w:lang w:val="ru-RU"/>
        </w:rPr>
        <w:t>3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 w:rsidRPr="007B0EF2">
        <w:t>Time</w:t>
      </w:r>
      <w:r w:rsidRPr="007B0EF2">
        <w:rPr>
          <w:lang w:val="ru-RU"/>
        </w:rPr>
        <w:t xml:space="preserve">       │ </w:t>
      </w:r>
      <w:r w:rsidRPr="007B0EF2">
        <w:t>Model</w:t>
      </w:r>
      <w:r w:rsidRPr="007B0EF2">
        <w:rPr>
          <w:lang w:val="ru-RU"/>
        </w:rPr>
        <w:t xml:space="preserve">         │ </w:t>
      </w:r>
      <w:r w:rsidRPr="007B0EF2">
        <w:t>Bort</w:t>
      </w:r>
      <w:r w:rsidRPr="007B0EF2">
        <w:rPr>
          <w:lang w:val="ru-RU"/>
        </w:rPr>
        <w:t xml:space="preserve"> </w:t>
      </w:r>
      <w:r w:rsidRPr="007B0EF2">
        <w:t>Number</w:t>
      </w:r>
      <w:r w:rsidRPr="007B0EF2">
        <w:rPr>
          <w:lang w:val="ru-RU"/>
        </w:rPr>
        <w:t xml:space="preserve">    │ </w:t>
      </w:r>
      <w:r w:rsidRPr="007B0EF2"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23:59      │ </w:t>
      </w:r>
      <w:r w:rsidRPr="007B0EF2">
        <w:t>LIRILI</w:t>
      </w:r>
      <w:r w:rsidRPr="007B0EF2">
        <w:rPr>
          <w:lang w:val="ru-RU"/>
        </w:rPr>
        <w:t xml:space="preserve">-172    │ </w:t>
      </w:r>
      <w:r w:rsidRPr="007B0EF2">
        <w:t>C</w:t>
      </w:r>
      <w:r w:rsidRPr="007B0EF2">
        <w:rPr>
          <w:lang w:val="ru-RU"/>
        </w:rPr>
        <w:t xml:space="preserve">-9999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 xml:space="preserve">│ 23:00      │ </w:t>
      </w:r>
      <w:r w:rsidRPr="007B0EF2">
        <w:t>LARILA</w:t>
      </w:r>
      <w:r w:rsidRPr="007B0EF2">
        <w:rPr>
          <w:lang w:val="ru-RU"/>
        </w:rPr>
        <w:t xml:space="preserve">-172    │ </w:t>
      </w:r>
      <w:r w:rsidRPr="007B0EF2">
        <w:t>C</w:t>
      </w:r>
      <w:r w:rsidRPr="007B0EF2">
        <w:rPr>
          <w:lang w:val="ru-RU"/>
        </w:rPr>
        <w:t xml:space="preserve">-8888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 xml:space="preserve">│ 20:00      │ </w:t>
      </w:r>
      <w:r w:rsidRPr="007B0EF2">
        <w:t>SAHUR</w:t>
      </w:r>
      <w:r w:rsidRPr="007B0EF2">
        <w:rPr>
          <w:lang w:val="ru-RU"/>
        </w:rPr>
        <w:t xml:space="preserve">-911     │ </w:t>
      </w:r>
      <w:r w:rsidRPr="007B0EF2">
        <w:t>B</w:t>
      </w:r>
      <w:r w:rsidRPr="007B0EF2">
        <w:rPr>
          <w:lang w:val="ru-RU"/>
        </w:rPr>
        <w:t xml:space="preserve">-1000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370999" cy="1066800"/>
            <wp:effectExtent l="1905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0693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Данные с дефисами в модели и бортовом номере корректно нормализованы. Тест пройден.</w:t>
      </w:r>
    </w:p>
    <w:p w:rsidR="007B0EF2" w:rsidRDefault="007B0EF2" w:rsidP="007B0EF2">
      <w:pPr>
        <w:pStyle w:val="5"/>
        <w:rPr>
          <w:b/>
        </w:rPr>
      </w:pPr>
      <w:r>
        <w:t>Тест №7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сортировку при одинаковом времени посадки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7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 xml:space="preserve">12:30,BOEING-747,A-1234,AP1  </w:t>
      </w:r>
      <w:r w:rsidRPr="007B0EF2">
        <w:br/>
        <w:t xml:space="preserve">12:30,AIRBUS-A320,B-5678,AP1  </w:t>
      </w:r>
      <w:r w:rsidRPr="007B0EF2">
        <w:br/>
        <w:t xml:space="preserve">12:30,CESSNA-172,C-9999,AP1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lastRenderedPageBreak/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47    │ A-1234         │ AP1            │</w:t>
      </w:r>
      <w:r w:rsidRPr="007B0EF2">
        <w:br/>
        <w:t>│ 12:30      │ AIRBUS-A320   │ B-5678         │ AP1            │</w:t>
      </w:r>
      <w:r w:rsidRPr="007B0EF2">
        <w:br/>
        <w:t>│ 12:30      │ CESSNA-172    │ C-9999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476750" cy="952500"/>
            <wp:effectExtent l="1905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076" cy="9532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При одинаковом времени записи выводятся в порядке их следования в файле. Тест пройден.</w:t>
      </w:r>
    </w:p>
    <w:p w:rsidR="007B0EF2" w:rsidRDefault="007B0EF2" w:rsidP="007B0EF2">
      <w:pPr>
        <w:pStyle w:val="5"/>
        <w:rPr>
          <w:b/>
        </w:rPr>
      </w:pPr>
      <w:r>
        <w:t>Тест №8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обработку файла с одной корректной записью среди ошибок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8.txt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 xml:space="preserve">INVALID_DATA  </w:t>
      </w:r>
      <w:r>
        <w:br/>
        <w:t xml:space="preserve">12:30,BOEING-747,A-1234,AP1  </w:t>
      </w:r>
      <w:r>
        <w:br/>
        <w:t xml:space="preserve">EMPTY_LINE  </w:t>
      </w:r>
    </w:p>
    <w:p w:rsidR="007B0EF2" w:rsidRPr="004D37F4" w:rsidRDefault="007B0EF2" w:rsidP="007B0EF2">
      <w:r>
        <w:rPr>
          <w:b/>
        </w:rPr>
        <w:t>Ожидаемый</w:t>
      </w:r>
      <w:r w:rsidRPr="004D37F4">
        <w:rPr>
          <w:b/>
        </w:rPr>
        <w:t xml:space="preserve"> </w:t>
      </w:r>
      <w:r>
        <w:rPr>
          <w:b/>
        </w:rPr>
        <w:t>результат</w:t>
      </w:r>
      <w:r w:rsidRPr="004D37F4">
        <w:rPr>
          <w:b/>
        </w:rPr>
        <w:t>:</w:t>
      </w:r>
    </w:p>
    <w:p w:rsidR="0092554A" w:rsidRPr="0092554A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92554A">
        <w:rPr>
          <w:lang w:val="ru-RU"/>
        </w:rPr>
        <w:t>Строка 1, поле 'Строка': Неправильное построение строки (недостаточно запятых)</w:t>
      </w:r>
    </w:p>
    <w:p w:rsidR="007B0EF2" w:rsidRPr="004D37F4" w:rsidRDefault="0092554A" w:rsidP="0092554A">
      <w:pPr>
        <w:pStyle w:val="FencedCode"/>
        <w:shd w:val="clear" w:color="auto" w:fill="FFFFFF" w:themeFill="background1"/>
        <w:spacing w:after="0"/>
        <w:rPr>
          <w:lang w:val="ru-RU"/>
        </w:rPr>
      </w:pPr>
      <w:r w:rsidRPr="004D37F4">
        <w:rPr>
          <w:lang w:val="ru-RU"/>
        </w:rPr>
        <w:t>Строка 3, поле 'Строка': Неправильное построение строки (недостаточно запятых)</w:t>
      </w:r>
      <w:r w:rsidR="007B0EF2" w:rsidRPr="004D37F4">
        <w:rPr>
          <w:lang w:val="ru-RU"/>
        </w:rPr>
        <w:br/>
      </w:r>
      <w:r w:rsidR="007B0EF2" w:rsidRPr="004D37F4">
        <w:rPr>
          <w:lang w:val="ru-RU"/>
        </w:rPr>
        <w:br/>
      </w:r>
      <w:r w:rsidR="007B0EF2">
        <w:t>Airport</w:t>
      </w:r>
      <w:r w:rsidR="007B0EF2" w:rsidRPr="004D37F4">
        <w:rPr>
          <w:lang w:val="ru-RU"/>
        </w:rPr>
        <w:t xml:space="preserve"> </w:t>
      </w:r>
      <w:r w:rsidR="007B0EF2">
        <w:t>AP</w:t>
      </w:r>
      <w:r w:rsidR="007B0EF2" w:rsidRPr="004D37F4">
        <w:rPr>
          <w:lang w:val="ru-RU"/>
        </w:rPr>
        <w:t>1:</w:t>
      </w:r>
      <w:r w:rsidR="007B0EF2" w:rsidRPr="004D37F4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="007B0EF2" w:rsidRPr="004D37F4">
        <w:rPr>
          <w:lang w:val="ru-RU"/>
        </w:rPr>
        <w:br/>
        <w:t xml:space="preserve">│ </w:t>
      </w:r>
      <w:r w:rsidR="007B0EF2">
        <w:t>Time</w:t>
      </w:r>
      <w:r w:rsidR="007B0EF2" w:rsidRPr="004D37F4">
        <w:rPr>
          <w:lang w:val="ru-RU"/>
        </w:rPr>
        <w:t xml:space="preserve">       │ </w:t>
      </w:r>
      <w:r w:rsidR="007B0EF2">
        <w:t>Model</w:t>
      </w:r>
      <w:r w:rsidR="007B0EF2" w:rsidRPr="004D37F4">
        <w:rPr>
          <w:lang w:val="ru-RU"/>
        </w:rPr>
        <w:t xml:space="preserve">         │ </w:t>
      </w:r>
      <w:r w:rsidR="007B0EF2">
        <w:t>Bort</w:t>
      </w:r>
      <w:r w:rsidR="007B0EF2" w:rsidRPr="004D37F4">
        <w:rPr>
          <w:lang w:val="ru-RU"/>
        </w:rPr>
        <w:t xml:space="preserve"> </w:t>
      </w:r>
      <w:r w:rsidR="007B0EF2">
        <w:t>Number</w:t>
      </w:r>
      <w:r w:rsidR="007B0EF2" w:rsidRPr="004D37F4">
        <w:rPr>
          <w:lang w:val="ru-RU"/>
        </w:rPr>
        <w:t xml:space="preserve">    │ </w:t>
      </w:r>
      <w:r w:rsidR="007B0EF2">
        <w:t>Airport</w:t>
      </w:r>
      <w:r w:rsidR="007B0EF2" w:rsidRPr="004D37F4">
        <w:rPr>
          <w:lang w:val="ru-RU"/>
        </w:rPr>
        <w:t xml:space="preserve">        │</w:t>
      </w:r>
      <w:r w:rsidR="007B0EF2" w:rsidRPr="004D37F4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="007B0EF2" w:rsidRPr="004D37F4">
        <w:rPr>
          <w:lang w:val="ru-RU"/>
        </w:rPr>
        <w:br/>
        <w:t xml:space="preserve">│ 12:30      │ </w:t>
      </w:r>
      <w:r w:rsidR="007B0EF2">
        <w:t>BOEING</w:t>
      </w:r>
      <w:r w:rsidR="007B0EF2" w:rsidRPr="004D37F4">
        <w:rPr>
          <w:lang w:val="ru-RU"/>
        </w:rPr>
        <w:t xml:space="preserve">-747    │ </w:t>
      </w:r>
      <w:r w:rsidR="007B0EF2">
        <w:t>A</w:t>
      </w:r>
      <w:r w:rsidR="007B0EF2" w:rsidRPr="004D37F4">
        <w:rPr>
          <w:lang w:val="ru-RU"/>
        </w:rPr>
        <w:t xml:space="preserve">-1234         │ </w:t>
      </w:r>
      <w:r w:rsidR="007B0EF2">
        <w:t>AP</w:t>
      </w:r>
      <w:r w:rsidR="007B0EF2" w:rsidRPr="004D37F4">
        <w:rPr>
          <w:lang w:val="ru-RU"/>
        </w:rPr>
        <w:t>1            │</w:t>
      </w:r>
      <w:r w:rsidR="007B0EF2" w:rsidRPr="004D37F4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840257" cy="1473200"/>
            <wp:effectExtent l="1905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257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Корректная запись обработана, ошибки проигнорированы с выводом соответствующих сообщений. Тест пройден.</w:t>
      </w:r>
    </w:p>
    <w:p w:rsidR="007B0EF2" w:rsidRDefault="007B0EF2" w:rsidP="007B0EF2">
      <w:pPr>
        <w:pStyle w:val="5"/>
        <w:rPr>
          <w:b/>
        </w:rPr>
      </w:pPr>
      <w:r>
        <w:t>Тест №9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lastRenderedPageBreak/>
        <w:t>Цель:</w:t>
      </w:r>
      <w:r>
        <w:t xml:space="preserve"> Проверить обработку времени с ведущими нулями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9.txt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 xml:space="preserve">00:05,MINI-JET,A-0005,AP1  </w:t>
      </w:r>
      <w:r>
        <w:br/>
        <w:t xml:space="preserve">05:09,CESSNA-172,C-0909,AP3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>Airport AP1:</w:t>
      </w:r>
      <w:r>
        <w:br/>
        <w:t>┌────────────┬───────────────┬────────────────┬────────────────┐</w:t>
      </w:r>
      <w:r>
        <w:br/>
        <w:t>│ Time       │ Model         │ Bort Number    │ Airport        │</w:t>
      </w:r>
      <w:r>
        <w:br/>
        <w:t>├────────────┼───────────────┼────────────────┼────────────────┤</w:t>
      </w:r>
      <w:r>
        <w:br/>
        <w:t>│ 00:05      │ MINI-JET      │ A-0005         │ AP1            │</w:t>
      </w:r>
      <w:r>
        <w:br/>
        <w:t>└────────────┴───────────────┴────────────────┴────────────────┘</w:t>
      </w:r>
      <w:r>
        <w:br/>
      </w:r>
      <w:r>
        <w:br/>
        <w:t>Airport AP3:</w:t>
      </w:r>
      <w:r>
        <w:br/>
        <w:t>┌────────────┬───────────────┬────────────────┬────────────────┐</w:t>
      </w:r>
      <w:r>
        <w:br/>
        <w:t>│ Time       │ Model         │ Bort Number    │ Airport        │</w:t>
      </w:r>
      <w:r>
        <w:br/>
        <w:t>├────────────┼───────────────┼────────────────┼────────────────┤</w:t>
      </w:r>
      <w:r>
        <w:br/>
        <w:t>│ 05:09      │ CESSNA-172    │ C-0909         │ AP3            │</w:t>
      </w:r>
      <w: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461296" cy="1879600"/>
            <wp:effectExtent l="1905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296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Время с ведущими нулями обработано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10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специальных символов</w:t>
      </w:r>
      <w:r>
        <w:br/>
      </w:r>
      <w:r>
        <w:rPr>
          <w:b/>
        </w:rPr>
        <w:t>Исходные данные:</w:t>
      </w:r>
      <w:r>
        <w:br/>
        <w:t>Файл: test8.txt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12:30,</w:t>
      </w:r>
      <w:r>
        <w:t>BOEING</w:t>
      </w:r>
      <w:r w:rsidRPr="007B0EF2">
        <w:rPr>
          <w:lang w:val="ru-RU"/>
        </w:rPr>
        <w:t>@747,</w:t>
      </w:r>
      <w:r>
        <w:t>A</w:t>
      </w:r>
      <w:r w:rsidRPr="007B0EF2">
        <w:rPr>
          <w:lang w:val="ru-RU"/>
        </w:rPr>
        <w:t>-1234,</w:t>
      </w:r>
      <w:r>
        <w:t>AP</w:t>
      </w:r>
      <w:r w:rsidRPr="007B0EF2">
        <w:rPr>
          <w:lang w:val="ru-RU"/>
        </w:rPr>
        <w:t>1</w:t>
      </w:r>
      <w:r w:rsidRPr="007B0EF2">
        <w:rPr>
          <w:lang w:val="ru-RU"/>
        </w:rPr>
        <w:br/>
        <w:t>08:15,</w:t>
      </w:r>
      <w:r>
        <w:t>AIRBUS</w:t>
      </w:r>
      <w:r w:rsidRPr="007B0EF2">
        <w:rPr>
          <w:lang w:val="ru-RU"/>
        </w:rPr>
        <w:t>#</w:t>
      </w:r>
      <w:r>
        <w:t>A</w:t>
      </w:r>
      <w:r w:rsidRPr="007B0EF2">
        <w:rPr>
          <w:lang w:val="ru-RU"/>
        </w:rPr>
        <w:t>320,</w:t>
      </w:r>
      <w:r>
        <w:t>B</w:t>
      </w:r>
      <w:r w:rsidRPr="007B0EF2">
        <w:rPr>
          <w:lang w:val="ru-RU"/>
        </w:rPr>
        <w:t>-5678,</w:t>
      </w:r>
      <w:r>
        <w:t>AP</w:t>
      </w:r>
      <w:r w:rsidRPr="007B0EF2">
        <w:rPr>
          <w:lang w:val="ru-RU"/>
        </w:rPr>
        <w:t>2</w:t>
      </w:r>
      <w:r w:rsidRPr="007B0EF2">
        <w:rPr>
          <w:lang w:val="ru-RU"/>
        </w:rPr>
        <w:br/>
        <w:t>23:59,</w:t>
      </w:r>
      <w:r>
        <w:t>CESSNA</w:t>
      </w:r>
      <w:r w:rsidRPr="007B0EF2">
        <w:rPr>
          <w:lang w:val="ru-RU"/>
        </w:rPr>
        <w:t>$172,</w:t>
      </w:r>
      <w:r>
        <w:t>C</w:t>
      </w:r>
      <w:r w:rsidRPr="007B0EF2">
        <w:rPr>
          <w:lang w:val="ru-RU"/>
        </w:rPr>
        <w:t>-9999,</w:t>
      </w:r>
      <w:r>
        <w:t>AP</w:t>
      </w:r>
      <w:r w:rsidRPr="007B0EF2">
        <w:rPr>
          <w:lang w:val="ru-RU"/>
        </w:rPr>
        <w:t>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1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12:30      │ </w:t>
      </w:r>
      <w:r>
        <w:t>BOEING</w:t>
      </w:r>
      <w:r w:rsidRPr="007B0EF2">
        <w:rPr>
          <w:lang w:val="ru-RU"/>
        </w:rPr>
        <w:t xml:space="preserve">@747    │ </w:t>
      </w:r>
      <w:r>
        <w:t>A</w:t>
      </w:r>
      <w:r w:rsidRPr="007B0EF2">
        <w:rPr>
          <w:lang w:val="ru-RU"/>
        </w:rPr>
        <w:t xml:space="preserve">-1234         │ </w:t>
      </w:r>
      <w:r>
        <w:t>AP</w:t>
      </w:r>
      <w:r w:rsidRPr="007B0EF2">
        <w:rPr>
          <w:lang w:val="ru-RU"/>
        </w:rPr>
        <w:t>1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rPr>
          <w:lang w:val="ru-RU"/>
        </w:rPr>
        <w:br/>
      </w:r>
      <w:r w:rsidRPr="007B0EF2">
        <w:rPr>
          <w:lang w:val="ru-RU"/>
        </w:rPr>
        <w:br/>
      </w:r>
      <w:r>
        <w:lastRenderedPageBreak/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2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08:15      │ </w:t>
      </w:r>
      <w:r>
        <w:t>AIRBUS</w:t>
      </w:r>
      <w:r w:rsidRPr="007B0EF2">
        <w:rPr>
          <w:lang w:val="ru-RU"/>
        </w:rPr>
        <w:t>#</w:t>
      </w:r>
      <w:r>
        <w:t>A</w:t>
      </w:r>
      <w:r w:rsidRPr="007B0EF2">
        <w:rPr>
          <w:lang w:val="ru-RU"/>
        </w:rPr>
        <w:t xml:space="preserve">320   │ </w:t>
      </w:r>
      <w:r>
        <w:t>B</w:t>
      </w:r>
      <w:r w:rsidRPr="007B0EF2">
        <w:rPr>
          <w:lang w:val="ru-RU"/>
        </w:rPr>
        <w:t xml:space="preserve">-5678         │ </w:t>
      </w:r>
      <w:r>
        <w:t>AP</w:t>
      </w:r>
      <w:r w:rsidRPr="007B0EF2">
        <w:rPr>
          <w:lang w:val="ru-RU"/>
        </w:rPr>
        <w:t>2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rPr>
          <w:lang w:val="ru-RU"/>
        </w:rPr>
        <w:br/>
      </w:r>
      <w:r w:rsidRPr="007B0EF2">
        <w:rPr>
          <w:lang w:val="ru-RU"/>
        </w:rPr>
        <w:br/>
      </w:r>
      <w:r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3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23:59      │ </w:t>
      </w:r>
      <w:r>
        <w:t>CESSNA</w:t>
      </w:r>
      <w:r w:rsidRPr="007B0EF2">
        <w:rPr>
          <w:lang w:val="ru-RU"/>
        </w:rPr>
        <w:t xml:space="preserve">$172    │ </w:t>
      </w:r>
      <w:r>
        <w:t>C</w:t>
      </w:r>
      <w:r w:rsidRPr="007B0EF2">
        <w:rPr>
          <w:lang w:val="ru-RU"/>
        </w:rPr>
        <w:t xml:space="preserve">-9999         │ </w:t>
      </w:r>
      <w:r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</w:r>
      <w:r w:rsidR="0092554A">
        <w:rPr>
          <w:noProof/>
          <w:lang w:eastAsia="ru-RU"/>
        </w:rPr>
        <w:drawing>
          <wp:inline distT="0" distB="0" distL="0" distR="0">
            <wp:extent cx="4473989" cy="2540000"/>
            <wp:effectExtent l="19050" t="0" r="2761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3989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>Вывод:</w:t>
      </w:r>
      <w:r>
        <w:t xml:space="preserve"> Специальные символы корректно обработаны. Тест пройден.</w:t>
      </w:r>
    </w:p>
    <w:p w:rsidR="00663A64" w:rsidRPr="007A247E" w:rsidRDefault="00663A64" w:rsidP="00FE3FA0">
      <w:pPr>
        <w:spacing w:after="200" w:line="276" w:lineRule="auto"/>
        <w:ind w:firstLine="0"/>
      </w:pPr>
    </w:p>
    <w:p w:rsidR="00FE3FA0" w:rsidRDefault="00FE3FA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3C2960" w:rsidRDefault="007852ED" w:rsidP="007852ED">
      <w:pPr>
        <w:pStyle w:val="1"/>
      </w:pPr>
      <w:bookmarkStart w:id="53" w:name="_Toc199882860"/>
      <w:r>
        <w:lastRenderedPageBreak/>
        <w:t>Вывод</w:t>
      </w:r>
      <w:bookmarkEnd w:id="53"/>
    </w:p>
    <w:p w:rsidR="0074565F" w:rsidRPr="0074565F" w:rsidRDefault="0074565F" w:rsidP="0074565F">
      <w:r w:rsidRPr="0074565F">
        <w:t>Программа успешно реализует обработку данных о посадках самолетов с полной валидацией входных данных. Использование индексной сортировки методом пузырька обеспечивает правильный порядок вывода записей по времени посадки. Программа параметризована и может быть легко адаптирована для работы с другими наборами данных.</w:t>
      </w:r>
    </w:p>
    <w:sectPr w:rsidR="0074565F" w:rsidRPr="0074565F" w:rsidSect="007B0EF2">
      <w:footerReference w:type="even" r:id="rId41"/>
      <w:footerReference w:type="default" r:id="rId42"/>
      <w:pgSz w:w="11906" w:h="16838"/>
      <w:pgMar w:top="1134" w:right="850" w:bottom="1134" w:left="70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83051" w:rsidRDefault="00983051" w:rsidP="00FB6246">
      <w:r>
        <w:separator/>
      </w:r>
    </w:p>
  </w:endnote>
  <w:endnote w:type="continuationSeparator" w:id="0">
    <w:p w:rsidR="00983051" w:rsidRDefault="00983051" w:rsidP="00FB62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1608081210"/>
    </w:sdtPr>
    <w:sdtContent>
      <w:p w:rsidR="008E553E" w:rsidRDefault="008E553E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:rsidR="008E553E" w:rsidRDefault="008E553E" w:rsidP="00FB6246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-1982379043"/>
    </w:sdtPr>
    <w:sdtContent>
      <w:p w:rsidR="008E553E" w:rsidRDefault="008E553E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C14B55">
          <w:rPr>
            <w:rStyle w:val="a6"/>
            <w:noProof/>
          </w:rPr>
          <w:t>55</w:t>
        </w:r>
        <w:r>
          <w:rPr>
            <w:rStyle w:val="a6"/>
          </w:rPr>
          <w:fldChar w:fldCharType="end"/>
        </w:r>
      </w:p>
    </w:sdtContent>
  </w:sdt>
  <w:p w:rsidR="008E553E" w:rsidRDefault="008E553E" w:rsidP="00FB624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83051" w:rsidRDefault="00983051" w:rsidP="00FB6246">
      <w:r>
        <w:separator/>
      </w:r>
    </w:p>
  </w:footnote>
  <w:footnote w:type="continuationSeparator" w:id="0">
    <w:p w:rsidR="00983051" w:rsidRDefault="00983051" w:rsidP="00FB62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E884ACEE">
      <w:start w:val="4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965829A6">
      <w:start w:val="1"/>
      <w:numFmt w:val="decimal"/>
      <w:lvlText w:val=""/>
      <w:lvlJc w:val="left"/>
    </w:lvl>
    <w:lvl w:ilvl="2" w:tplc="286294F6">
      <w:start w:val="1"/>
      <w:numFmt w:val="decimal"/>
      <w:lvlText w:val=""/>
      <w:lvlJc w:val="left"/>
    </w:lvl>
    <w:lvl w:ilvl="3" w:tplc="1E68C640">
      <w:start w:val="1"/>
      <w:numFmt w:val="decimal"/>
      <w:lvlText w:val=""/>
      <w:lvlJc w:val="left"/>
    </w:lvl>
    <w:lvl w:ilvl="4" w:tplc="376A28E0">
      <w:start w:val="1"/>
      <w:numFmt w:val="decimal"/>
      <w:lvlText w:val=""/>
      <w:lvlJc w:val="left"/>
    </w:lvl>
    <w:lvl w:ilvl="5" w:tplc="7BE0DC7C">
      <w:start w:val="1"/>
      <w:numFmt w:val="decimal"/>
      <w:lvlText w:val=""/>
      <w:lvlJc w:val="left"/>
    </w:lvl>
    <w:lvl w:ilvl="6" w:tplc="293400F0">
      <w:start w:val="1"/>
      <w:numFmt w:val="decimal"/>
      <w:lvlText w:val=""/>
      <w:lvlJc w:val="left"/>
    </w:lvl>
    <w:lvl w:ilvl="7" w:tplc="7644A5B8">
      <w:start w:val="1"/>
      <w:numFmt w:val="decimal"/>
      <w:lvlText w:val=""/>
      <w:lvlJc w:val="left"/>
    </w:lvl>
    <w:lvl w:ilvl="8" w:tplc="F6327852">
      <w:start w:val="1"/>
      <w:numFmt w:val="decimal"/>
      <w:lvlText w:val=""/>
      <w:lvlJc w:val="left"/>
    </w:lvl>
  </w:abstractNum>
  <w:abstractNum w:abstractNumId="1">
    <w:nsid w:val="0000A991"/>
    <w:multiLevelType w:val="multilevel"/>
    <w:tmpl w:val="6CD6CA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A6D3709"/>
    <w:multiLevelType w:val="hybridMultilevel"/>
    <w:tmpl w:val="5E2C2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D16789"/>
    <w:multiLevelType w:val="multilevel"/>
    <w:tmpl w:val="6DB408C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>
    <w:nsid w:val="27727741"/>
    <w:multiLevelType w:val="hybridMultilevel"/>
    <w:tmpl w:val="84C871C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B93164"/>
    <w:multiLevelType w:val="hybridMultilevel"/>
    <w:tmpl w:val="F6ACB78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BF00E2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i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5629394E"/>
    <w:multiLevelType w:val="hybridMultilevel"/>
    <w:tmpl w:val="69A68A30"/>
    <w:lvl w:ilvl="0" w:tplc="CAA0EDEC">
      <w:start w:val="1"/>
      <w:numFmt w:val="decimal"/>
      <w:lvlText w:val="%1."/>
      <w:lvlJc w:val="left"/>
      <w:pPr>
        <w:ind w:left="1429" w:hanging="360"/>
      </w:pPr>
      <w:rPr>
        <w:i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57483575"/>
    <w:multiLevelType w:val="multilevel"/>
    <w:tmpl w:val="22E2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8F7549B"/>
    <w:multiLevelType w:val="hybridMultilevel"/>
    <w:tmpl w:val="CEA4FA4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57237C"/>
    <w:multiLevelType w:val="hybridMultilevel"/>
    <w:tmpl w:val="D54A10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6503B5"/>
    <w:multiLevelType w:val="hybridMultilevel"/>
    <w:tmpl w:val="C7A6BE3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EA7AAE"/>
    <w:multiLevelType w:val="multilevel"/>
    <w:tmpl w:val="C030A9D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pStyle w:val="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E5637CA"/>
    <w:multiLevelType w:val="hybridMultilevel"/>
    <w:tmpl w:val="00A4EE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31714DD"/>
    <w:multiLevelType w:val="hybridMultilevel"/>
    <w:tmpl w:val="319C8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47327C7"/>
    <w:multiLevelType w:val="hybridMultilevel"/>
    <w:tmpl w:val="017E82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3"/>
  </w:num>
  <w:num w:numId="4">
    <w:abstractNumId w:val="7"/>
  </w:num>
  <w:num w:numId="5">
    <w:abstractNumId w:val="6"/>
  </w:num>
  <w:num w:numId="6">
    <w:abstractNumId w:val="12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4"/>
  </w:num>
  <w:num w:numId="10">
    <w:abstractNumId w:val="9"/>
  </w:num>
  <w:num w:numId="11">
    <w:abstractNumId w:val="11"/>
  </w:num>
  <w:num w:numId="12">
    <w:abstractNumId w:val="10"/>
  </w:num>
  <w:num w:numId="13">
    <w:abstractNumId w:val="8"/>
  </w:num>
  <w:num w:numId="14">
    <w:abstractNumId w:val="1"/>
  </w:num>
  <w:num w:numId="15">
    <w:abstractNumId w:val="14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A0098"/>
    <w:rsid w:val="0000066C"/>
    <w:rsid w:val="00010812"/>
    <w:rsid w:val="000252E6"/>
    <w:rsid w:val="00042952"/>
    <w:rsid w:val="00045A52"/>
    <w:rsid w:val="000471E4"/>
    <w:rsid w:val="000650E1"/>
    <w:rsid w:val="00067EC0"/>
    <w:rsid w:val="000801FB"/>
    <w:rsid w:val="000844B2"/>
    <w:rsid w:val="000E45B0"/>
    <w:rsid w:val="001508C4"/>
    <w:rsid w:val="001975A0"/>
    <w:rsid w:val="001A1C1D"/>
    <w:rsid w:val="001B632B"/>
    <w:rsid w:val="00224366"/>
    <w:rsid w:val="00240DFD"/>
    <w:rsid w:val="002F0FEF"/>
    <w:rsid w:val="00353142"/>
    <w:rsid w:val="00365F49"/>
    <w:rsid w:val="003A0098"/>
    <w:rsid w:val="003C2960"/>
    <w:rsid w:val="003E1488"/>
    <w:rsid w:val="003F464C"/>
    <w:rsid w:val="0040465A"/>
    <w:rsid w:val="0041487B"/>
    <w:rsid w:val="004578FC"/>
    <w:rsid w:val="00497D18"/>
    <w:rsid w:val="004A1278"/>
    <w:rsid w:val="004A2872"/>
    <w:rsid w:val="004D37F4"/>
    <w:rsid w:val="005134F0"/>
    <w:rsid w:val="00521F5E"/>
    <w:rsid w:val="00575AB4"/>
    <w:rsid w:val="00592C3D"/>
    <w:rsid w:val="005E6302"/>
    <w:rsid w:val="00616AFD"/>
    <w:rsid w:val="0062138E"/>
    <w:rsid w:val="00621A5D"/>
    <w:rsid w:val="00663A64"/>
    <w:rsid w:val="006B33AE"/>
    <w:rsid w:val="006E671B"/>
    <w:rsid w:val="00723AF2"/>
    <w:rsid w:val="0072631B"/>
    <w:rsid w:val="0074565F"/>
    <w:rsid w:val="00780B9C"/>
    <w:rsid w:val="007852ED"/>
    <w:rsid w:val="007A247E"/>
    <w:rsid w:val="007A2863"/>
    <w:rsid w:val="007B0EF2"/>
    <w:rsid w:val="007B35DB"/>
    <w:rsid w:val="008435D8"/>
    <w:rsid w:val="008832FF"/>
    <w:rsid w:val="008B19B4"/>
    <w:rsid w:val="008B4E57"/>
    <w:rsid w:val="008C26A9"/>
    <w:rsid w:val="008C6016"/>
    <w:rsid w:val="008E553E"/>
    <w:rsid w:val="00907456"/>
    <w:rsid w:val="009117F0"/>
    <w:rsid w:val="0092539F"/>
    <w:rsid w:val="0092554A"/>
    <w:rsid w:val="00946862"/>
    <w:rsid w:val="00954F50"/>
    <w:rsid w:val="00966363"/>
    <w:rsid w:val="00983051"/>
    <w:rsid w:val="009C2021"/>
    <w:rsid w:val="009E666F"/>
    <w:rsid w:val="009E6F35"/>
    <w:rsid w:val="009E7555"/>
    <w:rsid w:val="009F6720"/>
    <w:rsid w:val="00A818DE"/>
    <w:rsid w:val="00AD51A5"/>
    <w:rsid w:val="00B164E0"/>
    <w:rsid w:val="00B30F6D"/>
    <w:rsid w:val="00B610FA"/>
    <w:rsid w:val="00B80CDA"/>
    <w:rsid w:val="00BB1A99"/>
    <w:rsid w:val="00BC032C"/>
    <w:rsid w:val="00BE290C"/>
    <w:rsid w:val="00C14B55"/>
    <w:rsid w:val="00C245BA"/>
    <w:rsid w:val="00C85676"/>
    <w:rsid w:val="00CD58B1"/>
    <w:rsid w:val="00CE245F"/>
    <w:rsid w:val="00CF514F"/>
    <w:rsid w:val="00D639C3"/>
    <w:rsid w:val="00D63B33"/>
    <w:rsid w:val="00D82740"/>
    <w:rsid w:val="00DB7EB5"/>
    <w:rsid w:val="00DC1C1D"/>
    <w:rsid w:val="00E25520"/>
    <w:rsid w:val="00E27B83"/>
    <w:rsid w:val="00E67909"/>
    <w:rsid w:val="00E9161A"/>
    <w:rsid w:val="00E97522"/>
    <w:rsid w:val="00EA7C9A"/>
    <w:rsid w:val="00EB2751"/>
    <w:rsid w:val="00EF692A"/>
    <w:rsid w:val="00EF72F7"/>
    <w:rsid w:val="00F128FB"/>
    <w:rsid w:val="00FB6246"/>
    <w:rsid w:val="00FE3FA0"/>
    <w:rsid w:val="00FF21AD"/>
    <w:rsid w:val="00FF6A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246"/>
    <w:pPr>
      <w:spacing w:after="0" w:line="360" w:lineRule="auto"/>
      <w:ind w:firstLine="709"/>
    </w:pPr>
    <w:rPr>
      <w:rFonts w:cstheme="minorHAnsi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0098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39C3"/>
    <w:pPr>
      <w:keepNext/>
      <w:keepLines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i/>
      <w:sz w:val="26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D639C3"/>
    <w:pPr>
      <w:numPr>
        <w:ilvl w:val="1"/>
      </w:numPr>
      <w:outlineLvl w:val="2"/>
    </w:pPr>
  </w:style>
  <w:style w:type="paragraph" w:styleId="4">
    <w:name w:val="heading 4"/>
    <w:basedOn w:val="FirstParagraph"/>
    <w:next w:val="a"/>
    <w:link w:val="40"/>
    <w:uiPriority w:val="9"/>
    <w:unhideWhenUsed/>
    <w:qFormat/>
    <w:rsid w:val="00CD58B1"/>
    <w:pPr>
      <w:spacing w:before="120" w:after="240"/>
      <w:outlineLvl w:val="3"/>
    </w:pPr>
    <w:rPr>
      <w:b w:val="0"/>
    </w:rPr>
  </w:style>
  <w:style w:type="paragraph" w:styleId="5">
    <w:name w:val="heading 5"/>
    <w:basedOn w:val="a"/>
    <w:next w:val="a"/>
    <w:link w:val="50"/>
    <w:uiPriority w:val="9"/>
    <w:unhideWhenUsed/>
    <w:qFormat/>
    <w:rsid w:val="00FE3FA0"/>
    <w:pPr>
      <w:tabs>
        <w:tab w:val="left" w:pos="213"/>
      </w:tabs>
      <w:jc w:val="both"/>
      <w:outlineLvl w:val="4"/>
    </w:pPr>
    <w:rPr>
      <w:rFonts w:ascii="Times New Roman" w:hAnsi="Times New Roman" w:cs="Times New Roman"/>
      <w:i/>
      <w:i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5134F0"/>
    <w:pPr>
      <w:spacing w:after="200" w:line="276" w:lineRule="auto"/>
      <w:ind w:firstLine="0"/>
      <w:outlineLvl w:val="5"/>
    </w:pPr>
    <w:rPr>
      <w:rFonts w:ascii="Times New Roman" w:hAnsi="Times New Roman" w:cs="Times New Roman"/>
      <w:b/>
      <w:bCs/>
      <w:sz w:val="28"/>
      <w:szCs w:val="28"/>
    </w:rPr>
  </w:style>
  <w:style w:type="paragraph" w:styleId="7">
    <w:name w:val="heading 7"/>
    <w:basedOn w:val="a"/>
    <w:next w:val="a"/>
    <w:link w:val="70"/>
    <w:uiPriority w:val="9"/>
    <w:unhideWhenUsed/>
    <w:qFormat/>
    <w:rsid w:val="00663A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975A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A0098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/>
    </w:rPr>
  </w:style>
  <w:style w:type="table" w:styleId="a3">
    <w:name w:val="Table Grid"/>
    <w:basedOn w:val="a1"/>
    <w:qFormat/>
    <w:rsid w:val="003A0098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link w:val="a5"/>
    <w:uiPriority w:val="99"/>
    <w:unhideWhenUsed/>
    <w:rsid w:val="003A009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3A0098"/>
    <w:rPr>
      <w:rFonts w:ascii="Times New Roman" w:hAnsi="Times New Roman"/>
      <w:color w:val="000000" w:themeColor="text1"/>
      <w:sz w:val="28"/>
      <w:lang w:val="en-US"/>
    </w:rPr>
  </w:style>
  <w:style w:type="character" w:styleId="a6">
    <w:name w:val="page number"/>
    <w:basedOn w:val="a0"/>
    <w:uiPriority w:val="99"/>
    <w:semiHidden/>
    <w:unhideWhenUsed/>
    <w:rsid w:val="003A0098"/>
  </w:style>
  <w:style w:type="paragraph" w:styleId="a7">
    <w:name w:val="TOC Heading"/>
    <w:basedOn w:val="1"/>
    <w:next w:val="a"/>
    <w:uiPriority w:val="39"/>
    <w:unhideWhenUsed/>
    <w:qFormat/>
    <w:rsid w:val="003A0098"/>
    <w:pPr>
      <w:spacing w:before="480" w:after="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</w:rPr>
  </w:style>
  <w:style w:type="paragraph" w:styleId="a8">
    <w:name w:val="List Paragraph"/>
    <w:basedOn w:val="a"/>
    <w:uiPriority w:val="34"/>
    <w:qFormat/>
    <w:rsid w:val="003A0098"/>
    <w:pPr>
      <w:spacing w:after="160" w:line="259" w:lineRule="auto"/>
      <w:ind w:left="720" w:firstLine="0"/>
      <w:contextualSpacing/>
    </w:pPr>
    <w:rPr>
      <w:color w:val="auto"/>
      <w:sz w:val="22"/>
    </w:rPr>
  </w:style>
  <w:style w:type="paragraph" w:styleId="a9">
    <w:name w:val="Document Map"/>
    <w:basedOn w:val="a"/>
    <w:link w:val="aa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0801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801FB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0801FB"/>
    <w:rPr>
      <w:color w:val="0000FF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ae">
    <w:name w:val="Body Text"/>
    <w:basedOn w:val="FirstParagraph"/>
    <w:link w:val="af"/>
    <w:qFormat/>
    <w:rsid w:val="0040465A"/>
    <w:rPr>
      <w:b w:val="0"/>
    </w:rPr>
  </w:style>
  <w:style w:type="character" w:customStyle="1" w:styleId="af">
    <w:name w:val="Основной текст Знак"/>
    <w:basedOn w:val="a0"/>
    <w:link w:val="ae"/>
    <w:rsid w:val="0040465A"/>
    <w:rPr>
      <w:rFonts w:cstheme="minorHAnsi"/>
      <w:color w:val="000000" w:themeColor="text1"/>
      <w:sz w:val="24"/>
      <w:szCs w:val="24"/>
    </w:rPr>
  </w:style>
  <w:style w:type="paragraph" w:customStyle="1" w:styleId="FirstParagraph">
    <w:name w:val="First Paragraph"/>
    <w:basedOn w:val="a"/>
    <w:next w:val="ae"/>
    <w:qFormat/>
    <w:rsid w:val="00224366"/>
    <w:pPr>
      <w:spacing w:after="200" w:line="276" w:lineRule="auto"/>
      <w:ind w:left="283" w:firstLine="0"/>
    </w:pPr>
    <w:rPr>
      <w:b/>
    </w:rPr>
  </w:style>
  <w:style w:type="paragraph" w:customStyle="1" w:styleId="Compact">
    <w:name w:val="Compact"/>
    <w:basedOn w:val="ae"/>
    <w:qFormat/>
    <w:rsid w:val="00CF514F"/>
    <w:pPr>
      <w:spacing w:before="36" w:after="36"/>
    </w:pPr>
  </w:style>
  <w:style w:type="paragraph" w:customStyle="1" w:styleId="Heading3">
    <w:name w:val="Heading 3"/>
    <w:basedOn w:val="a"/>
    <w:next w:val="ae"/>
    <w:uiPriority w:val="9"/>
    <w:unhideWhenUsed/>
    <w:qFormat/>
    <w:rsid w:val="00CF514F"/>
    <w:pPr>
      <w:keepNext/>
      <w:keepLines/>
      <w:spacing w:before="200" w:line="240" w:lineRule="auto"/>
      <w:ind w:firstLine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table" w:customStyle="1" w:styleId="Table">
    <w:name w:val="Table"/>
    <w:semiHidden/>
    <w:unhideWhenUsed/>
    <w:qFormat/>
    <w:rsid w:val="00CF514F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aption">
    <w:name w:val="Caption"/>
    <w:basedOn w:val="a"/>
    <w:rsid w:val="00CF514F"/>
    <w:pPr>
      <w:spacing w:after="120" w:line="240" w:lineRule="auto"/>
      <w:ind w:firstLine="0"/>
    </w:pPr>
    <w:rPr>
      <w:rFonts w:cstheme="minorBidi"/>
      <w:i/>
      <w:color w:val="auto"/>
      <w:lang w:val="en-US"/>
    </w:rPr>
  </w:style>
  <w:style w:type="character" w:customStyle="1" w:styleId="VerbatimChar">
    <w:name w:val="Verbatim Char"/>
    <w:basedOn w:val="af"/>
    <w:link w:val="SourceCode"/>
    <w:rsid w:val="00CF514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F514F"/>
    <w:pPr>
      <w:wordWrap w:val="0"/>
      <w:spacing w:after="200" w:line="240" w:lineRule="auto"/>
      <w:ind w:firstLine="0"/>
    </w:pPr>
    <w:rPr>
      <w:rFonts w:ascii="Consolas" w:hAnsi="Consolas" w:cstheme="minorBidi"/>
      <w:color w:val="auto"/>
      <w:sz w:val="22"/>
      <w:lang w:val="en-US"/>
    </w:rPr>
  </w:style>
  <w:style w:type="character" w:customStyle="1" w:styleId="DataTypeTok">
    <w:name w:val="DataTypeTok"/>
    <w:basedOn w:val="VerbatimChar"/>
    <w:rsid w:val="00CF514F"/>
    <w:rPr>
      <w:color w:val="902000"/>
    </w:rPr>
  </w:style>
  <w:style w:type="character" w:customStyle="1" w:styleId="OperatorTok">
    <w:name w:val="OperatorTok"/>
    <w:basedOn w:val="VerbatimChar"/>
    <w:rsid w:val="00CF514F"/>
    <w:rPr>
      <w:color w:val="666666"/>
    </w:rPr>
  </w:style>
  <w:style w:type="character" w:customStyle="1" w:styleId="AttributeTok">
    <w:name w:val="AttributeTok"/>
    <w:basedOn w:val="VerbatimChar"/>
    <w:rsid w:val="00CF514F"/>
    <w:rPr>
      <w:color w:val="7D9029"/>
    </w:rPr>
  </w:style>
  <w:style w:type="character" w:customStyle="1" w:styleId="NormalTok">
    <w:name w:val="NormalTok"/>
    <w:basedOn w:val="VerbatimChar"/>
    <w:rsid w:val="00CF514F"/>
  </w:style>
  <w:style w:type="character" w:customStyle="1" w:styleId="40">
    <w:name w:val="Заголовок 4 Знак"/>
    <w:basedOn w:val="a0"/>
    <w:link w:val="4"/>
    <w:uiPriority w:val="9"/>
    <w:rsid w:val="00CD58B1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FE3FA0"/>
    <w:rPr>
      <w:rFonts w:ascii="Times New Roman" w:hAnsi="Times New Roman" w:cs="Times New Roman"/>
      <w:i/>
      <w:iCs/>
      <w:color w:val="000000" w:themeColor="text1"/>
      <w:sz w:val="28"/>
      <w:szCs w:val="28"/>
    </w:rPr>
  </w:style>
  <w:style w:type="character" w:customStyle="1" w:styleId="60">
    <w:name w:val="Заголовок 6 Знак"/>
    <w:basedOn w:val="a0"/>
    <w:link w:val="6"/>
    <w:uiPriority w:val="9"/>
    <w:rsid w:val="005134F0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e"/>
    <w:uiPriority w:val="9"/>
    <w:unhideWhenUsed/>
    <w:qFormat/>
    <w:rsid w:val="00B80CDA"/>
    <w:pPr>
      <w:keepNext/>
      <w:keepLines/>
      <w:spacing w:before="200" w:line="240" w:lineRule="auto"/>
      <w:ind w:firstLine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customStyle="1" w:styleId="Heading2">
    <w:name w:val="Heading 2"/>
    <w:basedOn w:val="a"/>
    <w:next w:val="ae"/>
    <w:uiPriority w:val="9"/>
    <w:unhideWhenUsed/>
    <w:qFormat/>
    <w:rsid w:val="00663A64"/>
    <w:pPr>
      <w:keepNext/>
      <w:keepLines/>
      <w:spacing w:before="200" w:line="240" w:lineRule="auto"/>
      <w:ind w:firstLine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9"/>
    <w:rsid w:val="00663A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966363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966363"/>
    <w:rPr>
      <w:rFonts w:cstheme="minorHAnsi"/>
      <w:color w:val="000000" w:themeColor="text1"/>
      <w:sz w:val="24"/>
      <w:szCs w:val="24"/>
    </w:rPr>
  </w:style>
  <w:style w:type="character" w:customStyle="1" w:styleId="80">
    <w:name w:val="Заголовок 8 Знак"/>
    <w:basedOn w:val="a0"/>
    <w:link w:val="8"/>
    <w:uiPriority w:val="9"/>
    <w:rsid w:val="001975A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eywordTok">
    <w:name w:val="KeywordTok"/>
    <w:basedOn w:val="VerbatimChar"/>
    <w:rsid w:val="009E6F35"/>
    <w:rPr>
      <w:b/>
      <w:color w:val="007020"/>
      <w:sz w:val="22"/>
    </w:rPr>
  </w:style>
  <w:style w:type="character" w:customStyle="1" w:styleId="DecValTok">
    <w:name w:val="DecValTok"/>
    <w:basedOn w:val="VerbatimChar"/>
    <w:rsid w:val="009E6F35"/>
    <w:rPr>
      <w:color w:val="40A070"/>
      <w:sz w:val="22"/>
    </w:rPr>
  </w:style>
  <w:style w:type="character" w:customStyle="1" w:styleId="CharTok">
    <w:name w:val="CharTok"/>
    <w:basedOn w:val="VerbatimChar"/>
    <w:rsid w:val="009E6F35"/>
    <w:rPr>
      <w:color w:val="4070A0"/>
      <w:sz w:val="22"/>
    </w:rPr>
  </w:style>
  <w:style w:type="character" w:customStyle="1" w:styleId="StringTok">
    <w:name w:val="StringTok"/>
    <w:basedOn w:val="VerbatimChar"/>
    <w:rsid w:val="009E6F35"/>
    <w:rPr>
      <w:color w:val="4070A0"/>
      <w:sz w:val="22"/>
    </w:rPr>
  </w:style>
  <w:style w:type="character" w:customStyle="1" w:styleId="CommentTok">
    <w:name w:val="CommentTok"/>
    <w:basedOn w:val="VerbatimChar"/>
    <w:rsid w:val="009E6F35"/>
    <w:rPr>
      <w:i/>
      <w:color w:val="60A0B0"/>
      <w:sz w:val="22"/>
    </w:rPr>
  </w:style>
  <w:style w:type="character" w:customStyle="1" w:styleId="ControlFlowTok">
    <w:name w:val="ControlFlowTok"/>
    <w:basedOn w:val="VerbatimChar"/>
    <w:rsid w:val="009E6F35"/>
    <w:rPr>
      <w:b/>
      <w:color w:val="007020"/>
      <w:sz w:val="22"/>
    </w:rPr>
  </w:style>
  <w:style w:type="paragraph" w:customStyle="1" w:styleId="FencedCode">
    <w:name w:val="FencedCode"/>
    <w:rsid w:val="007B0EF2"/>
    <w:pPr>
      <w:shd w:val="solid" w:color="E2E2E2" w:fill="auto"/>
      <w:spacing w:after="160" w:line="240" w:lineRule="auto"/>
    </w:pPr>
    <w:rPr>
      <w:rFonts w:ascii="Consolas" w:eastAsia="Consolas" w:hAnsi="Consolas" w:cs="Consolas"/>
      <w:sz w:val="20"/>
      <w:szCs w:val="20"/>
      <w:lang w:val="en-US"/>
    </w:rPr>
  </w:style>
  <w:style w:type="paragraph" w:styleId="31">
    <w:name w:val="toc 3"/>
    <w:basedOn w:val="a"/>
    <w:next w:val="a"/>
    <w:autoRedefine/>
    <w:uiPriority w:val="39"/>
    <w:unhideWhenUsed/>
    <w:rsid w:val="00B610FA"/>
    <w:pPr>
      <w:spacing w:after="100"/>
      <w:ind w:left="480"/>
    </w:pPr>
  </w:style>
  <w:style w:type="character" w:customStyle="1" w:styleId="af2">
    <w:name w:val="Исходный текст"/>
    <w:qFormat/>
    <w:rsid w:val="00954F50"/>
    <w:rPr>
      <w:rFonts w:ascii="Liberation Mono" w:eastAsia="Liberation Mono" w:hAnsi="Liberation Mono" w:cs="Liberation Mono"/>
    </w:rPr>
  </w:style>
  <w:style w:type="paragraph" w:customStyle="1" w:styleId="TableParagraph">
    <w:name w:val="Table Paragraph"/>
    <w:basedOn w:val="a"/>
    <w:qFormat/>
    <w:rsid w:val="00954F50"/>
    <w:pPr>
      <w:suppressAutoHyphens/>
      <w:spacing w:before="120" w:after="120" w:line="324" w:lineRule="auto"/>
      <w:ind w:firstLine="567"/>
      <w:jc w:val="both"/>
    </w:pPr>
    <w:rPr>
      <w:rFonts w:ascii="Times New Roman" w:eastAsia="Times New Roman" w:hAnsi="Times New Roman" w:cs="Times New Roman"/>
      <w:color w:val="auto"/>
      <w:sz w:val="28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223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2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1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257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00243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567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8549952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8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8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088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15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224370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855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33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9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9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9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1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4468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1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21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806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12024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791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52949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02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8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20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337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96263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486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9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8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7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5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455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5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9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13261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10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66957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5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95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9130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63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85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75512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0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25535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6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0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54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747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3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629838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5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3205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742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39797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99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8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36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69348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95357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03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23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1033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358648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537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19506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4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65683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34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87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83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99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18702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51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68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2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8722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96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620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840625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8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02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1036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11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0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2986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61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897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57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19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34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32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103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74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068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34577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4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0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17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3043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5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8096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4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29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99060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581376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3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2865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1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3853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5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35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2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92965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458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65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61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26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1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24622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08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8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7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4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8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3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6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31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00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9328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76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2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73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8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427959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779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97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14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34090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40879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85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80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8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1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324799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3569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0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7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76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19153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853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5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53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85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65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55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57534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481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12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54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16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2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32372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64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76622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17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06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1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5092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1438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535769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1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90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8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1402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794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7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1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269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4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7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37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15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464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79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72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75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8701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540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390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553867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54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5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22976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0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758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7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073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88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264495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27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14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290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40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62193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17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55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8284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06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76597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2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25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84612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7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9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10839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23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8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88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1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805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24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156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59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0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AEA392-1A74-45B0-A54D-8CD9D7B9F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3</TotalTime>
  <Pages>55</Pages>
  <Words>7964</Words>
  <Characters>45400</Characters>
  <Application>Microsoft Office Word</Application>
  <DocSecurity>0</DocSecurity>
  <Lines>378</Lines>
  <Paragraphs>10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za</dc:creator>
  <cp:lastModifiedBy>narza</cp:lastModifiedBy>
  <cp:revision>29</cp:revision>
  <cp:lastPrinted>2025-06-04T07:59:00Z</cp:lastPrinted>
  <dcterms:created xsi:type="dcterms:W3CDTF">2025-05-08T14:36:00Z</dcterms:created>
  <dcterms:modified xsi:type="dcterms:W3CDTF">2025-06-05T12:11:00Z</dcterms:modified>
</cp:coreProperties>
</file>